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36"/>
        <w:gridCol w:w="791"/>
        <w:gridCol w:w="165"/>
        <w:gridCol w:w="17"/>
        <w:gridCol w:w="153"/>
        <w:gridCol w:w="684"/>
        <w:gridCol w:w="768"/>
        <w:gridCol w:w="21"/>
        <w:gridCol w:w="604"/>
        <w:gridCol w:w="585"/>
        <w:gridCol w:w="416"/>
        <w:gridCol w:w="422"/>
        <w:gridCol w:w="305"/>
        <w:gridCol w:w="107"/>
        <w:gridCol w:w="426"/>
        <w:gridCol w:w="115"/>
        <w:gridCol w:w="129"/>
        <w:gridCol w:w="307"/>
        <w:gridCol w:w="212"/>
        <w:gridCol w:w="75"/>
        <w:gridCol w:w="573"/>
        <w:gridCol w:w="265"/>
        <w:gridCol w:w="383"/>
        <w:gridCol w:w="380"/>
        <w:gridCol w:w="75"/>
        <w:gridCol w:w="193"/>
        <w:gridCol w:w="649"/>
      </w:tblGrid>
      <w:tr w:rsidR="0006621A" w:rsidRPr="005A29FF" w14:paraId="16EADAE7" w14:textId="77777777" w:rsidTr="00B458F5">
        <w:tc>
          <w:tcPr>
            <w:tcW w:w="1636" w:type="dxa"/>
            <w:shd w:val="clear" w:color="auto" w:fill="auto"/>
          </w:tcPr>
          <w:p w14:paraId="33566BAA" w14:textId="43E7FE43" w:rsidR="0006621A" w:rsidRPr="0040357B" w:rsidRDefault="00833123" w:rsidP="00A128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1F497D"/>
                <w:sz w:val="20"/>
                <w:szCs w:val="20"/>
                <w:lang w:val="tr-TR" w:eastAsia="tr-TR"/>
              </w:rPr>
              <w:drawing>
                <wp:inline distT="0" distB="0" distL="0" distR="0" wp14:anchorId="3612327F" wp14:editId="0811769B">
                  <wp:extent cx="947452" cy="533400"/>
                  <wp:effectExtent l="0" t="0" r="508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BU_logo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268" cy="5355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20" w:type="dxa"/>
            <w:gridSpan w:val="26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156D232B" w14:textId="48FB9099"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14:paraId="018F5645" w14:textId="77777777" w:rsidTr="00375EDC">
        <w:tc>
          <w:tcPr>
            <w:tcW w:w="10456" w:type="dxa"/>
            <w:gridSpan w:val="27"/>
            <w:shd w:val="clear" w:color="auto" w:fill="BFBF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460422" w:rsidRPr="0040357B" w14:paraId="36EC739C" w14:textId="77777777" w:rsidTr="00B458F5">
        <w:tc>
          <w:tcPr>
            <w:tcW w:w="1636" w:type="dxa"/>
            <w:shd w:val="clear" w:color="auto" w:fill="auto"/>
            <w:vAlign w:val="center"/>
          </w:tcPr>
          <w:p w14:paraId="72ED47DD" w14:textId="77777777" w:rsidR="00460422" w:rsidRPr="0040357B" w:rsidRDefault="00460422" w:rsidP="0046042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820" w:type="dxa"/>
            <w:gridSpan w:val="26"/>
            <w:shd w:val="clear" w:color="auto" w:fill="auto"/>
          </w:tcPr>
          <w:p w14:paraId="13EAEF56" w14:textId="097F94F3" w:rsidR="00460422" w:rsidRPr="002E7688" w:rsidRDefault="00460422" w:rsidP="00460422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bCs/>
                <w:sz w:val="20"/>
                <w:szCs w:val="20"/>
              </w:rPr>
              <w:t>Mühendislik</w:t>
            </w:r>
            <w:proofErr w:type="spellEnd"/>
          </w:p>
        </w:tc>
      </w:tr>
      <w:tr w:rsidR="00460422" w:rsidRPr="0040357B" w14:paraId="116466F6" w14:textId="77777777" w:rsidTr="00B458F5">
        <w:tc>
          <w:tcPr>
            <w:tcW w:w="1636" w:type="dxa"/>
            <w:shd w:val="clear" w:color="auto" w:fill="auto"/>
            <w:vAlign w:val="center"/>
          </w:tcPr>
          <w:p w14:paraId="281BF872" w14:textId="77777777" w:rsidR="00460422" w:rsidRPr="0040357B" w:rsidRDefault="00460422" w:rsidP="0046042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</w:tcPr>
          <w:p w14:paraId="5416FFE9" w14:textId="5748A016" w:rsidR="00460422" w:rsidRPr="002E7688" w:rsidRDefault="00460422" w:rsidP="00460422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Elektr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lektron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ühendisliği</w:t>
            </w:r>
            <w:proofErr w:type="spellEnd"/>
          </w:p>
        </w:tc>
      </w:tr>
      <w:tr w:rsidR="00460422" w:rsidRPr="0040357B" w14:paraId="5809CB59" w14:textId="77777777" w:rsidTr="00B458F5">
        <w:trPr>
          <w:trHeight w:val="114"/>
        </w:trPr>
        <w:tc>
          <w:tcPr>
            <w:tcW w:w="1636" w:type="dxa"/>
            <w:vMerge w:val="restart"/>
            <w:shd w:val="clear" w:color="auto" w:fill="auto"/>
            <w:vAlign w:val="center"/>
          </w:tcPr>
          <w:p w14:paraId="53CEB2A0" w14:textId="77777777" w:rsidR="00460422" w:rsidRPr="0040357B" w:rsidRDefault="00460422" w:rsidP="0046042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la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  <w:tc>
          <w:tcPr>
            <w:tcW w:w="5038" w:type="dxa"/>
            <w:gridSpan w:val="13"/>
            <w:shd w:val="clear" w:color="auto" w:fill="auto"/>
          </w:tcPr>
          <w:p w14:paraId="3BA77400" w14:textId="5DF273ED" w:rsidR="00460422" w:rsidRPr="005A29FF" w:rsidRDefault="00460422" w:rsidP="0046042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Elektr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lektron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82" w:type="dxa"/>
            <w:gridSpan w:val="13"/>
            <w:shd w:val="clear" w:color="auto" w:fill="auto"/>
          </w:tcPr>
          <w:p w14:paraId="2219EF9B" w14:textId="39503A37" w:rsidR="00460422" w:rsidRPr="005A29FF" w:rsidRDefault="00460422" w:rsidP="0046042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9D6D9E">
              <w:rPr>
                <w:i/>
                <w:color w:val="000000" w:themeColor="text1"/>
                <w:sz w:val="20"/>
                <w:szCs w:val="20"/>
              </w:rPr>
              <w:t>Zorunlu</w:t>
            </w:r>
            <w:proofErr w:type="spellEnd"/>
          </w:p>
        </w:tc>
      </w:tr>
      <w:tr w:rsidR="00460422" w:rsidRPr="0040357B" w14:paraId="691230D2" w14:textId="77777777" w:rsidTr="00B458F5">
        <w:trPr>
          <w:trHeight w:val="112"/>
        </w:trPr>
        <w:tc>
          <w:tcPr>
            <w:tcW w:w="1636" w:type="dxa"/>
            <w:vMerge/>
            <w:shd w:val="clear" w:color="auto" w:fill="auto"/>
            <w:vAlign w:val="center"/>
          </w:tcPr>
          <w:p w14:paraId="0ACAFE76" w14:textId="77777777" w:rsidR="00460422" w:rsidRPr="0040357B" w:rsidRDefault="00460422" w:rsidP="0046042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38" w:type="dxa"/>
            <w:gridSpan w:val="13"/>
            <w:shd w:val="clear" w:color="auto" w:fill="auto"/>
          </w:tcPr>
          <w:p w14:paraId="2890A247" w14:textId="3A7D49B8" w:rsidR="00460422" w:rsidRPr="005A29FF" w:rsidRDefault="00460422" w:rsidP="0046042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Bilgisaya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82" w:type="dxa"/>
            <w:gridSpan w:val="13"/>
            <w:shd w:val="clear" w:color="auto" w:fill="auto"/>
          </w:tcPr>
          <w:p w14:paraId="4FAE341E" w14:textId="2F86B58B" w:rsidR="00460422" w:rsidRPr="005A29FF" w:rsidRDefault="00F260E0" w:rsidP="00460422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9D6D9E">
              <w:rPr>
                <w:i/>
                <w:color w:val="000000" w:themeColor="text1"/>
                <w:sz w:val="20"/>
                <w:szCs w:val="20"/>
              </w:rPr>
              <w:t>Zorunlu</w:t>
            </w:r>
            <w:proofErr w:type="spellEnd"/>
          </w:p>
        </w:tc>
      </w:tr>
      <w:tr w:rsidR="00460422" w:rsidRPr="0040357B" w14:paraId="4EE7EC12" w14:textId="77777777" w:rsidTr="00B458F5">
        <w:trPr>
          <w:trHeight w:val="112"/>
        </w:trPr>
        <w:tc>
          <w:tcPr>
            <w:tcW w:w="1636" w:type="dxa"/>
            <w:vMerge/>
            <w:shd w:val="clear" w:color="auto" w:fill="auto"/>
            <w:vAlign w:val="center"/>
          </w:tcPr>
          <w:p w14:paraId="79E7E4E4" w14:textId="77777777" w:rsidR="00460422" w:rsidRPr="0040357B" w:rsidRDefault="00460422" w:rsidP="0046042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38" w:type="dxa"/>
            <w:gridSpan w:val="13"/>
            <w:shd w:val="clear" w:color="auto" w:fill="auto"/>
          </w:tcPr>
          <w:p w14:paraId="504501A7" w14:textId="5BA5D24C" w:rsidR="00460422" w:rsidRPr="005A29FF" w:rsidRDefault="00460422" w:rsidP="0046042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Endüstr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82" w:type="dxa"/>
            <w:gridSpan w:val="13"/>
            <w:shd w:val="clear" w:color="auto" w:fill="auto"/>
          </w:tcPr>
          <w:p w14:paraId="025D4335" w14:textId="22B62A8A" w:rsidR="00460422" w:rsidRPr="005A29FF" w:rsidRDefault="00F260E0" w:rsidP="00460422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9D6D9E">
              <w:rPr>
                <w:i/>
                <w:color w:val="000000" w:themeColor="text1"/>
                <w:sz w:val="20"/>
                <w:szCs w:val="20"/>
              </w:rPr>
              <w:t>Zorunlu</w:t>
            </w:r>
            <w:proofErr w:type="spellEnd"/>
          </w:p>
        </w:tc>
      </w:tr>
      <w:tr w:rsidR="00EA6B01" w:rsidRPr="0040357B" w14:paraId="2EA53C2C" w14:textId="77777777" w:rsidTr="00B458F5">
        <w:tc>
          <w:tcPr>
            <w:tcW w:w="1636" w:type="dxa"/>
            <w:shd w:val="clear" w:color="auto" w:fill="auto"/>
            <w:vAlign w:val="center"/>
          </w:tcPr>
          <w:p w14:paraId="325841A3" w14:textId="0D3A3039" w:rsidR="00EA6B01" w:rsidRPr="0040357B" w:rsidRDefault="00EA6B01" w:rsidP="00EA6B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du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</w:tcPr>
          <w:p w14:paraId="7EDAE58D" w14:textId="6ED097D5" w:rsidR="00EA6B01" w:rsidRPr="00B649C2" w:rsidRDefault="00543B7C" w:rsidP="00EA6B0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YS102</w:t>
            </w:r>
            <w:r w:rsidR="0021531D">
              <w:rPr>
                <w:sz w:val="20"/>
                <w:szCs w:val="20"/>
              </w:rPr>
              <w:t>L</w:t>
            </w:r>
          </w:p>
        </w:tc>
      </w:tr>
      <w:tr w:rsidR="00EA6B01" w:rsidRPr="0040357B" w14:paraId="7CA7C749" w14:textId="77777777" w:rsidTr="00B458F5">
        <w:tc>
          <w:tcPr>
            <w:tcW w:w="1636" w:type="dxa"/>
            <w:shd w:val="clear" w:color="auto" w:fill="auto"/>
            <w:vAlign w:val="center"/>
          </w:tcPr>
          <w:p w14:paraId="140237D5" w14:textId="77777777" w:rsidR="00EA6B01" w:rsidRPr="0040357B" w:rsidRDefault="00EA6B01" w:rsidP="00EA6B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</w:tcPr>
          <w:p w14:paraId="3424A3AC" w14:textId="1A031892" w:rsidR="00EA6B01" w:rsidRPr="005A29FF" w:rsidRDefault="00543B7C" w:rsidP="00EA6B01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Fiz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2</w:t>
            </w:r>
            <w:r w:rsidR="00A2282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1531D">
              <w:rPr>
                <w:i/>
                <w:color w:val="262626"/>
                <w:sz w:val="20"/>
                <w:szCs w:val="20"/>
              </w:rPr>
              <w:t>Laboratuvarı</w:t>
            </w:r>
            <w:proofErr w:type="spellEnd"/>
          </w:p>
        </w:tc>
      </w:tr>
      <w:tr w:rsidR="00EA6B01" w:rsidRPr="0040357B" w14:paraId="014B3CD5" w14:textId="77777777" w:rsidTr="00B458F5">
        <w:tc>
          <w:tcPr>
            <w:tcW w:w="1636" w:type="dxa"/>
            <w:shd w:val="clear" w:color="auto" w:fill="auto"/>
            <w:vAlign w:val="center"/>
          </w:tcPr>
          <w:p w14:paraId="4B953880" w14:textId="0C58A1AC" w:rsidR="00EA6B01" w:rsidRPr="0040357B" w:rsidRDefault="00EA6B01" w:rsidP="00EA6B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</w:tcPr>
          <w:p w14:paraId="36A55F71" w14:textId="3C4559A0" w:rsidR="00EA6B01" w:rsidRPr="005A29FF" w:rsidRDefault="00EA6B01" w:rsidP="00EA6B01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İngilizce</w:t>
            </w:r>
            <w:proofErr w:type="spellEnd"/>
          </w:p>
        </w:tc>
      </w:tr>
      <w:tr w:rsidR="00EA6B01" w:rsidRPr="0040357B" w14:paraId="55F0E9C3" w14:textId="77777777" w:rsidTr="00B458F5">
        <w:tc>
          <w:tcPr>
            <w:tcW w:w="1636" w:type="dxa"/>
            <w:shd w:val="clear" w:color="auto" w:fill="auto"/>
            <w:vAlign w:val="center"/>
          </w:tcPr>
          <w:p w14:paraId="3E69757F" w14:textId="77777777" w:rsidR="00EA6B01" w:rsidRPr="0040357B" w:rsidRDefault="00EA6B01" w:rsidP="00EA6B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</w:tcPr>
          <w:p w14:paraId="6ECD52DD" w14:textId="5B571A0A" w:rsidR="00EA6B01" w:rsidRPr="005A29FF" w:rsidRDefault="00EA6B01" w:rsidP="00EA6B01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A6B01" w:rsidRPr="0040357B" w14:paraId="6C9BC17C" w14:textId="77777777" w:rsidTr="00B458F5">
        <w:tc>
          <w:tcPr>
            <w:tcW w:w="1636" w:type="dxa"/>
            <w:shd w:val="clear" w:color="auto" w:fill="auto"/>
            <w:vAlign w:val="center"/>
          </w:tcPr>
          <w:p w14:paraId="1644B2E3" w14:textId="77777777" w:rsidR="00EA6B01" w:rsidRPr="0040357B" w:rsidRDefault="00EA6B01" w:rsidP="00EA6B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</w:tcPr>
          <w:p w14:paraId="648F6828" w14:textId="7D4025B1" w:rsidR="00EA6B01" w:rsidRPr="005A29FF" w:rsidRDefault="00EA6B01" w:rsidP="00EA6B01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E804EF" w:rsidRPr="0040357B" w14:paraId="4081A5CB" w14:textId="77777777" w:rsidTr="00B458F5">
        <w:tc>
          <w:tcPr>
            <w:tcW w:w="1636" w:type="dxa"/>
            <w:shd w:val="clear" w:color="auto" w:fill="auto"/>
            <w:vAlign w:val="center"/>
          </w:tcPr>
          <w:p w14:paraId="2E5AB506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78" w:type="dxa"/>
            <w:gridSpan w:val="6"/>
            <w:shd w:val="clear" w:color="auto" w:fill="auto"/>
            <w:vAlign w:val="center"/>
          </w:tcPr>
          <w:p w14:paraId="68DF6E22" w14:textId="7AB87CC4" w:rsidR="00E804EF" w:rsidRPr="00B649C2" w:rsidRDefault="00E804EF" w:rsidP="0021531D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  <w:tc>
          <w:tcPr>
            <w:tcW w:w="1626" w:type="dxa"/>
            <w:gridSpan w:val="4"/>
            <w:shd w:val="clear" w:color="auto" w:fill="auto"/>
            <w:vAlign w:val="center"/>
          </w:tcPr>
          <w:p w14:paraId="5E910F14" w14:textId="6C3D11A0" w:rsidR="00E804EF" w:rsidRPr="001B657E" w:rsidRDefault="00E804EF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  <w:r w:rsidR="0021531D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811" w:type="dxa"/>
            <w:gridSpan w:val="7"/>
            <w:shd w:val="clear" w:color="auto" w:fill="auto"/>
            <w:vAlign w:val="center"/>
          </w:tcPr>
          <w:p w14:paraId="7DFC4E59" w14:textId="7363FEB8" w:rsidR="00E804EF" w:rsidRPr="00B649C2" w:rsidRDefault="00E804EF" w:rsidP="006E549B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8F5E60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  <w:tc>
          <w:tcPr>
            <w:tcW w:w="2805" w:type="dxa"/>
            <w:gridSpan w:val="9"/>
            <w:shd w:val="clear" w:color="auto" w:fill="auto"/>
            <w:vAlign w:val="center"/>
          </w:tcPr>
          <w:p w14:paraId="5356B59A" w14:textId="77777777" w:rsidR="00E804EF" w:rsidRPr="00B649C2" w:rsidRDefault="00E804EF" w:rsidP="006E549B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E804EF" w:rsidRPr="0040357B" w14:paraId="59281531" w14:textId="77777777" w:rsidTr="00B458F5">
        <w:tc>
          <w:tcPr>
            <w:tcW w:w="1636" w:type="dxa"/>
            <w:shd w:val="clear" w:color="auto" w:fill="auto"/>
            <w:vAlign w:val="center"/>
          </w:tcPr>
          <w:p w14:paraId="48C23636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</w:tcPr>
          <w:p w14:paraId="5DA68ACF" w14:textId="5C4D7AFB" w:rsidR="00E804EF" w:rsidRPr="00B649C2" w:rsidRDefault="0021531D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E804EF" w:rsidRPr="0040357B" w14:paraId="1F33577E" w14:textId="77777777" w:rsidTr="00B458F5">
        <w:tc>
          <w:tcPr>
            <w:tcW w:w="1636" w:type="dxa"/>
            <w:shd w:val="clear" w:color="auto" w:fill="auto"/>
            <w:vAlign w:val="center"/>
          </w:tcPr>
          <w:p w14:paraId="71C1EB83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  <w:vAlign w:val="center"/>
          </w:tcPr>
          <w:p w14:paraId="37750451" w14:textId="1BD946CF" w:rsidR="00E804EF" w:rsidRPr="005A29FF" w:rsidRDefault="009B02F9" w:rsidP="006E549B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E804EF" w:rsidRPr="0040357B" w14:paraId="3F2BCC2D" w14:textId="77777777" w:rsidTr="00B458F5">
        <w:trPr>
          <w:trHeight w:val="323"/>
        </w:trPr>
        <w:tc>
          <w:tcPr>
            <w:tcW w:w="1636" w:type="dxa"/>
            <w:shd w:val="clear" w:color="auto" w:fill="auto"/>
            <w:vAlign w:val="center"/>
          </w:tcPr>
          <w:p w14:paraId="0FB03BDE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lar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  <w:vAlign w:val="center"/>
          </w:tcPr>
          <w:p w14:paraId="76F564E0" w14:textId="3FE0D88C" w:rsidR="00E804EF" w:rsidRPr="005A29FF" w:rsidRDefault="00E804EF" w:rsidP="006E549B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85222C1" w14:textId="77777777" w:rsidTr="00B458F5">
        <w:trPr>
          <w:trHeight w:val="322"/>
        </w:trPr>
        <w:tc>
          <w:tcPr>
            <w:tcW w:w="1636" w:type="dxa"/>
            <w:shd w:val="clear" w:color="auto" w:fill="auto"/>
            <w:vAlign w:val="center"/>
          </w:tcPr>
          <w:p w14:paraId="0E44BC48" w14:textId="77777777" w:rsidR="00E804EF" w:rsidRPr="0040357B" w:rsidRDefault="005D5989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lar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  <w:vAlign w:val="center"/>
          </w:tcPr>
          <w:p w14:paraId="7DF7D924" w14:textId="5CAE503B" w:rsidR="00E804EF" w:rsidRPr="005A29FF" w:rsidRDefault="00543B7C" w:rsidP="006E549B">
            <w:pPr>
              <w:rPr>
                <w:i/>
                <w:color w:val="262626"/>
                <w:sz w:val="20"/>
                <w:szCs w:val="20"/>
              </w:rPr>
            </w:pPr>
            <w:r w:rsidRPr="00543B7C">
              <w:rPr>
                <w:i/>
                <w:color w:val="262626"/>
                <w:sz w:val="20"/>
                <w:szCs w:val="20"/>
              </w:rPr>
              <w:t xml:space="preserve">PHYS 102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Fizik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II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ile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PHYS 102L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Fizik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II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Laboratuvar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dersleri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birlikte</w:t>
            </w:r>
            <w:proofErr w:type="spellEnd"/>
            <w:r w:rsidR="001C373C" w:rsidRPr="001C373C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2954A93B" w14:textId="77777777" w:rsidTr="00B458F5">
        <w:tc>
          <w:tcPr>
            <w:tcW w:w="1636" w:type="dxa"/>
            <w:shd w:val="clear" w:color="auto" w:fill="auto"/>
            <w:vAlign w:val="center"/>
          </w:tcPr>
          <w:p w14:paraId="720C1682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</w:tcPr>
          <w:p w14:paraId="54C8759B" w14:textId="614EE05B" w:rsidR="00E804EF" w:rsidRPr="005A29FF" w:rsidRDefault="009B02F9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A6B01" w:rsidRPr="0040357B" w14:paraId="638FCBAF" w14:textId="77777777" w:rsidTr="00B458F5">
        <w:tc>
          <w:tcPr>
            <w:tcW w:w="1636" w:type="dxa"/>
            <w:shd w:val="clear" w:color="auto" w:fill="auto"/>
            <w:vAlign w:val="center"/>
          </w:tcPr>
          <w:p w14:paraId="2FED01D2" w14:textId="3F3F0858" w:rsidR="00EA6B01" w:rsidRPr="0040357B" w:rsidRDefault="00EA6B01" w:rsidP="00EA6B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</w:tcPr>
          <w:p w14:paraId="326B9069" w14:textId="5133315E" w:rsidR="00EA6B01" w:rsidRPr="005A29FF" w:rsidRDefault="00543B7C" w:rsidP="00EA6B0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43B7C">
              <w:rPr>
                <w:i/>
                <w:color w:val="262626"/>
                <w:sz w:val="20"/>
                <w:szCs w:val="20"/>
              </w:rPr>
              <w:t xml:space="preserve">Bu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elektromanyetizma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elektrik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alan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elektrik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potansiyeli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kapasitans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direnç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doğru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alternatif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akım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devreleri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manyetik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alanlar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kuvvetler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elektromanyetik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dalgalar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dahil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olmak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üzere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temel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elektrik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devrelerinde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temel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demolar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deneyleri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tanıtmayı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amaçlamaktadır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EA6B01" w:rsidRPr="0040357B" w14:paraId="0CBBA25B" w14:textId="77777777" w:rsidTr="00B458F5">
        <w:trPr>
          <w:trHeight w:val="70"/>
        </w:trPr>
        <w:tc>
          <w:tcPr>
            <w:tcW w:w="1636" w:type="dxa"/>
            <w:shd w:val="clear" w:color="auto" w:fill="auto"/>
            <w:vAlign w:val="center"/>
          </w:tcPr>
          <w:p w14:paraId="1E85D39D" w14:textId="702FEF08" w:rsidR="00EA6B01" w:rsidRPr="0040357B" w:rsidRDefault="00EA6B01" w:rsidP="00EA6B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</w:tcPr>
          <w:p w14:paraId="0F13FC1D" w14:textId="1EECB65A" w:rsidR="00EA6B01" w:rsidRPr="005A29FF" w:rsidRDefault="00543B7C" w:rsidP="00EA6B0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43B7C">
              <w:rPr>
                <w:i/>
                <w:color w:val="262626"/>
                <w:sz w:val="20"/>
                <w:szCs w:val="20"/>
              </w:rPr>
              <w:t xml:space="preserve">Bu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elektromanyetizma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temel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elektrik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devreleri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elektrik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alan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elektrik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potansiyeli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kapasitans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direnç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doğru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alternatif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akım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devreleri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manyetik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alanlar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manyetik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kuvvetler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elektromanyetik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indüksiyon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endüktans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elektromanyetik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dalgalar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üzerine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deneyleri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43B7C">
              <w:rPr>
                <w:i/>
                <w:color w:val="262626"/>
                <w:sz w:val="20"/>
                <w:szCs w:val="20"/>
              </w:rPr>
              <w:t>kapsar</w:t>
            </w:r>
            <w:proofErr w:type="spellEnd"/>
            <w:r w:rsidRPr="00543B7C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BB7EEF" w:rsidRPr="003B5933" w14:paraId="5C38B711" w14:textId="77777777" w:rsidTr="00B458F5">
        <w:tc>
          <w:tcPr>
            <w:tcW w:w="1636" w:type="dxa"/>
            <w:shd w:val="clear" w:color="auto" w:fill="auto"/>
            <w:vAlign w:val="center"/>
          </w:tcPr>
          <w:p w14:paraId="15502AEB" w14:textId="79F208A7" w:rsidR="00BB7EEF" w:rsidRPr="0040357B" w:rsidRDefault="00BB7EEF" w:rsidP="00BB7E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3F8B3324" w14:textId="77777777" w:rsidR="00BB7EEF" w:rsidRPr="0040357B" w:rsidRDefault="00BB7EEF" w:rsidP="00BB7E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64" w:type="dxa"/>
            <w:gridSpan w:val="24"/>
            <w:shd w:val="clear" w:color="auto" w:fill="auto"/>
          </w:tcPr>
          <w:p w14:paraId="5A35C7A4" w14:textId="4987D08D" w:rsidR="00BB7EEF" w:rsidRPr="006E549B" w:rsidRDefault="00BB7EEF" w:rsidP="00BB7EEF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E</w:t>
            </w:r>
            <w:r w:rsidRPr="000E37B1">
              <w:rPr>
                <w:sz w:val="20"/>
                <w:szCs w:val="20"/>
                <w:lang w:val="tr-TR"/>
              </w:rPr>
              <w:t>lektromanyetizma ve elektrik devreleri</w:t>
            </w:r>
            <w:r>
              <w:rPr>
                <w:sz w:val="20"/>
                <w:szCs w:val="20"/>
                <w:lang w:val="tr-TR"/>
              </w:rPr>
              <w:t>nin</w:t>
            </w:r>
            <w:r w:rsidRPr="000E37B1">
              <w:rPr>
                <w:sz w:val="20"/>
                <w:szCs w:val="20"/>
                <w:lang w:val="tr-TR"/>
              </w:rPr>
              <w:t xml:space="preserve"> </w:t>
            </w:r>
            <w:r>
              <w:rPr>
                <w:sz w:val="20"/>
                <w:szCs w:val="20"/>
                <w:lang w:val="tr-TR"/>
              </w:rPr>
              <w:t>k</w:t>
            </w:r>
            <w:r w:rsidRPr="000E37B1">
              <w:rPr>
                <w:sz w:val="20"/>
                <w:szCs w:val="20"/>
                <w:lang w:val="tr-TR"/>
              </w:rPr>
              <w:t xml:space="preserve">elime ve </w:t>
            </w:r>
            <w:r>
              <w:rPr>
                <w:sz w:val="20"/>
                <w:szCs w:val="20"/>
                <w:lang w:val="tr-TR"/>
              </w:rPr>
              <w:t>birimlerine aşina olma</w:t>
            </w:r>
          </w:p>
        </w:tc>
      </w:tr>
      <w:tr w:rsidR="00BB7EEF" w:rsidRPr="0040357B" w14:paraId="1066C66A" w14:textId="77777777" w:rsidTr="00B458F5">
        <w:tc>
          <w:tcPr>
            <w:tcW w:w="1636" w:type="dxa"/>
            <w:shd w:val="clear" w:color="auto" w:fill="auto"/>
          </w:tcPr>
          <w:p w14:paraId="06D3F4E0" w14:textId="74AC4EB0" w:rsidR="00BB7EEF" w:rsidRPr="00F96D06" w:rsidRDefault="00BB7EEF" w:rsidP="00BB7EE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0C65E5DB" w14:textId="77777777" w:rsidR="00BB7EEF" w:rsidRPr="0040357B" w:rsidRDefault="00BB7EEF" w:rsidP="00BB7E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64" w:type="dxa"/>
            <w:gridSpan w:val="24"/>
            <w:shd w:val="clear" w:color="auto" w:fill="auto"/>
          </w:tcPr>
          <w:p w14:paraId="3C2FCA0A" w14:textId="336B4482" w:rsidR="00BB7EEF" w:rsidRPr="006E549B" w:rsidRDefault="00BB7EEF" w:rsidP="00BB7EEF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810B0E">
              <w:rPr>
                <w:sz w:val="20"/>
                <w:szCs w:val="20"/>
                <w:lang w:val="tr-TR"/>
              </w:rPr>
              <w:t>Elektromanyetizma ve elektrik devrelerinde kullanılan kavramları, kavramlar arasındaki ilişkileri ve kul</w:t>
            </w:r>
            <w:r>
              <w:rPr>
                <w:sz w:val="20"/>
                <w:szCs w:val="20"/>
                <w:lang w:val="tr-TR"/>
              </w:rPr>
              <w:t>lanılan yasa ve ilkeleri anlama</w:t>
            </w:r>
          </w:p>
        </w:tc>
      </w:tr>
      <w:tr w:rsidR="00BB7EEF" w:rsidRPr="0040357B" w14:paraId="24FBDF5C" w14:textId="77777777" w:rsidTr="00B458F5">
        <w:tc>
          <w:tcPr>
            <w:tcW w:w="1636" w:type="dxa"/>
            <w:shd w:val="clear" w:color="auto" w:fill="auto"/>
          </w:tcPr>
          <w:p w14:paraId="51D68FBF" w14:textId="77777777" w:rsidR="00BB7EEF" w:rsidRPr="0040357B" w:rsidRDefault="00BB7EEF" w:rsidP="00BB7E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2F5577EA" w14:textId="13CA03E2" w:rsidR="00BB7EEF" w:rsidRPr="0040357B" w:rsidRDefault="00BB7EEF" w:rsidP="00BB7E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7864" w:type="dxa"/>
            <w:gridSpan w:val="24"/>
            <w:shd w:val="clear" w:color="auto" w:fill="auto"/>
          </w:tcPr>
          <w:p w14:paraId="7CE62A90" w14:textId="0F2EDEF9" w:rsidR="00BB7EEF" w:rsidRPr="00B649C2" w:rsidRDefault="00BB7EEF" w:rsidP="00BB7EEF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810B0E">
              <w:rPr>
                <w:sz w:val="20"/>
                <w:szCs w:val="20"/>
                <w:lang w:val="tr-TR"/>
              </w:rPr>
              <w:t>Kavramları ve ilişkileri ni</w:t>
            </w:r>
            <w:r>
              <w:rPr>
                <w:sz w:val="20"/>
                <w:szCs w:val="20"/>
                <w:lang w:val="tr-TR"/>
              </w:rPr>
              <w:t>tel ve nicel problemlere uygulama</w:t>
            </w:r>
          </w:p>
        </w:tc>
      </w:tr>
      <w:tr w:rsidR="00BB7EEF" w:rsidRPr="0040357B" w14:paraId="292D2236" w14:textId="77777777" w:rsidTr="00B458F5">
        <w:tc>
          <w:tcPr>
            <w:tcW w:w="1636" w:type="dxa"/>
            <w:shd w:val="clear" w:color="auto" w:fill="auto"/>
          </w:tcPr>
          <w:p w14:paraId="6DB48870" w14:textId="77777777" w:rsidR="00BB7EEF" w:rsidRPr="0040357B" w:rsidRDefault="00BB7EEF" w:rsidP="00BB7E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41E31D7C" w14:textId="77777777" w:rsidR="00BB7EEF" w:rsidRPr="0040357B" w:rsidRDefault="00BB7EEF" w:rsidP="00BB7E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64" w:type="dxa"/>
            <w:gridSpan w:val="24"/>
            <w:shd w:val="clear" w:color="auto" w:fill="auto"/>
          </w:tcPr>
          <w:p w14:paraId="40EEEDFF" w14:textId="0F271705" w:rsidR="00BB7EEF" w:rsidRPr="006E549B" w:rsidRDefault="00BB7EEF" w:rsidP="00BB7EEF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1C373C">
              <w:rPr>
                <w:sz w:val="20"/>
                <w:szCs w:val="20"/>
                <w:lang w:val="tr-TR"/>
              </w:rPr>
              <w:t>Fiziksel sistemlerin davranışını</w:t>
            </w:r>
            <w:r>
              <w:rPr>
                <w:sz w:val="20"/>
                <w:szCs w:val="20"/>
                <w:lang w:val="tr-TR"/>
              </w:rPr>
              <w:t xml:space="preserve"> teori ve deneylerle analiz etme</w:t>
            </w:r>
          </w:p>
        </w:tc>
      </w:tr>
      <w:tr w:rsidR="00BB7EEF" w:rsidRPr="0040357B" w14:paraId="4331A682" w14:textId="77777777" w:rsidTr="00B458F5">
        <w:tc>
          <w:tcPr>
            <w:tcW w:w="1636" w:type="dxa"/>
            <w:shd w:val="clear" w:color="auto" w:fill="auto"/>
          </w:tcPr>
          <w:p w14:paraId="43862B89" w14:textId="77777777" w:rsidR="00BB7EEF" w:rsidRPr="0040357B" w:rsidRDefault="00BB7EEF" w:rsidP="00BB7E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0D411046" w14:textId="77777777" w:rsidR="00BB7EEF" w:rsidRPr="0040357B" w:rsidRDefault="00BB7EEF" w:rsidP="00BB7E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864" w:type="dxa"/>
            <w:gridSpan w:val="24"/>
            <w:shd w:val="clear" w:color="auto" w:fill="auto"/>
          </w:tcPr>
          <w:p w14:paraId="1419F751" w14:textId="5806ACEF" w:rsidR="00BB7EEF" w:rsidRPr="006E549B" w:rsidRDefault="00BB7EEF" w:rsidP="00BB7EEF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1C373C">
              <w:rPr>
                <w:sz w:val="20"/>
                <w:szCs w:val="20"/>
                <w:lang w:val="tr-TR"/>
              </w:rPr>
              <w:t xml:space="preserve">Problem çözme üzerine bir grubun parçası olarak ve bir </w:t>
            </w:r>
            <w:proofErr w:type="spellStart"/>
            <w:r w:rsidRPr="001C373C">
              <w:rPr>
                <w:sz w:val="20"/>
                <w:szCs w:val="20"/>
                <w:lang w:val="tr-TR"/>
              </w:rPr>
              <w:t>laboratuar</w:t>
            </w:r>
            <w:proofErr w:type="spellEnd"/>
            <w:r w:rsidRPr="001C373C">
              <w:rPr>
                <w:sz w:val="20"/>
                <w:szCs w:val="20"/>
                <w:lang w:val="tr-TR"/>
              </w:rPr>
              <w:t xml:space="preserve"> grubun</w:t>
            </w:r>
            <w:r>
              <w:rPr>
                <w:sz w:val="20"/>
                <w:szCs w:val="20"/>
                <w:lang w:val="tr-TR"/>
              </w:rPr>
              <w:t>da ortak olarak birlikte çalışma</w:t>
            </w:r>
          </w:p>
        </w:tc>
      </w:tr>
      <w:tr w:rsidR="00BB7EEF" w:rsidRPr="0040357B" w14:paraId="2B25DB1A" w14:textId="77777777" w:rsidTr="00B458F5">
        <w:tc>
          <w:tcPr>
            <w:tcW w:w="1636" w:type="dxa"/>
            <w:shd w:val="clear" w:color="auto" w:fill="auto"/>
          </w:tcPr>
          <w:p w14:paraId="3DB63379" w14:textId="77777777" w:rsidR="00BB7EEF" w:rsidRPr="0040357B" w:rsidRDefault="00BB7EEF" w:rsidP="00BB7E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11E17251" w14:textId="680AF054" w:rsidR="00BB7EEF" w:rsidRPr="0040357B" w:rsidRDefault="00BB7EEF" w:rsidP="00BB7E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864" w:type="dxa"/>
            <w:gridSpan w:val="24"/>
            <w:shd w:val="clear" w:color="auto" w:fill="auto"/>
          </w:tcPr>
          <w:p w14:paraId="10EB3A3C" w14:textId="17036E7F" w:rsidR="00BB7EEF" w:rsidRPr="00530703" w:rsidRDefault="00BB7EEF" w:rsidP="00BB7EEF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1C373C">
              <w:rPr>
                <w:sz w:val="20"/>
                <w:szCs w:val="20"/>
                <w:lang w:val="tr-TR"/>
              </w:rPr>
              <w:t>Modern mühendislik ve teknolojide yer alan temel prensipleri uygular.</w:t>
            </w:r>
          </w:p>
        </w:tc>
      </w:tr>
      <w:tr w:rsidR="00E804EF" w:rsidRPr="002B635D" w14:paraId="1A836DBF" w14:textId="77777777" w:rsidTr="00375EDC">
        <w:tc>
          <w:tcPr>
            <w:tcW w:w="10456" w:type="dxa"/>
            <w:gridSpan w:val="27"/>
            <w:shd w:val="clear" w:color="auto" w:fill="BFBFBF"/>
          </w:tcPr>
          <w:p w14:paraId="11418B23" w14:textId="77777777" w:rsidR="00E804EF" w:rsidRPr="00F96D06" w:rsidRDefault="00B751A8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de-DE"/>
              </w:rPr>
            </w:pPr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 xml:space="preserve">II. </w:t>
            </w:r>
            <w:r w:rsidR="00E804EF" w:rsidRPr="00F96D06">
              <w:rPr>
                <w:b/>
                <w:color w:val="1F497D"/>
                <w:sz w:val="20"/>
                <w:szCs w:val="20"/>
                <w:lang w:val="de-DE"/>
              </w:rPr>
              <w:t>BÖLÜM</w:t>
            </w:r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 xml:space="preserve"> (</w:t>
            </w:r>
            <w:proofErr w:type="spellStart"/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>Fakülte</w:t>
            </w:r>
            <w:proofErr w:type="spellEnd"/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>Kurulu</w:t>
            </w:r>
            <w:proofErr w:type="spellEnd"/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>Onayı</w:t>
            </w:r>
            <w:proofErr w:type="spellEnd"/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>)</w:t>
            </w:r>
          </w:p>
        </w:tc>
      </w:tr>
      <w:tr w:rsidR="00B83E3B" w:rsidRPr="0040357B" w14:paraId="31DC3CA7" w14:textId="77777777" w:rsidTr="00B83E3B">
        <w:tc>
          <w:tcPr>
            <w:tcW w:w="1636" w:type="dxa"/>
            <w:vMerge w:val="restart"/>
            <w:shd w:val="clear" w:color="auto" w:fill="auto"/>
            <w:vAlign w:val="center"/>
          </w:tcPr>
          <w:p w14:paraId="3F15FC6C" w14:textId="77777777" w:rsidR="00B83E3B" w:rsidRPr="00F96D06" w:rsidRDefault="00B83E3B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de-DE"/>
              </w:rPr>
            </w:pPr>
          </w:p>
          <w:p w14:paraId="49819260" w14:textId="77777777" w:rsidR="00B83E3B" w:rsidRPr="0040357B" w:rsidRDefault="00B83E3B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56" w:type="dxa"/>
            <w:gridSpan w:val="2"/>
            <w:shd w:val="clear" w:color="auto" w:fill="auto"/>
          </w:tcPr>
          <w:p w14:paraId="0AD9503C" w14:textId="77777777" w:rsidR="00B83E3B" w:rsidRPr="0040357B" w:rsidRDefault="00B83E3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75" w:type="dxa"/>
            <w:gridSpan w:val="10"/>
            <w:shd w:val="clear" w:color="auto" w:fill="auto"/>
            <w:vAlign w:val="center"/>
          </w:tcPr>
          <w:p w14:paraId="4DE7BBBA" w14:textId="77777777" w:rsidR="00B83E3B" w:rsidRPr="0040357B" w:rsidRDefault="00B83E3B" w:rsidP="00D314A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648" w:type="dxa"/>
            <w:gridSpan w:val="3"/>
            <w:shd w:val="clear" w:color="auto" w:fill="auto"/>
          </w:tcPr>
          <w:p w14:paraId="4EB5BD74" w14:textId="77777777" w:rsidR="00B83E3B" w:rsidRPr="0040357B" w:rsidRDefault="00B83E3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48" w:type="dxa"/>
            <w:gridSpan w:val="3"/>
            <w:shd w:val="clear" w:color="auto" w:fill="auto"/>
          </w:tcPr>
          <w:p w14:paraId="4E19B5AC" w14:textId="36F70690" w:rsidR="00B83E3B" w:rsidRPr="0040357B" w:rsidRDefault="00B83E3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48" w:type="dxa"/>
            <w:gridSpan w:val="2"/>
            <w:shd w:val="clear" w:color="auto" w:fill="auto"/>
          </w:tcPr>
          <w:p w14:paraId="4B5B5EED" w14:textId="3DC3958F" w:rsidR="00B83E3B" w:rsidRPr="0040357B" w:rsidRDefault="00B83E3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48" w:type="dxa"/>
            <w:gridSpan w:val="2"/>
            <w:shd w:val="clear" w:color="auto" w:fill="auto"/>
          </w:tcPr>
          <w:p w14:paraId="0B5582F7" w14:textId="134D6139" w:rsidR="00B83E3B" w:rsidRPr="0040357B" w:rsidRDefault="00B83E3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648" w:type="dxa"/>
            <w:gridSpan w:val="3"/>
            <w:shd w:val="clear" w:color="auto" w:fill="auto"/>
          </w:tcPr>
          <w:p w14:paraId="0DA3A1F7" w14:textId="77777777" w:rsidR="00B83E3B" w:rsidRPr="0040357B" w:rsidRDefault="00B83E3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49" w:type="dxa"/>
            <w:shd w:val="clear" w:color="auto" w:fill="auto"/>
          </w:tcPr>
          <w:p w14:paraId="64DDF3BB" w14:textId="646D9751" w:rsidR="00B83E3B" w:rsidRPr="0040357B" w:rsidRDefault="00B83E3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</w:tr>
      <w:tr w:rsidR="00B83E3B" w:rsidRPr="0040357B" w14:paraId="67DD92FD" w14:textId="77777777" w:rsidTr="00B83E3B">
        <w:trPr>
          <w:trHeight w:val="414"/>
        </w:trPr>
        <w:tc>
          <w:tcPr>
            <w:tcW w:w="1636" w:type="dxa"/>
            <w:vMerge/>
            <w:shd w:val="clear" w:color="auto" w:fill="auto"/>
            <w:vAlign w:val="center"/>
          </w:tcPr>
          <w:p w14:paraId="690FA5D6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1859F469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4E0228AD" w14:textId="77777777" w:rsidR="00B83E3B" w:rsidRPr="00B649C2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</w:t>
            </w:r>
            <w:proofErr w:type="gramStart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431585EB" w14:textId="4F24FBDF" w:rsidR="00B83E3B" w:rsidRPr="00457A71" w:rsidRDefault="00B83E3B" w:rsidP="00B83E3B">
            <w:pPr>
              <w:jc w:val="center"/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5E2B7B79" w14:textId="732BC1A3" w:rsidR="00B83E3B" w:rsidRPr="00E55E1F" w:rsidRDefault="00B83E3B" w:rsidP="00B83E3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452CC40C" w14:textId="70B06F5E" w:rsidR="00B83E3B" w:rsidRPr="00E55E1F" w:rsidRDefault="00B83E3B" w:rsidP="00B83E3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6169DA32" w14:textId="3BAD4B61" w:rsidR="00B83E3B" w:rsidRPr="00E55E1F" w:rsidRDefault="00B83E3B" w:rsidP="00B83E3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39A5427C" w14:textId="77777777" w:rsidR="00B83E3B" w:rsidRPr="00E55E1F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43DF4818" w14:textId="10F89F63" w:rsidR="00B83E3B" w:rsidRPr="00E55E1F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0EDEA9D8" w14:textId="77777777" w:rsidTr="00B83E3B">
        <w:tc>
          <w:tcPr>
            <w:tcW w:w="1636" w:type="dxa"/>
            <w:vMerge/>
            <w:shd w:val="clear" w:color="auto" w:fill="auto"/>
            <w:vAlign w:val="center"/>
          </w:tcPr>
          <w:p w14:paraId="3A5CDEAF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17D7B332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490253EA" w14:textId="77777777" w:rsidR="00B83E3B" w:rsidRPr="00B649C2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7C46DB2F" w14:textId="7A12DA19" w:rsidR="00B83E3B" w:rsidRPr="00B649C2" w:rsidRDefault="00B83E3B" w:rsidP="00B83E3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4553A1D9" w14:textId="00C754F5" w:rsidR="00B83E3B" w:rsidRPr="00B649C2" w:rsidRDefault="00B83E3B" w:rsidP="00B83E3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3474D17B" w14:textId="0F887398" w:rsidR="00B83E3B" w:rsidRPr="00B649C2" w:rsidRDefault="00B83E3B" w:rsidP="00B83E3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009538C0" w14:textId="55BB5A6A" w:rsidR="00B83E3B" w:rsidRPr="00B649C2" w:rsidRDefault="00B83E3B" w:rsidP="00B83E3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61AD1AC0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795A0E2C" w14:textId="2D0749D2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5D84263C" w14:textId="77777777" w:rsidTr="00B83E3B">
        <w:tc>
          <w:tcPr>
            <w:tcW w:w="1636" w:type="dxa"/>
            <w:vMerge/>
            <w:shd w:val="clear" w:color="auto" w:fill="auto"/>
            <w:vAlign w:val="center"/>
          </w:tcPr>
          <w:p w14:paraId="0F2680B0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5323A2C6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192860AC" w14:textId="77777777" w:rsidR="00B83E3B" w:rsidRPr="00B649C2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203C19EA" w14:textId="4045D989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3CBAF6A2" w14:textId="52B723BA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6B946969" w14:textId="56E270EF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379CC2B4" w14:textId="48135CE9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4605A79B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3D1158B0" w14:textId="0BA7C141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5409EEA4" w14:textId="77777777" w:rsidTr="00B83E3B">
        <w:tc>
          <w:tcPr>
            <w:tcW w:w="1636" w:type="dxa"/>
            <w:vMerge/>
            <w:shd w:val="clear" w:color="auto" w:fill="auto"/>
            <w:vAlign w:val="center"/>
          </w:tcPr>
          <w:p w14:paraId="31BBC4E2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0B7CD9F6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4FC26D43" w14:textId="77777777" w:rsidR="00B83E3B" w:rsidRPr="00B649C2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 risk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55BCE062" w14:textId="72723700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49F8E29F" w14:textId="22B4F68F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6C1AD17D" w14:textId="136393A9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5BE39F8B" w14:textId="6E246759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7BF0C16A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70E67456" w14:textId="3DAD846C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6D62EF61" w14:textId="77777777" w:rsidTr="00B83E3B">
        <w:tc>
          <w:tcPr>
            <w:tcW w:w="1636" w:type="dxa"/>
            <w:vMerge/>
            <w:shd w:val="clear" w:color="auto" w:fill="auto"/>
            <w:vAlign w:val="center"/>
          </w:tcPr>
          <w:p w14:paraId="1C14FCE5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6C36A592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077ABDB7" w14:textId="77777777" w:rsidR="00B83E3B" w:rsidRPr="00B649C2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  <w:proofErr w:type="gramEnd"/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1C98D422" w14:textId="569A372F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2E0ED6F2" w14:textId="7543F38B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0A58DD68" w14:textId="4AE303CC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0E3289F1" w14:textId="02157CF5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7DAF0F72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0ACCC9B6" w14:textId="44BE0AB6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127E89EC" w14:textId="77777777" w:rsidTr="00B83E3B">
        <w:tc>
          <w:tcPr>
            <w:tcW w:w="1636" w:type="dxa"/>
            <w:vMerge/>
            <w:shd w:val="clear" w:color="auto" w:fill="auto"/>
            <w:vAlign w:val="center"/>
          </w:tcPr>
          <w:p w14:paraId="07865926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4816B27D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29CA3B48" w14:textId="77777777" w:rsidR="00B83E3B" w:rsidRPr="00B649C2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5EE2D8A3" w14:textId="3A727C6E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3F9DC220" w14:textId="256F5090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222D2875" w14:textId="14694456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3975DA62" w14:textId="6C97BE3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68529BAB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4E50F2C7" w14:textId="49ADBC09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0D9EF878" w14:textId="77777777" w:rsidTr="00B83E3B">
        <w:tc>
          <w:tcPr>
            <w:tcW w:w="1636" w:type="dxa"/>
            <w:vMerge w:val="restart"/>
            <w:shd w:val="clear" w:color="auto" w:fill="auto"/>
            <w:vAlign w:val="center"/>
          </w:tcPr>
          <w:p w14:paraId="1B7DDD1B" w14:textId="77777777" w:rsidR="00B83E3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046D82DB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545FA936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74EB6D4E" w14:textId="06C37171" w:rsidR="00B83E3B" w:rsidRPr="00EE351B" w:rsidRDefault="00B83E3B" w:rsidP="00B83E3B">
            <w:pPr>
              <w:spacing w:before="20" w:after="20"/>
              <w:rPr>
                <w:color w:val="1F497D"/>
                <w:sz w:val="20"/>
                <w:szCs w:val="20"/>
                <w:lang w:val="en-GB"/>
              </w:rPr>
            </w:pP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Mühendisl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uygulamaları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içi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gerekl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ola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modern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tekn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araçları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geliştirm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seçm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kullanm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eceris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;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ilişim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teknolojilerin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etki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ir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şekild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kullanm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eceris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2F6D0EAD" w14:textId="551C52D0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05D8D353" w14:textId="3AA1E103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6A2FCDC6" w14:textId="6F41F5B2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46F60EBA" w14:textId="507BA40D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0317F796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06CD50BC" w14:textId="29138FE5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3E7FA875" w14:textId="77777777" w:rsidTr="00B83E3B">
        <w:tc>
          <w:tcPr>
            <w:tcW w:w="1636" w:type="dxa"/>
            <w:vMerge/>
            <w:shd w:val="clear" w:color="auto" w:fill="auto"/>
            <w:vAlign w:val="center"/>
          </w:tcPr>
          <w:p w14:paraId="26AEC19A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1945F8A8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2C60F1FD" w14:textId="43A056A2" w:rsidR="00B83E3B" w:rsidRPr="00EE351B" w:rsidRDefault="00B83E3B" w:rsidP="00B83E3B">
            <w:pPr>
              <w:spacing w:before="20" w:after="20"/>
              <w:rPr>
                <w:color w:val="1F497D"/>
                <w:sz w:val="20"/>
                <w:szCs w:val="20"/>
                <w:lang w:val="en-GB"/>
              </w:rPr>
            </w:pP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Mühendisl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uygulamalarını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evrensel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toplumsal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oyutlard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sağlı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çevr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güvenl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üzerindek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etkiler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il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çağı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sorunları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hakkınd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ilg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;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mühendisl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çözümlerini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hukuksal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sonuçları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konusund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farkındalı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5B9794D5" w14:textId="49CBACE5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61359AF9" w14:textId="3603C5E5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60873C5D" w14:textId="34297895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3F23A9EE" w14:textId="321D96A8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3E465F12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1E305027" w14:textId="6E8409DF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7B40E9E8" w14:textId="77777777" w:rsidTr="00B83E3B">
        <w:tc>
          <w:tcPr>
            <w:tcW w:w="1636" w:type="dxa"/>
            <w:vMerge/>
            <w:shd w:val="clear" w:color="auto" w:fill="auto"/>
            <w:vAlign w:val="center"/>
          </w:tcPr>
          <w:p w14:paraId="426E6480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20124DBB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793CC07E" w14:textId="1754A1CA" w:rsidR="00B83E3B" w:rsidRPr="005D6BCB" w:rsidRDefault="00B83E3B" w:rsidP="00B83E3B">
            <w:pPr>
              <w:spacing w:before="20" w:after="20"/>
              <w:rPr>
                <w:color w:val="1F497D"/>
                <w:sz w:val="20"/>
                <w:szCs w:val="20"/>
                <w:lang w:val="en-GB"/>
              </w:rPr>
            </w:pP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Karmaşık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mühendislik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problemlerini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saptama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tanımlama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formül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etm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çözm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becerisi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;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bu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amaçla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uygun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analiz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modellem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yöntemlerini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seçm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uygulama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becerisi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474C5C2D" w14:textId="25B4AAB4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577913D8" w14:textId="1F05893E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5AFB3C14" w14:textId="326EDECC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733CB9B5" w14:textId="626618B1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1233E554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2AB19F81" w14:textId="5A7BAD5E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4B03716D" w14:textId="77777777" w:rsidTr="00B83E3B">
        <w:tc>
          <w:tcPr>
            <w:tcW w:w="1636" w:type="dxa"/>
            <w:vMerge w:val="restart"/>
            <w:shd w:val="clear" w:color="auto" w:fill="auto"/>
            <w:vAlign w:val="center"/>
          </w:tcPr>
          <w:p w14:paraId="350E35BF" w14:textId="77777777" w:rsidR="00B83E3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027EDA66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  <w:p w14:paraId="578D2DA1" w14:textId="77777777" w:rsidR="00B83E3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5E1C6AA1" w14:textId="77777777" w:rsidR="00B83E3B" w:rsidRDefault="00B83E3B" w:rsidP="00B83E3B">
            <w:pPr>
              <w:jc w:val="center"/>
              <w:rPr>
                <w:sz w:val="20"/>
                <w:szCs w:val="20"/>
              </w:rPr>
            </w:pPr>
          </w:p>
          <w:p w14:paraId="7D30BBF2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51A731C4" w14:textId="7768403E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62D19FA" w14:textId="6D937C18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Matemat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fen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m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gil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lan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n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nular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psaml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iki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zanı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503D864B" w14:textId="02EE1048" w:rsidR="00B83E3B" w:rsidRPr="004B7E99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6355D499" w14:textId="0CB47B62" w:rsidR="00B83E3B" w:rsidRPr="004B7E99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6EC9CAE5" w14:textId="6118BA6B" w:rsidR="00B83E3B" w:rsidRPr="004B7E99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4E79A0D0" w14:textId="5AC20A79" w:rsidR="00B83E3B" w:rsidRPr="004B7E99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73540FD8" w14:textId="77777777" w:rsidR="00B83E3B" w:rsidRPr="004B7E99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5B4A4344" w14:textId="55B6C4A4" w:rsidR="00B83E3B" w:rsidRPr="004B7E99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5748BEDA" w14:textId="77777777" w:rsidTr="00B83E3B">
        <w:tc>
          <w:tcPr>
            <w:tcW w:w="1636" w:type="dxa"/>
            <w:vMerge/>
            <w:shd w:val="clear" w:color="auto" w:fill="auto"/>
          </w:tcPr>
          <w:p w14:paraId="5E2347C0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0A8472D6" w14:textId="75757DAF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636264E" w14:textId="5C4EF6FE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Karmaş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blemleri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nımlay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naliz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temleriy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76A47627" w14:textId="141DA7C4" w:rsidR="00B83E3B" w:rsidRPr="005A00D8" w:rsidRDefault="00B83E3B" w:rsidP="00B83E3B"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1E55B9E5" w14:textId="50B9D8E1" w:rsidR="00B83E3B" w:rsidRPr="005A00D8" w:rsidRDefault="00B83E3B" w:rsidP="00B83E3B"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59C94641" w14:textId="04C1FEF1" w:rsidR="00B83E3B" w:rsidRPr="005A00D8" w:rsidRDefault="00B83E3B" w:rsidP="00B83E3B"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19991112" w14:textId="215E16CE" w:rsidR="00B83E3B" w:rsidRPr="005A00D8" w:rsidRDefault="00B83E3B" w:rsidP="00B83E3B"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0D87FF79" w14:textId="77777777" w:rsidR="00B83E3B" w:rsidRPr="005A00D8" w:rsidRDefault="00B83E3B" w:rsidP="00B83E3B">
            <w:pPr>
              <w:jc w:val="center"/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36683868" w14:textId="5FA2AB15" w:rsidR="00B83E3B" w:rsidRPr="005A00D8" w:rsidRDefault="00B83E3B" w:rsidP="00B83E3B">
            <w:pPr>
              <w:jc w:val="center"/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14AAF327" w14:textId="77777777" w:rsidTr="00B83E3B">
        <w:tc>
          <w:tcPr>
            <w:tcW w:w="1636" w:type="dxa"/>
            <w:vMerge/>
            <w:shd w:val="clear" w:color="auto" w:fill="auto"/>
          </w:tcPr>
          <w:p w14:paraId="1CCE9F91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3DCC4682" w14:textId="3763A9D2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60B9B1FB" w14:textId="0736E6EB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Karmaş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lektron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iste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rç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ayat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şulların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öz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önün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ulundur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modern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sarı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temleri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ullan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stene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erformans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rşılayac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şekil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sarlaya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2E26329F" w14:textId="5F03363F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0A70BA4F" w14:textId="6114335C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21A81330" w14:textId="7A1DB776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47F4CB8A" w14:textId="6EEFA1C3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4729B0EC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4EEDD255" w14:textId="7E8A26DB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7232B417" w14:textId="77777777" w:rsidTr="00B83E3B">
        <w:tc>
          <w:tcPr>
            <w:tcW w:w="1636" w:type="dxa"/>
            <w:vMerge/>
            <w:shd w:val="clear" w:color="auto" w:fill="auto"/>
          </w:tcPr>
          <w:p w14:paraId="7D3EE4B3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70D89671" w14:textId="0576B1E3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40107126" w14:textId="3C53D7B6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Günc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blemleri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ümü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e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raç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liştir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793580D6" w14:textId="19450952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149C98FE" w14:textId="088360FD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56A5F681" w14:textId="332C875A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37EE8F7A" w14:textId="4E515F70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7B7AE019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51D1A1A2" w14:textId="1501A4C9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74106318" w14:textId="77777777" w:rsidTr="00B83E3B">
        <w:tc>
          <w:tcPr>
            <w:tcW w:w="1636" w:type="dxa"/>
            <w:vMerge/>
            <w:shd w:val="clear" w:color="auto" w:fill="auto"/>
          </w:tcPr>
          <w:p w14:paraId="1E33DA4E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464AB73B" w14:textId="359307B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3B64248E" w14:textId="17611809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Bilgisaya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zılı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onanı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oloji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şi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olojileri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şekil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ullana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51965783" w14:textId="4B428B75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0FA8166F" w14:textId="52ECDA4D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3E714BA2" w14:textId="637F8ACC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1B6F5F3E" w14:textId="2EFC913F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6E054B4D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0BDB386D" w14:textId="7B1B64FE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4BCF2645" w14:textId="77777777" w:rsidTr="00B83E3B">
        <w:tc>
          <w:tcPr>
            <w:tcW w:w="1636" w:type="dxa"/>
            <w:vMerge/>
            <w:shd w:val="clear" w:color="auto" w:fill="auto"/>
          </w:tcPr>
          <w:p w14:paraId="33B68415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7BF5F6E9" w14:textId="649BBE70" w:rsidR="00B83E3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260E4E52" w14:textId="218504A4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Günc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blemleri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ümün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ney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sarlayıp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oplay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onuç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orumlay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enilikç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üml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üret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. 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75BBA10D" w14:textId="091A713A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3A1E589F" w14:textId="6FA7880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393AB0FE" w14:textId="00A25BC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1BA4C2F6" w14:textId="752752DA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3B50D465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0DDF5511" w14:textId="64FE6A65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65CB8B20" w14:textId="77777777" w:rsidTr="00B83E3B">
        <w:tc>
          <w:tcPr>
            <w:tcW w:w="1636" w:type="dxa"/>
            <w:vMerge/>
            <w:shd w:val="clear" w:color="auto" w:fill="auto"/>
          </w:tcPr>
          <w:p w14:paraId="61334484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06D85F9D" w14:textId="45E5A90D" w:rsidR="00B83E3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35D8AD7A" w14:textId="4EA3452D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Ger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eys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ol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reks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yn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y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farkl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isiplinlerde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er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ulunduğu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kımlar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ktif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çim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alışm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ürüt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3AF68B74" w14:textId="567686AD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1F50AA6C" w14:textId="1C197510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74A6BD6F" w14:textId="17ACB4F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3BBE411D" w14:textId="57A72C83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39669510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5483F7F0" w14:textId="0F4483EE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249898AF" w14:textId="77777777" w:rsidTr="00B83E3B">
        <w:tc>
          <w:tcPr>
            <w:tcW w:w="1636" w:type="dxa"/>
            <w:vMerge/>
            <w:shd w:val="clear" w:color="auto" w:fill="auto"/>
          </w:tcPr>
          <w:p w14:paraId="4CA53BC4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79F2B2AE" w14:textId="169333D0" w:rsidR="00B83E3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6EBDAD4D" w14:textId="6EF9B968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Türkç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İngilizc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zıl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özlü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etişi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urm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unu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pm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rapo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azırlam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etkinliğ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zanı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6D74447C" w14:textId="6FF0AB76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20744581" w14:textId="4B3CA0C6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279B3477" w14:textId="6F87E3D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08388177" w14:textId="0257709D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7DC3F1BD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7DAE58FB" w14:textId="5285EFC4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70D14CE8" w14:textId="77777777" w:rsidTr="00B83E3B">
        <w:tc>
          <w:tcPr>
            <w:tcW w:w="1636" w:type="dxa"/>
            <w:vMerge/>
            <w:shd w:val="clear" w:color="auto" w:fill="auto"/>
          </w:tcPr>
          <w:p w14:paraId="0D264306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0FE601AB" w14:textId="28376F1B" w:rsidR="00B83E3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05DAB15A" w14:textId="534258C6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Bili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olojidek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lişme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kında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kip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der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şa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oyu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öğrenme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nciy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ikimi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ürekl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rtırı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59A52A5C" w14:textId="7EEEBE68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3056EFE7" w14:textId="280B9564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123E3AA7" w14:textId="5F6EEFAC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785CC1F3" w14:textId="3DED8B3A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443A6566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31D26DF6" w14:textId="774C15C8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14154299" w14:textId="77777777" w:rsidTr="00B83E3B">
        <w:trPr>
          <w:trHeight w:val="290"/>
        </w:trPr>
        <w:tc>
          <w:tcPr>
            <w:tcW w:w="1636" w:type="dxa"/>
            <w:vMerge/>
            <w:shd w:val="clear" w:color="auto" w:fill="auto"/>
          </w:tcPr>
          <w:p w14:paraId="2880589E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5ED47472" w14:textId="22D00929" w:rsidR="00B83E3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9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7842B75" w14:textId="09CAC10E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Kariyeri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her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şamas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lamalar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ullanıla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tandartlar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ms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keler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ol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areket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d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4412A6F4" w14:textId="3A4BAD22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1A9BB27D" w14:textId="3209BAB0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621B22B3" w14:textId="12B12CA0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460F1D32" w14:textId="3FB80C00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3F1E83F6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4483EC83" w14:textId="3CEC82DB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4800DEC5" w14:textId="77777777" w:rsidTr="00B83E3B">
        <w:tc>
          <w:tcPr>
            <w:tcW w:w="1636" w:type="dxa"/>
            <w:vMerge/>
            <w:shd w:val="clear" w:color="auto" w:fill="auto"/>
          </w:tcPr>
          <w:p w14:paraId="0EA8955E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7476E9F2" w14:textId="1E5F6384" w:rsidR="00B83E3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0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0F9EEF7" w14:textId="47647F28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Proj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ti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risk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ti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ğişik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ti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irişimci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ürdürülebilir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ib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ş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ayatın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vram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nımlaya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. 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047B079B" w14:textId="043DB7DD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7EDF6932" w14:textId="4EC349D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5BD3A397" w14:textId="34F48B8E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6137BE95" w14:textId="249AA73F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59B51844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5F512B8E" w14:textId="5864E64C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143BFF07" w14:textId="77777777" w:rsidTr="00B83E3B">
        <w:trPr>
          <w:trHeight w:val="1212"/>
        </w:trPr>
        <w:tc>
          <w:tcPr>
            <w:tcW w:w="1636" w:type="dxa"/>
            <w:vMerge/>
            <w:shd w:val="clear" w:color="auto" w:fill="auto"/>
          </w:tcPr>
          <w:p w14:paraId="646F12E4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1434A12D" w14:textId="4B40B271" w:rsidR="00B83E3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1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421807DA" w14:textId="65B55A5A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lamalarını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vrens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oplums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oyutlar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ağl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evr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üven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üzerindek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liştirile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ümleri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ukuks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onuç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nular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farkındal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zanı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6E28CF7A" w14:textId="41C24E6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2EAC5E74" w14:textId="564690F2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25B0479B" w14:textId="6C337159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76B7D960" w14:textId="0C905095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4F2507B0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2EF1FB21" w14:textId="31E3CA2D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09EEBF49" w14:textId="77777777" w:rsidTr="00B83E3B">
        <w:trPr>
          <w:trHeight w:val="289"/>
        </w:trPr>
        <w:tc>
          <w:tcPr>
            <w:tcW w:w="1636" w:type="dxa"/>
            <w:vMerge/>
            <w:shd w:val="clear" w:color="auto" w:fill="auto"/>
          </w:tcPr>
          <w:p w14:paraId="2FC78D00" w14:textId="77777777" w:rsidR="00B83E3B" w:rsidRPr="006B6BAD" w:rsidRDefault="00B83E3B" w:rsidP="00B83E3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0247B950" w14:textId="657CA96B" w:rsidR="00B83E3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2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49CD50F" w14:textId="454013EB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Elektr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lektron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lamaların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da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çerec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şekil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olasıl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statist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ürev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integral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esap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o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ğişkenl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atemat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oğrus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ce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ürevs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nkleml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mpleks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ğişkenl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nuların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çere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blem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6A51F7D4" w14:textId="17701150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659D694A" w14:textId="4154F1D8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62DD1D96" w14:textId="72CEC5C1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57C4FE4C" w14:textId="01857899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6688E49D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5FA64D42" w14:textId="0ACFEEA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25CE38EC" w14:textId="77777777" w:rsidTr="00B83E3B">
        <w:tc>
          <w:tcPr>
            <w:tcW w:w="1636" w:type="dxa"/>
            <w:vMerge/>
            <w:shd w:val="clear" w:color="auto" w:fill="auto"/>
          </w:tcPr>
          <w:p w14:paraId="272D12FC" w14:textId="77777777" w:rsidR="00B83E3B" w:rsidRPr="0040357B" w:rsidRDefault="00B83E3B" w:rsidP="00B83E3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073E219F" w14:textId="7A7C635B" w:rsidR="00B83E3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3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759C7C98" w14:textId="0D6E8403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Toplums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orumlulu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nc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şadığ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osy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evr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j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nlikl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üzenleyer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un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laya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5DE8BD5F" w14:textId="6DAB44F2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44B5DD2C" w14:textId="5E80E0AA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0FF2BDE6" w14:textId="1137B134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6E6BDD05" w14:textId="2095CA65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350F39E8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0F64B707" w14:textId="66032906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361D5D25" w14:textId="77777777" w:rsidTr="00B83E3B">
        <w:tc>
          <w:tcPr>
            <w:tcW w:w="1636" w:type="dxa"/>
            <w:vMerge/>
            <w:shd w:val="clear" w:color="auto" w:fill="auto"/>
          </w:tcPr>
          <w:p w14:paraId="736A841B" w14:textId="77777777" w:rsidR="00B83E3B" w:rsidRPr="0040357B" w:rsidRDefault="00B83E3B" w:rsidP="00B83E3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585AFFDC" w14:textId="10FC9312" w:rsidR="00B83E3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4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36168519" w14:textId="5660DBD8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Sorumluluğu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lt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alışanları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 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j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erçevesin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lişimlerin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nlik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lanlayıp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t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08281933" w14:textId="5B9591CC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055B72DA" w14:textId="140738B9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2051C6F3" w14:textId="7417BD1D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7C4A2321" w14:textId="4DBEEC4F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3E78F6A4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18FCD252" w14:textId="2249B96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34CA80CC" w14:textId="77777777" w:rsidTr="00375EDC">
        <w:trPr>
          <w:trHeight w:val="346"/>
        </w:trPr>
        <w:tc>
          <w:tcPr>
            <w:tcW w:w="10456" w:type="dxa"/>
            <w:gridSpan w:val="27"/>
            <w:shd w:val="clear" w:color="auto" w:fill="BFBFBF"/>
          </w:tcPr>
          <w:p w14:paraId="64FC0EA3" w14:textId="77777777" w:rsidR="00B83E3B" w:rsidRPr="00B751A8" w:rsidRDefault="00B83E3B" w:rsidP="00B83E3B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B83E3B" w:rsidRPr="0040357B" w14:paraId="6D956EE0" w14:textId="77777777" w:rsidTr="00B458F5">
        <w:trPr>
          <w:trHeight w:val="249"/>
        </w:trPr>
        <w:tc>
          <w:tcPr>
            <w:tcW w:w="1636" w:type="dxa"/>
            <w:vMerge w:val="restart"/>
            <w:shd w:val="clear" w:color="auto" w:fill="auto"/>
            <w:vAlign w:val="center"/>
          </w:tcPr>
          <w:p w14:paraId="57BBD611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1" w:type="dxa"/>
            <w:shd w:val="clear" w:color="auto" w:fill="auto"/>
            <w:vAlign w:val="center"/>
          </w:tcPr>
          <w:p w14:paraId="5C1040B6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768F6D97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1978" w:type="dxa"/>
            <w:gridSpan w:val="4"/>
            <w:shd w:val="clear" w:color="auto" w:fill="auto"/>
            <w:vAlign w:val="center"/>
          </w:tcPr>
          <w:p w14:paraId="776C3423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0D190D57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1521885E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38" w:type="dxa"/>
            <w:gridSpan w:val="5"/>
            <w:shd w:val="clear" w:color="auto" w:fill="auto"/>
            <w:vAlign w:val="center"/>
          </w:tcPr>
          <w:p w14:paraId="427935BF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3F0FB1AF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1B03CD54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5820637C" w14:textId="111B94A9" w:rsidR="00B83E3B" w:rsidRPr="0040357B" w:rsidRDefault="003C2A44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</w:tr>
      <w:tr w:rsidR="00C5240B" w:rsidRPr="0040357B" w14:paraId="7336F224" w14:textId="77777777" w:rsidTr="00BA5FEA">
        <w:trPr>
          <w:trHeight w:val="249"/>
        </w:trPr>
        <w:tc>
          <w:tcPr>
            <w:tcW w:w="1636" w:type="dxa"/>
            <w:vMerge/>
            <w:shd w:val="clear" w:color="auto" w:fill="auto"/>
          </w:tcPr>
          <w:p w14:paraId="18CB779F" w14:textId="77777777" w:rsidR="00C5240B" w:rsidRPr="00F25E28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50B8C622" w14:textId="77777777" w:rsidR="00C5240B" w:rsidRPr="0040357B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4B6DD5CD" w14:textId="77777777" w:rsidR="00C5240B" w:rsidRDefault="00C5240B" w:rsidP="00C5240B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  <w:p w14:paraId="1FCFDC77" w14:textId="20B14341" w:rsidR="00C5240B" w:rsidRPr="00FE1213" w:rsidRDefault="00C5240B" w:rsidP="00C524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78" w:type="dxa"/>
            <w:gridSpan w:val="4"/>
            <w:shd w:val="clear" w:color="auto" w:fill="auto"/>
          </w:tcPr>
          <w:p w14:paraId="211C9A16" w14:textId="2376634C" w:rsidR="00C5240B" w:rsidRPr="005A29FF" w:rsidRDefault="00C5240B" w:rsidP="00C5240B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BB7EEF">
              <w:rPr>
                <w:i/>
                <w:color w:val="262626"/>
                <w:sz w:val="20"/>
                <w:szCs w:val="20"/>
              </w:rPr>
              <w:t>Laboratuvar</w:t>
            </w:r>
            <w:proofErr w:type="spellEnd"/>
            <w:r w:rsidRPr="00BB7EE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B7EEF">
              <w:rPr>
                <w:i/>
                <w:color w:val="262626"/>
                <w:sz w:val="20"/>
                <w:szCs w:val="20"/>
              </w:rPr>
              <w:t>programı</w:t>
            </w:r>
            <w:proofErr w:type="spellEnd"/>
            <w:r w:rsidRPr="00BB7EE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B7EEF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BB7EE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B7EEF">
              <w:rPr>
                <w:i/>
                <w:color w:val="262626"/>
                <w:sz w:val="20"/>
                <w:szCs w:val="20"/>
              </w:rPr>
              <w:t>kurallarına</w:t>
            </w:r>
            <w:proofErr w:type="spellEnd"/>
            <w:r w:rsidRPr="00BB7EE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B7EEF">
              <w:rPr>
                <w:i/>
                <w:color w:val="262626"/>
                <w:sz w:val="20"/>
                <w:szCs w:val="20"/>
              </w:rPr>
              <w:t>giriş</w:t>
            </w:r>
            <w:proofErr w:type="spellEnd"/>
          </w:p>
        </w:tc>
        <w:tc>
          <w:tcPr>
            <w:tcW w:w="838" w:type="dxa"/>
            <w:gridSpan w:val="2"/>
            <w:shd w:val="clear" w:color="auto" w:fill="auto"/>
          </w:tcPr>
          <w:p w14:paraId="7ECC33B7" w14:textId="637FCB20" w:rsidR="00C5240B" w:rsidRPr="0040357B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7AE8F1E2" w14:textId="38A0661D" w:rsidR="00C5240B" w:rsidRPr="0040357B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5594556C" w14:textId="7C7A380E" w:rsidR="00C5240B" w:rsidRPr="0040357B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369E06D9" w14:textId="77C562E6" w:rsidR="00C5240B" w:rsidRPr="0040357B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67797AE9" w14:textId="6A700E75" w:rsidR="00C5240B" w:rsidRPr="0040357B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1FB80F7D" w14:textId="67E796E9" w:rsidR="00C5240B" w:rsidRPr="0040357B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</w:tr>
      <w:tr w:rsidR="00C5240B" w:rsidRPr="0040357B" w14:paraId="1DDE404D" w14:textId="77777777" w:rsidTr="00BA5FEA">
        <w:trPr>
          <w:trHeight w:val="249"/>
        </w:trPr>
        <w:tc>
          <w:tcPr>
            <w:tcW w:w="1636" w:type="dxa"/>
            <w:vMerge/>
            <w:shd w:val="clear" w:color="auto" w:fill="auto"/>
          </w:tcPr>
          <w:p w14:paraId="1DF45713" w14:textId="77777777" w:rsidR="00C5240B" w:rsidRPr="0040357B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41BD4174" w14:textId="77777777" w:rsidR="00C5240B" w:rsidRPr="0040357B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1484D8E8" w14:textId="6BC95762" w:rsidR="00C5240B" w:rsidRPr="005A29FF" w:rsidRDefault="00C5240B" w:rsidP="00C5240B">
            <w:pPr>
              <w:tabs>
                <w:tab w:val="left" w:pos="4395"/>
              </w:tabs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478206FC" w14:textId="72B91294" w:rsidR="00C5240B" w:rsidRPr="005A29FF" w:rsidRDefault="00C5240B" w:rsidP="00C5240B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BB7EEF">
              <w:rPr>
                <w:i/>
                <w:color w:val="262626"/>
                <w:sz w:val="20"/>
                <w:szCs w:val="20"/>
              </w:rPr>
              <w:t>Deney</w:t>
            </w:r>
            <w:proofErr w:type="spellEnd"/>
            <w:r w:rsidRPr="00BB7EEF">
              <w:rPr>
                <w:i/>
                <w:color w:val="262626"/>
                <w:sz w:val="20"/>
                <w:szCs w:val="20"/>
              </w:rPr>
              <w:t xml:space="preserve"> 1: </w:t>
            </w:r>
            <w:proofErr w:type="spellStart"/>
            <w:r w:rsidRPr="00BB7EEF">
              <w:rPr>
                <w:i/>
                <w:color w:val="262626"/>
                <w:sz w:val="20"/>
                <w:szCs w:val="20"/>
              </w:rPr>
              <w:t>Elektrostatik</w:t>
            </w:r>
            <w:proofErr w:type="spellEnd"/>
          </w:p>
        </w:tc>
        <w:tc>
          <w:tcPr>
            <w:tcW w:w="838" w:type="dxa"/>
            <w:gridSpan w:val="2"/>
            <w:shd w:val="clear" w:color="auto" w:fill="auto"/>
          </w:tcPr>
          <w:p w14:paraId="171478B3" w14:textId="3A9564E0" w:rsidR="00C5240B" w:rsidRPr="00375EDC" w:rsidRDefault="00C5240B" w:rsidP="00C5240B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07672D7E" w14:textId="104BC55D" w:rsidR="00C5240B" w:rsidRPr="00375EDC" w:rsidRDefault="00C5240B" w:rsidP="00C5240B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1C48F2AC" w14:textId="45DF280C" w:rsidR="00C5240B" w:rsidRPr="00375EDC" w:rsidRDefault="00C5240B" w:rsidP="00C5240B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3592774B" w14:textId="1D103518" w:rsidR="00C5240B" w:rsidRPr="00375EDC" w:rsidRDefault="00C5240B" w:rsidP="00C5240B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4EF744AC" w14:textId="11D1A04E" w:rsidR="00C5240B" w:rsidRPr="00375EDC" w:rsidRDefault="00C5240B" w:rsidP="00C5240B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6252CF0E" w14:textId="31FF87DC" w:rsidR="00C5240B" w:rsidRPr="00375EDC" w:rsidRDefault="00C5240B" w:rsidP="00C5240B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</w:tr>
      <w:tr w:rsidR="00C5240B" w:rsidRPr="0040357B" w14:paraId="654AD309" w14:textId="77777777" w:rsidTr="00BA5FEA">
        <w:tc>
          <w:tcPr>
            <w:tcW w:w="1636" w:type="dxa"/>
            <w:vMerge/>
            <w:shd w:val="clear" w:color="auto" w:fill="auto"/>
          </w:tcPr>
          <w:p w14:paraId="7255993E" w14:textId="77777777" w:rsidR="00C5240B" w:rsidRPr="0040357B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58E4E678" w14:textId="77777777" w:rsidR="00C5240B" w:rsidRPr="0040357B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606A68AD" w14:textId="2BD34B5B" w:rsidR="00C5240B" w:rsidRPr="005A29FF" w:rsidRDefault="00C5240B" w:rsidP="00C5240B">
            <w:pPr>
              <w:tabs>
                <w:tab w:val="left" w:pos="4395"/>
              </w:tabs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6D3EA1F1" w14:textId="0AF30DBF" w:rsidR="00C5240B" w:rsidRPr="005A29FF" w:rsidRDefault="00C5240B" w:rsidP="00C5240B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BB7EEF">
              <w:rPr>
                <w:i/>
                <w:color w:val="262626"/>
                <w:sz w:val="20"/>
                <w:szCs w:val="20"/>
              </w:rPr>
              <w:t>Deney</w:t>
            </w:r>
            <w:proofErr w:type="spellEnd"/>
            <w:r w:rsidRPr="00BB7EEF">
              <w:rPr>
                <w:i/>
                <w:color w:val="262626"/>
                <w:sz w:val="20"/>
                <w:szCs w:val="20"/>
              </w:rPr>
              <w:t xml:space="preserve"> 1: </w:t>
            </w:r>
            <w:proofErr w:type="spellStart"/>
            <w:r w:rsidRPr="00BB7EEF">
              <w:rPr>
                <w:i/>
                <w:color w:val="262626"/>
                <w:sz w:val="20"/>
                <w:szCs w:val="20"/>
              </w:rPr>
              <w:t>Elektrostatik</w:t>
            </w:r>
            <w:proofErr w:type="spellEnd"/>
          </w:p>
        </w:tc>
        <w:tc>
          <w:tcPr>
            <w:tcW w:w="838" w:type="dxa"/>
            <w:gridSpan w:val="2"/>
            <w:shd w:val="clear" w:color="auto" w:fill="auto"/>
          </w:tcPr>
          <w:p w14:paraId="0DA39E9B" w14:textId="330BCD40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59086684" w14:textId="66CDF148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3251B75C" w14:textId="05AE399E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03F4235C" w14:textId="07E50971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47FD3938" w14:textId="78A7D983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16D78660" w14:textId="5A506FE6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</w:tr>
      <w:tr w:rsidR="00C5240B" w:rsidRPr="0040357B" w14:paraId="04BF6FBF" w14:textId="77777777" w:rsidTr="00BA5FEA">
        <w:tc>
          <w:tcPr>
            <w:tcW w:w="1636" w:type="dxa"/>
            <w:vMerge/>
            <w:shd w:val="clear" w:color="auto" w:fill="auto"/>
          </w:tcPr>
          <w:p w14:paraId="028EE906" w14:textId="77777777" w:rsidR="00C5240B" w:rsidRPr="0040357B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3F8E3C1C" w14:textId="77777777" w:rsidR="00C5240B" w:rsidRPr="0040357B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4EA4C91A" w14:textId="0011A5E4" w:rsidR="00C5240B" w:rsidRPr="00B649C2" w:rsidRDefault="00C5240B" w:rsidP="00C5240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22C3CD81" w14:textId="6F5378D6" w:rsidR="00C5240B" w:rsidRPr="00B649C2" w:rsidRDefault="00C5240B" w:rsidP="00C5240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BB7EEF">
              <w:rPr>
                <w:sz w:val="20"/>
                <w:szCs w:val="20"/>
                <w:lang w:val="tr-TR"/>
              </w:rPr>
              <w:t>Deney 2: Elektrik potansiyeli ve elektrik alanları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3ABC6273" w14:textId="5AE1A764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68199C22" w14:textId="1DDF8331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3987B3B2" w14:textId="22B8BCCE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26058A5C" w14:textId="242FE1AF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3D99A4F8" w14:textId="5BF1CEEA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4CAF8649" w14:textId="669BC6C4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</w:tr>
      <w:tr w:rsidR="00C5240B" w:rsidRPr="00E81629" w14:paraId="3010A15C" w14:textId="77777777" w:rsidTr="00BA5FEA">
        <w:tc>
          <w:tcPr>
            <w:tcW w:w="1636" w:type="dxa"/>
            <w:vMerge/>
            <w:shd w:val="clear" w:color="auto" w:fill="auto"/>
          </w:tcPr>
          <w:p w14:paraId="3F2EA1F7" w14:textId="77777777" w:rsidR="00C5240B" w:rsidRPr="0040357B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7B0867AE" w14:textId="77777777" w:rsidR="00C5240B" w:rsidRPr="0040357B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0C7E6E15" w14:textId="40594725" w:rsidR="00C5240B" w:rsidRPr="00B649C2" w:rsidRDefault="00C5240B" w:rsidP="00C5240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6951D672" w14:textId="0D3308CF" w:rsidR="00C5240B" w:rsidRPr="00B649C2" w:rsidRDefault="00C5240B" w:rsidP="00C5240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BB7EEF">
              <w:rPr>
                <w:sz w:val="20"/>
                <w:szCs w:val="20"/>
                <w:lang w:val="tr-TR"/>
              </w:rPr>
              <w:t>Deney 2: Elektrik potansiyeli ve elektrik alanları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4B0D4497" w14:textId="01252C4B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570D215B" w14:textId="0A20D99E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2DC58B5B" w14:textId="294947DC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0E800019" w14:textId="7B569082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5F9070FC" w14:textId="42F2BBA8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039CC3CF" w14:textId="7515F7F7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</w:tr>
      <w:tr w:rsidR="00C5240B" w:rsidRPr="0040357B" w14:paraId="4A2FC497" w14:textId="77777777" w:rsidTr="00BA5FEA">
        <w:tc>
          <w:tcPr>
            <w:tcW w:w="1636" w:type="dxa"/>
            <w:vMerge/>
            <w:shd w:val="clear" w:color="auto" w:fill="auto"/>
          </w:tcPr>
          <w:p w14:paraId="090B1301" w14:textId="77777777" w:rsidR="00C5240B" w:rsidRPr="00E81629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08E4B2E8" w14:textId="77777777" w:rsidR="00C5240B" w:rsidRPr="0040357B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48B021D5" w14:textId="2177B52F" w:rsidR="00C5240B" w:rsidRPr="00B649C2" w:rsidRDefault="00C5240B" w:rsidP="00C5240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280EC105" w14:textId="044D8A54" w:rsidR="00C5240B" w:rsidRPr="00B649C2" w:rsidRDefault="00C5240B" w:rsidP="00C5240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BB7EEF">
              <w:rPr>
                <w:sz w:val="20"/>
                <w:szCs w:val="20"/>
                <w:lang w:val="tr-TR"/>
              </w:rPr>
              <w:t>Deney 3: Manyetizma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0ABC2890" w14:textId="66D6BA0F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6F6CE511" w14:textId="56ACD10D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3F9CA554" w14:textId="3EDCC660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777F4D92" w14:textId="36B324DF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69CFD3DF" w14:textId="119A4A3E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590FB215" w14:textId="671EEE15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</w:tr>
      <w:tr w:rsidR="00C5240B" w:rsidRPr="0040357B" w14:paraId="376B8088" w14:textId="77777777" w:rsidTr="00BA5FEA">
        <w:tc>
          <w:tcPr>
            <w:tcW w:w="1636" w:type="dxa"/>
            <w:vMerge/>
            <w:shd w:val="clear" w:color="auto" w:fill="auto"/>
          </w:tcPr>
          <w:p w14:paraId="2595C374" w14:textId="77777777" w:rsidR="00C5240B" w:rsidRPr="0040357B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7D77F082" w14:textId="77777777" w:rsidR="00C5240B" w:rsidRPr="0040357B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7D52B458" w14:textId="7CF32B53" w:rsidR="00C5240B" w:rsidRPr="00B649C2" w:rsidRDefault="00C5240B" w:rsidP="00C5240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68DD7D64" w14:textId="55FB03DF" w:rsidR="00C5240B" w:rsidRPr="00B649C2" w:rsidRDefault="00C5240B" w:rsidP="00C5240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BB7EEF">
              <w:rPr>
                <w:sz w:val="20"/>
                <w:szCs w:val="20"/>
                <w:lang w:val="tr-TR"/>
              </w:rPr>
              <w:t>Deney 3: Manyetizma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00FDC129" w14:textId="28A0995C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21E7EB55" w14:textId="34283052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593BE083" w14:textId="04D281B9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6920F59D" w14:textId="1AC75812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307B7F79" w14:textId="6C8A776A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1420550D" w14:textId="17140549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</w:tr>
      <w:tr w:rsidR="00C5240B" w:rsidRPr="00E81629" w14:paraId="0A74DE7C" w14:textId="77777777" w:rsidTr="00BA5FEA">
        <w:tc>
          <w:tcPr>
            <w:tcW w:w="1636" w:type="dxa"/>
            <w:vMerge/>
            <w:shd w:val="clear" w:color="auto" w:fill="auto"/>
          </w:tcPr>
          <w:p w14:paraId="322EACB6" w14:textId="77777777" w:rsidR="00C5240B" w:rsidRPr="0040357B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43A48AA6" w14:textId="77777777" w:rsidR="00C5240B" w:rsidRPr="0040357B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1A67D58D" w14:textId="144638CD" w:rsidR="00C5240B" w:rsidRPr="00B649C2" w:rsidRDefault="00C5240B" w:rsidP="00C5240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1C78547F" w14:textId="768E419B" w:rsidR="00C5240B" w:rsidRPr="00B649C2" w:rsidRDefault="00C5240B" w:rsidP="00C5240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BB7EEF">
              <w:rPr>
                <w:sz w:val="20"/>
                <w:szCs w:val="20"/>
                <w:lang w:val="tr-TR"/>
              </w:rPr>
              <w:t>Deney 4: RC Devreleri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48FE2A12" w14:textId="761B8B05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59A0C47C" w14:textId="19B1464A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079EC1FC" w14:textId="40E247F2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70849A77" w14:textId="43EED832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2A26B0BB" w14:textId="3CE8C25E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4F4E508C" w14:textId="48755F92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</w:tr>
      <w:tr w:rsidR="00C5240B" w:rsidRPr="0040357B" w14:paraId="7A215049" w14:textId="77777777" w:rsidTr="00BA5FEA">
        <w:tc>
          <w:tcPr>
            <w:tcW w:w="1636" w:type="dxa"/>
            <w:vMerge/>
            <w:shd w:val="clear" w:color="auto" w:fill="auto"/>
          </w:tcPr>
          <w:p w14:paraId="590428AB" w14:textId="77777777" w:rsidR="00C5240B" w:rsidRPr="00E81629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0F99014A" w14:textId="1C381431" w:rsidR="00C5240B" w:rsidRPr="0040357B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7BD32D33" w14:textId="5405008F" w:rsidR="00C5240B" w:rsidRPr="00B649C2" w:rsidRDefault="00C5240B" w:rsidP="00C5240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6F79FC01" w14:textId="2CE43BC5" w:rsidR="00C5240B" w:rsidRPr="00B649C2" w:rsidRDefault="00C5240B" w:rsidP="00C5240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BB7EEF">
              <w:rPr>
                <w:sz w:val="20"/>
                <w:szCs w:val="20"/>
                <w:lang w:val="tr-TR"/>
              </w:rPr>
              <w:t>Deney 4: RC Devreleri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1335D270" w14:textId="59E0528F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12D6D1EE" w14:textId="0DCC0EB8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564056A0" w14:textId="685D695B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7D4816AE" w14:textId="629FB0F5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519B1A41" w14:textId="23548C3C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35C5A395" w14:textId="7D949C7B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</w:tr>
      <w:tr w:rsidR="00C5240B" w:rsidRPr="0040357B" w14:paraId="2E2638C7" w14:textId="77777777" w:rsidTr="00BA5FEA">
        <w:tc>
          <w:tcPr>
            <w:tcW w:w="1636" w:type="dxa"/>
            <w:vMerge/>
            <w:shd w:val="clear" w:color="auto" w:fill="auto"/>
          </w:tcPr>
          <w:p w14:paraId="6B11F375" w14:textId="77777777" w:rsidR="00C5240B" w:rsidRPr="0040357B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2AB5C1EC" w14:textId="2E6B6801" w:rsidR="00C5240B" w:rsidRPr="0040357B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19DD3C4D" w14:textId="6A0B0B18" w:rsidR="00C5240B" w:rsidRPr="00B649C2" w:rsidRDefault="00C5240B" w:rsidP="00C5240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575F06FA" w14:textId="73C62865" w:rsidR="00C5240B" w:rsidRPr="00B649C2" w:rsidRDefault="00C5240B" w:rsidP="00C5240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BB7EEF">
              <w:rPr>
                <w:sz w:val="20"/>
                <w:szCs w:val="20"/>
                <w:lang w:val="tr-TR"/>
              </w:rPr>
              <w:t>Deney 5: Elektromanyetik indüksiyon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6847BFD6" w14:textId="49440DD9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2397600B" w14:textId="52D41EB7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014C3DAC" w14:textId="2EAB2700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64E6A162" w14:textId="770400A4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7ECA2BC1" w14:textId="6F998504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739B76B7" w14:textId="6F90EAF4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</w:tr>
      <w:tr w:rsidR="00C5240B" w:rsidRPr="0040357B" w14:paraId="22CA1E6C" w14:textId="77777777" w:rsidTr="00BA5FEA">
        <w:tc>
          <w:tcPr>
            <w:tcW w:w="1636" w:type="dxa"/>
            <w:vMerge/>
            <w:shd w:val="clear" w:color="auto" w:fill="auto"/>
          </w:tcPr>
          <w:p w14:paraId="0B5CEC29" w14:textId="77777777" w:rsidR="00C5240B" w:rsidRPr="0040357B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06DC8769" w14:textId="6981BDC9" w:rsidR="00C5240B" w:rsidRPr="0040357B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5543888E" w14:textId="385BAB46" w:rsidR="00C5240B" w:rsidRPr="00B649C2" w:rsidRDefault="00C5240B" w:rsidP="00C5240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1ADA9F62" w14:textId="5C2DE101" w:rsidR="00C5240B" w:rsidRPr="00B649C2" w:rsidRDefault="00C5240B" w:rsidP="00C5240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BB7EEF">
              <w:rPr>
                <w:sz w:val="20"/>
                <w:szCs w:val="20"/>
                <w:lang w:val="tr-TR"/>
              </w:rPr>
              <w:t>Deney 5: Elektromanyetik indüksiyon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0FB7AE68" w14:textId="25928043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14AA8448" w14:textId="004F5A4B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6CA16FFB" w14:textId="7F479B73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0851E85F" w14:textId="7923916C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494C4579" w14:textId="648ED431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50212660" w14:textId="566F54A9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</w:tr>
      <w:tr w:rsidR="00C5240B" w:rsidRPr="00E81629" w14:paraId="11A72CD1" w14:textId="77777777" w:rsidTr="00BA5FEA">
        <w:tc>
          <w:tcPr>
            <w:tcW w:w="1636" w:type="dxa"/>
            <w:vMerge/>
            <w:shd w:val="clear" w:color="auto" w:fill="auto"/>
          </w:tcPr>
          <w:p w14:paraId="3EFDDE24" w14:textId="77777777" w:rsidR="00C5240B" w:rsidRPr="0040357B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2C3FDACE" w14:textId="315AB68A" w:rsidR="00C5240B" w:rsidRPr="0040357B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28B9CE81" w14:textId="74D58051" w:rsidR="00C5240B" w:rsidRPr="00B649C2" w:rsidRDefault="00C5240B" w:rsidP="00C5240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7B33F125" w14:textId="7C8D6138" w:rsidR="00C5240B" w:rsidRPr="00B649C2" w:rsidRDefault="00C5240B" w:rsidP="00C5240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BB7EEF">
              <w:rPr>
                <w:sz w:val="20"/>
                <w:szCs w:val="20"/>
                <w:lang w:val="tr-TR"/>
              </w:rPr>
              <w:t>Deney 6: Transformatörler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443E412E" w14:textId="080FB0B6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23575961" w14:textId="5CFAFD5F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690CA5A5" w14:textId="23D71BC0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253B88C1" w14:textId="0E50605B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77FA1779" w14:textId="3C8D411A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12B700D2" w14:textId="12074536" w:rsidR="00C5240B" w:rsidRPr="0040357B" w:rsidRDefault="00C5240B" w:rsidP="00C5240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</w:tr>
      <w:tr w:rsidR="00C5240B" w:rsidRPr="0040357B" w14:paraId="60AC108C" w14:textId="77777777" w:rsidTr="00BA5FEA">
        <w:tc>
          <w:tcPr>
            <w:tcW w:w="1636" w:type="dxa"/>
            <w:vMerge/>
            <w:shd w:val="clear" w:color="auto" w:fill="auto"/>
          </w:tcPr>
          <w:p w14:paraId="556F0E10" w14:textId="77777777" w:rsidR="00C5240B" w:rsidRPr="00E81629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207B683C" w14:textId="0019A2E7" w:rsidR="00C5240B" w:rsidRPr="0040357B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395A9945" w14:textId="58E6D95F" w:rsidR="00C5240B" w:rsidRPr="00B649C2" w:rsidRDefault="00C5240B" w:rsidP="00C5240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63B6ACE1" w14:textId="2E239B81" w:rsidR="00C5240B" w:rsidRPr="00B649C2" w:rsidRDefault="00C5240B" w:rsidP="00C5240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BB7EEF">
              <w:rPr>
                <w:sz w:val="20"/>
                <w:szCs w:val="20"/>
                <w:lang w:val="tr-TR"/>
              </w:rPr>
              <w:t>Deney 6: Transformatörler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3B3F0FEA" w14:textId="3BF6D606" w:rsidR="00C5240B" w:rsidRPr="0040357B" w:rsidRDefault="00C5240B" w:rsidP="00C5240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7D5245F1" w14:textId="077D80DF" w:rsidR="00C5240B" w:rsidRPr="0040357B" w:rsidRDefault="00C5240B" w:rsidP="00C5240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58523665" w14:textId="74C59292" w:rsidR="00C5240B" w:rsidRPr="0040357B" w:rsidRDefault="00C5240B" w:rsidP="00C5240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64FDA6AB" w14:textId="5A94E7A5" w:rsidR="00C5240B" w:rsidRPr="0040357B" w:rsidRDefault="00C5240B" w:rsidP="00C5240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71EFD020" w14:textId="1D87817B" w:rsidR="00C5240B" w:rsidRPr="0040357B" w:rsidRDefault="00C5240B" w:rsidP="00C5240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72131225" w14:textId="727F0BAB" w:rsidR="00C5240B" w:rsidRPr="0040357B" w:rsidRDefault="00C5240B" w:rsidP="00C5240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</w:tr>
      <w:tr w:rsidR="00C5240B" w:rsidRPr="0040357B" w14:paraId="3FD36DC3" w14:textId="77777777" w:rsidTr="00BA5FEA">
        <w:tc>
          <w:tcPr>
            <w:tcW w:w="1636" w:type="dxa"/>
            <w:vMerge/>
            <w:shd w:val="clear" w:color="auto" w:fill="auto"/>
          </w:tcPr>
          <w:p w14:paraId="4403B57B" w14:textId="77777777" w:rsidR="00C5240B" w:rsidRPr="0040357B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5D561BBB" w14:textId="728B386E" w:rsidR="00C5240B" w:rsidRPr="0040357B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4B72ABED" w14:textId="692D5128" w:rsidR="00C5240B" w:rsidRPr="00B649C2" w:rsidRDefault="00C5240B" w:rsidP="00C5240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093A7885" w14:textId="3A59CC19" w:rsidR="00C5240B" w:rsidRPr="00B649C2" w:rsidRDefault="00C5240B" w:rsidP="00C5240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BB7EEF">
              <w:rPr>
                <w:sz w:val="20"/>
                <w:szCs w:val="20"/>
                <w:lang w:val="tr-TR"/>
              </w:rPr>
              <w:t xml:space="preserve">Sonuç </w:t>
            </w:r>
            <w:r>
              <w:rPr>
                <w:sz w:val="20"/>
                <w:szCs w:val="20"/>
                <w:lang w:val="tr-TR"/>
              </w:rPr>
              <w:t>/ Telafi</w:t>
            </w:r>
            <w:r w:rsidRPr="00BB7EEF">
              <w:rPr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BB7EEF">
              <w:rPr>
                <w:sz w:val="20"/>
                <w:szCs w:val="20"/>
                <w:lang w:val="tr-TR"/>
              </w:rPr>
              <w:t>laboratuarları</w:t>
            </w:r>
            <w:proofErr w:type="spellEnd"/>
          </w:p>
        </w:tc>
        <w:tc>
          <w:tcPr>
            <w:tcW w:w="838" w:type="dxa"/>
            <w:gridSpan w:val="2"/>
            <w:shd w:val="clear" w:color="auto" w:fill="auto"/>
          </w:tcPr>
          <w:p w14:paraId="7CEC198F" w14:textId="0EEFA3F9" w:rsidR="00C5240B" w:rsidRPr="0040357B" w:rsidRDefault="00C5240B" w:rsidP="00C5240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089D8135" w14:textId="1A723CE2" w:rsidR="00C5240B" w:rsidRPr="0040357B" w:rsidRDefault="00C5240B" w:rsidP="00C5240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1D728448" w14:textId="2B967123" w:rsidR="00C5240B" w:rsidRPr="0040357B" w:rsidRDefault="00C5240B" w:rsidP="00C5240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4D497035" w14:textId="457F06AF" w:rsidR="00C5240B" w:rsidRPr="0040357B" w:rsidRDefault="00C5240B" w:rsidP="00C5240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156287FC" w14:textId="35303F8B" w:rsidR="00C5240B" w:rsidRPr="0040357B" w:rsidRDefault="00C5240B" w:rsidP="00C5240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232E3C7E" w14:textId="1702746A" w:rsidR="00C5240B" w:rsidRPr="0040357B" w:rsidRDefault="00C5240B" w:rsidP="00C5240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2-A5-A8</w:t>
            </w:r>
          </w:p>
        </w:tc>
      </w:tr>
      <w:tr w:rsidR="00C5240B" w:rsidRPr="0040357B" w14:paraId="6BA21FC7" w14:textId="77777777" w:rsidTr="00B458F5">
        <w:trPr>
          <w:trHeight w:val="411"/>
        </w:trPr>
        <w:tc>
          <w:tcPr>
            <w:tcW w:w="1636" w:type="dxa"/>
            <w:vMerge w:val="restart"/>
            <w:shd w:val="clear" w:color="auto" w:fill="auto"/>
            <w:vAlign w:val="center"/>
          </w:tcPr>
          <w:p w14:paraId="4087E36F" w14:textId="4A70CA1A" w:rsidR="00C5240B" w:rsidRPr="00AF1137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lastRenderedPageBreak/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>,</w:t>
            </w:r>
          </w:p>
          <w:p w14:paraId="382CEF7E" w14:textId="77777777" w:rsidR="00C5240B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1" w:type="dxa"/>
            <w:shd w:val="clear" w:color="auto" w:fill="auto"/>
            <w:vAlign w:val="center"/>
          </w:tcPr>
          <w:p w14:paraId="2EEC8A45" w14:textId="77777777" w:rsidR="00C5240B" w:rsidRPr="00ED1457" w:rsidRDefault="00C5240B" w:rsidP="00C5240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43813635" w14:textId="61E27889" w:rsidR="00C5240B" w:rsidRPr="00ED1457" w:rsidRDefault="00C5240B" w:rsidP="00C5240B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4F09717C" w14:textId="77777777" w:rsidR="00C5240B" w:rsidRPr="00ED1457" w:rsidRDefault="00C5240B" w:rsidP="00C5240B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1920" w:type="dxa"/>
            <w:gridSpan w:val="7"/>
            <w:shd w:val="clear" w:color="auto" w:fill="auto"/>
            <w:vAlign w:val="center"/>
          </w:tcPr>
          <w:p w14:paraId="385380E8" w14:textId="48371841" w:rsidR="00C5240B" w:rsidRPr="00FD215A" w:rsidRDefault="00C5240B" w:rsidP="00C5240B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  <w:tc>
          <w:tcPr>
            <w:tcW w:w="3112" w:type="dxa"/>
            <w:gridSpan w:val="10"/>
            <w:shd w:val="clear" w:color="auto" w:fill="auto"/>
            <w:vAlign w:val="center"/>
          </w:tcPr>
          <w:p w14:paraId="76851C78" w14:textId="77777777" w:rsidR="00C5240B" w:rsidRPr="00FD215A" w:rsidRDefault="00C5240B" w:rsidP="00C5240B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C5240B" w:rsidRPr="0040357B" w14:paraId="335E6147" w14:textId="77777777" w:rsidTr="00343970">
        <w:trPr>
          <w:trHeight w:val="290"/>
        </w:trPr>
        <w:tc>
          <w:tcPr>
            <w:tcW w:w="1636" w:type="dxa"/>
            <w:vMerge/>
            <w:shd w:val="clear" w:color="auto" w:fill="auto"/>
          </w:tcPr>
          <w:p w14:paraId="45A9FC9E" w14:textId="77777777" w:rsidR="00C5240B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254D25D2" w14:textId="77777777" w:rsidR="00C5240B" w:rsidRPr="00ED1457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1BB0BCC3" w14:textId="5C274C38" w:rsidR="00C5240B" w:rsidRPr="00ED1457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</w:tcPr>
          <w:p w14:paraId="664645A7" w14:textId="4C5F5524" w:rsidR="00C5240B" w:rsidRPr="00375EDC" w:rsidRDefault="00C5240B" w:rsidP="00C5240B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20" w:type="dxa"/>
            <w:gridSpan w:val="7"/>
            <w:shd w:val="clear" w:color="auto" w:fill="auto"/>
          </w:tcPr>
          <w:p w14:paraId="30EAF614" w14:textId="63EE69D7" w:rsidR="00C5240B" w:rsidRPr="00375EDC" w:rsidRDefault="00C5240B" w:rsidP="00C5240B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</w:tcPr>
          <w:p w14:paraId="40EF3203" w14:textId="5D10ADF5" w:rsidR="00C5240B" w:rsidRPr="00375EDC" w:rsidRDefault="00C5240B" w:rsidP="00C5240B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C5240B" w:rsidRPr="0040357B" w14:paraId="0FB12A28" w14:textId="77777777" w:rsidTr="00343970">
        <w:trPr>
          <w:trHeight w:val="234"/>
        </w:trPr>
        <w:tc>
          <w:tcPr>
            <w:tcW w:w="1636" w:type="dxa"/>
            <w:vMerge/>
            <w:shd w:val="clear" w:color="auto" w:fill="auto"/>
          </w:tcPr>
          <w:p w14:paraId="46C69F82" w14:textId="77777777" w:rsidR="00C5240B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4CE21957" w14:textId="77777777" w:rsidR="00C5240B" w:rsidRPr="00ED1457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18F2F3A7" w14:textId="4CF1AF57" w:rsidR="00C5240B" w:rsidRPr="00ED1457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189" w:type="dxa"/>
            <w:gridSpan w:val="2"/>
            <w:shd w:val="clear" w:color="auto" w:fill="auto"/>
          </w:tcPr>
          <w:p w14:paraId="3B7A075D" w14:textId="37503F8A" w:rsidR="00C5240B" w:rsidRPr="005A29FF" w:rsidRDefault="000A02B8" w:rsidP="00C5240B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</w:rPr>
              <w:t>%4</w:t>
            </w:r>
            <w:r w:rsidR="00C5240B">
              <w:rPr>
                <w:sz w:val="20"/>
                <w:szCs w:val="20"/>
              </w:rPr>
              <w:t>0</w:t>
            </w:r>
          </w:p>
        </w:tc>
        <w:tc>
          <w:tcPr>
            <w:tcW w:w="1920" w:type="dxa"/>
            <w:gridSpan w:val="7"/>
            <w:shd w:val="clear" w:color="auto" w:fill="auto"/>
          </w:tcPr>
          <w:p w14:paraId="53794F61" w14:textId="6EA62F6A" w:rsidR="00C5240B" w:rsidRPr="005A29FF" w:rsidRDefault="00C5240B" w:rsidP="00C5240B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Sınavlard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hesap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makinaları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hariç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hiçbir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elektronik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cihazın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öğrencinin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yanınd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bulundurulmasın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izin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verilmez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3112" w:type="dxa"/>
            <w:gridSpan w:val="10"/>
            <w:shd w:val="clear" w:color="auto" w:fill="auto"/>
          </w:tcPr>
          <w:p w14:paraId="6FE718D9" w14:textId="7875F0FD" w:rsidR="00C5240B" w:rsidRPr="005A29FF" w:rsidRDefault="00C5240B" w:rsidP="00C5240B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Öğrencinin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özel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durumu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haklı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görülür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vey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raporu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okul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tarafından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kabul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edilmesi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durumund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kendisi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telafi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sınavının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zamanı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konusund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bilgilendirilir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C5240B" w:rsidRPr="0040357B" w14:paraId="62767DAD" w14:textId="77777777" w:rsidTr="00343970">
        <w:trPr>
          <w:trHeight w:val="234"/>
        </w:trPr>
        <w:tc>
          <w:tcPr>
            <w:tcW w:w="1636" w:type="dxa"/>
            <w:vMerge/>
            <w:shd w:val="clear" w:color="auto" w:fill="auto"/>
          </w:tcPr>
          <w:p w14:paraId="1AAAF49C" w14:textId="77777777" w:rsidR="00C5240B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2B76C15E" w14:textId="77777777" w:rsidR="00C5240B" w:rsidRPr="00ED1457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05E4EB93" w14:textId="323E5B55" w:rsidR="00C5240B" w:rsidRPr="00ED1457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</w:tcPr>
          <w:p w14:paraId="3A2E1143" w14:textId="77777777" w:rsidR="00C5240B" w:rsidRPr="005A29FF" w:rsidRDefault="00C5240B" w:rsidP="00C5240B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20" w:type="dxa"/>
            <w:gridSpan w:val="7"/>
            <w:shd w:val="clear" w:color="auto" w:fill="auto"/>
          </w:tcPr>
          <w:p w14:paraId="14590D49" w14:textId="77777777" w:rsidR="00C5240B" w:rsidRPr="005A29FF" w:rsidRDefault="00C5240B" w:rsidP="00C5240B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</w:tcPr>
          <w:p w14:paraId="375F6A1C" w14:textId="77777777" w:rsidR="00C5240B" w:rsidRPr="005A29FF" w:rsidRDefault="00C5240B" w:rsidP="00C5240B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C5240B" w:rsidRPr="0040357B" w14:paraId="1B4456C9" w14:textId="77777777" w:rsidTr="00343970">
        <w:trPr>
          <w:trHeight w:val="234"/>
        </w:trPr>
        <w:tc>
          <w:tcPr>
            <w:tcW w:w="1636" w:type="dxa"/>
            <w:vMerge/>
            <w:shd w:val="clear" w:color="auto" w:fill="auto"/>
          </w:tcPr>
          <w:p w14:paraId="76C036F4" w14:textId="77777777" w:rsidR="00C5240B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47091811" w14:textId="77777777" w:rsidR="00C5240B" w:rsidRPr="00ED1457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42ED0D88" w14:textId="1DCE78B2" w:rsidR="00C5240B" w:rsidRPr="00ED1457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</w:tcPr>
          <w:p w14:paraId="1B2CED94" w14:textId="1BD624D1" w:rsidR="00C5240B" w:rsidRDefault="00C5240B" w:rsidP="00C5240B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1920" w:type="dxa"/>
            <w:gridSpan w:val="7"/>
            <w:shd w:val="clear" w:color="auto" w:fill="auto"/>
          </w:tcPr>
          <w:p w14:paraId="25A31212" w14:textId="599C814F" w:rsidR="00C5240B" w:rsidRDefault="00C5240B" w:rsidP="00C5240B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</w:tcPr>
          <w:p w14:paraId="7BF90511" w14:textId="4F7F16DA" w:rsidR="00C5240B" w:rsidRDefault="00C5240B" w:rsidP="00C5240B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C5240B" w:rsidRPr="0040357B" w14:paraId="168E1449" w14:textId="77777777" w:rsidTr="00343970">
        <w:trPr>
          <w:trHeight w:val="234"/>
        </w:trPr>
        <w:tc>
          <w:tcPr>
            <w:tcW w:w="1636" w:type="dxa"/>
            <w:vMerge/>
            <w:shd w:val="clear" w:color="auto" w:fill="auto"/>
          </w:tcPr>
          <w:p w14:paraId="27C22F5E" w14:textId="77777777" w:rsidR="00C5240B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5F9FF486" w14:textId="77777777" w:rsidR="00C5240B" w:rsidRPr="00ED1457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1674AE8B" w14:textId="64E3D26A" w:rsidR="00C5240B" w:rsidRPr="00ED1457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</w:tcPr>
          <w:p w14:paraId="1558D9A0" w14:textId="1E955CA1" w:rsidR="00C5240B" w:rsidRDefault="000A02B8" w:rsidP="00C5240B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%4</w:t>
            </w:r>
            <w:r w:rsidR="00C5240B">
              <w:rPr>
                <w:sz w:val="20"/>
                <w:szCs w:val="20"/>
              </w:rPr>
              <w:t>0</w:t>
            </w:r>
          </w:p>
        </w:tc>
        <w:tc>
          <w:tcPr>
            <w:tcW w:w="1920" w:type="dxa"/>
            <w:gridSpan w:val="7"/>
            <w:shd w:val="clear" w:color="auto" w:fill="auto"/>
          </w:tcPr>
          <w:p w14:paraId="0CA17B69" w14:textId="085766C7" w:rsidR="00C5240B" w:rsidRDefault="00C5240B" w:rsidP="00C5240B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C41DEF">
              <w:rPr>
                <w:sz w:val="20"/>
                <w:szCs w:val="20"/>
              </w:rPr>
              <w:t>Öğrenciler</w:t>
            </w:r>
            <w:proofErr w:type="spellEnd"/>
            <w:r w:rsidRPr="00C41DEF">
              <w:rPr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sz w:val="20"/>
                <w:szCs w:val="20"/>
              </w:rPr>
              <w:t>bir</w:t>
            </w:r>
            <w:proofErr w:type="spellEnd"/>
            <w:r w:rsidRPr="00C41DEF">
              <w:rPr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sz w:val="20"/>
                <w:szCs w:val="20"/>
              </w:rPr>
              <w:t>hafta</w:t>
            </w:r>
            <w:proofErr w:type="spellEnd"/>
            <w:r w:rsidRPr="00C41DEF">
              <w:rPr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sz w:val="20"/>
                <w:szCs w:val="20"/>
              </w:rPr>
              <w:t>içinde</w:t>
            </w:r>
            <w:proofErr w:type="spellEnd"/>
            <w:r w:rsidRPr="00C41DEF">
              <w:rPr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sz w:val="20"/>
                <w:szCs w:val="20"/>
              </w:rPr>
              <w:t>yürütülen</w:t>
            </w:r>
            <w:proofErr w:type="spellEnd"/>
            <w:r w:rsidRPr="00C41DEF">
              <w:rPr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sz w:val="20"/>
                <w:szCs w:val="20"/>
              </w:rPr>
              <w:t>deney</w:t>
            </w:r>
            <w:proofErr w:type="spellEnd"/>
            <w:r w:rsidRPr="00C41DEF">
              <w:rPr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sz w:val="20"/>
                <w:szCs w:val="20"/>
              </w:rPr>
              <w:t>hakkında</w:t>
            </w:r>
            <w:proofErr w:type="spellEnd"/>
            <w:r w:rsidRPr="00C41DEF">
              <w:rPr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sz w:val="20"/>
                <w:szCs w:val="20"/>
              </w:rPr>
              <w:t>ayrıntılı</w:t>
            </w:r>
            <w:proofErr w:type="spellEnd"/>
            <w:r w:rsidRPr="00C41DEF">
              <w:rPr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sz w:val="20"/>
                <w:szCs w:val="20"/>
              </w:rPr>
              <w:t>bir</w:t>
            </w:r>
            <w:proofErr w:type="spellEnd"/>
            <w:r w:rsidRPr="00C41DEF">
              <w:rPr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sz w:val="20"/>
                <w:szCs w:val="20"/>
              </w:rPr>
              <w:t>laboratuar</w:t>
            </w:r>
            <w:proofErr w:type="spellEnd"/>
            <w:r w:rsidRPr="00C41DEF">
              <w:rPr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sz w:val="20"/>
                <w:szCs w:val="20"/>
              </w:rPr>
              <w:t>raporu</w:t>
            </w:r>
            <w:proofErr w:type="spellEnd"/>
            <w:r w:rsidRPr="00C41DEF">
              <w:rPr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sz w:val="20"/>
                <w:szCs w:val="20"/>
              </w:rPr>
              <w:t>sunmaları</w:t>
            </w:r>
            <w:proofErr w:type="spellEnd"/>
            <w:r w:rsidRPr="00C41DEF">
              <w:rPr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sz w:val="20"/>
                <w:szCs w:val="20"/>
              </w:rPr>
              <w:t>gerekmektedir</w:t>
            </w:r>
            <w:proofErr w:type="spellEnd"/>
            <w:r w:rsidRPr="00C41DEF">
              <w:rPr>
                <w:sz w:val="20"/>
                <w:szCs w:val="20"/>
              </w:rPr>
              <w:t>.</w:t>
            </w:r>
          </w:p>
        </w:tc>
        <w:tc>
          <w:tcPr>
            <w:tcW w:w="3112" w:type="dxa"/>
            <w:gridSpan w:val="10"/>
            <w:shd w:val="clear" w:color="auto" w:fill="auto"/>
          </w:tcPr>
          <w:p w14:paraId="2A082C09" w14:textId="77777777" w:rsidR="00C5240B" w:rsidRDefault="00C5240B" w:rsidP="00C5240B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C5240B" w:rsidRPr="0040357B" w14:paraId="2CD07CA4" w14:textId="77777777" w:rsidTr="00343970">
        <w:trPr>
          <w:trHeight w:val="234"/>
        </w:trPr>
        <w:tc>
          <w:tcPr>
            <w:tcW w:w="1636" w:type="dxa"/>
            <w:vMerge/>
            <w:shd w:val="clear" w:color="auto" w:fill="auto"/>
          </w:tcPr>
          <w:p w14:paraId="63AD0524" w14:textId="77777777" w:rsidR="00C5240B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7FAB20FF" w14:textId="77777777" w:rsidR="00C5240B" w:rsidRPr="00ED1457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631DDE8E" w14:textId="516D3E35" w:rsidR="00C5240B" w:rsidRPr="00ED1457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</w:tcPr>
          <w:p w14:paraId="0BEFDA9C" w14:textId="77777777" w:rsidR="00C5240B" w:rsidRPr="005A29FF" w:rsidRDefault="00C5240B" w:rsidP="00C5240B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20" w:type="dxa"/>
            <w:gridSpan w:val="7"/>
            <w:shd w:val="clear" w:color="auto" w:fill="auto"/>
          </w:tcPr>
          <w:p w14:paraId="0BA2512A" w14:textId="77777777" w:rsidR="00C5240B" w:rsidRPr="005A29FF" w:rsidRDefault="00C5240B" w:rsidP="00C5240B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</w:tcPr>
          <w:p w14:paraId="6D107E77" w14:textId="77777777" w:rsidR="00C5240B" w:rsidRDefault="00C5240B" w:rsidP="00C5240B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C5240B" w:rsidRPr="0040357B" w14:paraId="63598F1D" w14:textId="77777777" w:rsidTr="00343970">
        <w:trPr>
          <w:trHeight w:val="234"/>
        </w:trPr>
        <w:tc>
          <w:tcPr>
            <w:tcW w:w="1636" w:type="dxa"/>
            <w:vMerge/>
            <w:shd w:val="clear" w:color="auto" w:fill="auto"/>
          </w:tcPr>
          <w:p w14:paraId="554A5826" w14:textId="77777777" w:rsidR="00C5240B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202488F7" w14:textId="77777777" w:rsidR="00C5240B" w:rsidRPr="00ED1457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34A7396F" w14:textId="609388A5" w:rsidR="00C5240B" w:rsidRPr="00ED1457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</w:tcPr>
          <w:p w14:paraId="0E5318AA" w14:textId="77777777" w:rsidR="00C5240B" w:rsidRPr="005A29FF" w:rsidRDefault="00C5240B" w:rsidP="00C5240B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20" w:type="dxa"/>
            <w:gridSpan w:val="7"/>
            <w:shd w:val="clear" w:color="auto" w:fill="auto"/>
          </w:tcPr>
          <w:p w14:paraId="24E5F439" w14:textId="77777777" w:rsidR="00C5240B" w:rsidRPr="005A29FF" w:rsidRDefault="00C5240B" w:rsidP="00C5240B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</w:tcPr>
          <w:p w14:paraId="24D6E69B" w14:textId="77777777" w:rsidR="00C5240B" w:rsidRDefault="00C5240B" w:rsidP="00C5240B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C5240B" w:rsidRPr="0040357B" w14:paraId="3BF44D35" w14:textId="77777777" w:rsidTr="00343970">
        <w:trPr>
          <w:trHeight w:val="234"/>
        </w:trPr>
        <w:tc>
          <w:tcPr>
            <w:tcW w:w="1636" w:type="dxa"/>
            <w:vMerge/>
            <w:shd w:val="clear" w:color="auto" w:fill="auto"/>
          </w:tcPr>
          <w:p w14:paraId="7DD43E52" w14:textId="77777777" w:rsidR="00C5240B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5267DA7B" w14:textId="77777777" w:rsidR="00C5240B" w:rsidRPr="00ED1457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753582E9" w14:textId="4725482F" w:rsidR="00C5240B" w:rsidRPr="00ED1457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189" w:type="dxa"/>
            <w:gridSpan w:val="2"/>
            <w:shd w:val="clear" w:color="auto" w:fill="auto"/>
          </w:tcPr>
          <w:p w14:paraId="20EC29DF" w14:textId="5F710639" w:rsidR="00C5240B" w:rsidRPr="00375EDC" w:rsidRDefault="000A02B8" w:rsidP="00C5240B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2</w:t>
            </w:r>
            <w:r w:rsidR="00C5240B">
              <w:rPr>
                <w:sz w:val="18"/>
                <w:szCs w:val="18"/>
              </w:rPr>
              <w:t>0%</w:t>
            </w:r>
          </w:p>
        </w:tc>
        <w:tc>
          <w:tcPr>
            <w:tcW w:w="1920" w:type="dxa"/>
            <w:gridSpan w:val="7"/>
            <w:shd w:val="clear" w:color="auto" w:fill="auto"/>
          </w:tcPr>
          <w:p w14:paraId="1F0F01FE" w14:textId="03B090EC" w:rsidR="00C5240B" w:rsidRPr="00375EDC" w:rsidRDefault="00C5240B" w:rsidP="00C5240B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C41DEF">
              <w:rPr>
                <w:i/>
                <w:color w:val="262626"/>
                <w:sz w:val="20"/>
                <w:szCs w:val="20"/>
              </w:rPr>
              <w:t>Sınıfın</w:t>
            </w:r>
            <w:proofErr w:type="spellEnd"/>
            <w:r w:rsidRPr="00C41DE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i/>
                <w:color w:val="262626"/>
                <w:sz w:val="20"/>
                <w:szCs w:val="20"/>
              </w:rPr>
              <w:t>bir</w:t>
            </w:r>
            <w:proofErr w:type="spellEnd"/>
            <w:r w:rsidRPr="00C41DE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i/>
                <w:color w:val="262626"/>
                <w:sz w:val="20"/>
                <w:szCs w:val="20"/>
              </w:rPr>
              <w:t>parçası</w:t>
            </w:r>
            <w:proofErr w:type="spellEnd"/>
            <w:r w:rsidRPr="00C41DE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i/>
                <w:color w:val="262626"/>
                <w:sz w:val="20"/>
                <w:szCs w:val="20"/>
              </w:rPr>
              <w:t>olarak</w:t>
            </w:r>
            <w:proofErr w:type="spellEnd"/>
            <w:r w:rsidRPr="00C41DE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i/>
                <w:color w:val="262626"/>
                <w:sz w:val="20"/>
                <w:szCs w:val="20"/>
              </w:rPr>
              <w:t>deneyler</w:t>
            </w:r>
            <w:proofErr w:type="spellEnd"/>
            <w:r w:rsidRPr="00C41DE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i/>
                <w:color w:val="262626"/>
                <w:sz w:val="20"/>
                <w:szCs w:val="20"/>
              </w:rPr>
              <w:t>öğrenciler</w:t>
            </w:r>
            <w:proofErr w:type="spellEnd"/>
            <w:r w:rsidRPr="00C41DE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i/>
                <w:color w:val="262626"/>
                <w:sz w:val="20"/>
                <w:szCs w:val="20"/>
              </w:rPr>
              <w:t>tarafından</w:t>
            </w:r>
            <w:proofErr w:type="spellEnd"/>
            <w:r w:rsidRPr="00C41DE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i/>
                <w:color w:val="262626"/>
                <w:sz w:val="20"/>
                <w:szCs w:val="20"/>
              </w:rPr>
              <w:t>gruplar</w:t>
            </w:r>
            <w:proofErr w:type="spellEnd"/>
            <w:r w:rsidRPr="00C41DE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i/>
                <w:color w:val="262626"/>
                <w:sz w:val="20"/>
                <w:szCs w:val="20"/>
              </w:rPr>
              <w:t>halinde</w:t>
            </w:r>
            <w:proofErr w:type="spellEnd"/>
            <w:r w:rsidRPr="00C41DE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i/>
                <w:color w:val="262626"/>
                <w:sz w:val="20"/>
                <w:szCs w:val="20"/>
              </w:rPr>
              <w:t>yapılır</w:t>
            </w:r>
            <w:proofErr w:type="spellEnd"/>
            <w:r w:rsidRPr="00C41DEF">
              <w:rPr>
                <w:i/>
                <w:color w:val="262626"/>
                <w:sz w:val="20"/>
                <w:szCs w:val="20"/>
              </w:rPr>
              <w:t xml:space="preserve">. </w:t>
            </w:r>
            <w:proofErr w:type="spellStart"/>
            <w:r w:rsidRPr="00C41DEF">
              <w:rPr>
                <w:i/>
                <w:color w:val="262626"/>
                <w:sz w:val="20"/>
                <w:szCs w:val="20"/>
              </w:rPr>
              <w:t>Öğrencilerin</w:t>
            </w:r>
            <w:proofErr w:type="spellEnd"/>
            <w:r w:rsidRPr="00C41DE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i/>
                <w:color w:val="262626"/>
                <w:sz w:val="20"/>
                <w:szCs w:val="20"/>
              </w:rPr>
              <w:t>laboratuvar</w:t>
            </w:r>
            <w:proofErr w:type="spellEnd"/>
            <w:r w:rsidRPr="00C41DE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i/>
                <w:color w:val="262626"/>
                <w:sz w:val="20"/>
                <w:szCs w:val="20"/>
              </w:rPr>
              <w:t>performansı</w:t>
            </w:r>
            <w:proofErr w:type="spellEnd"/>
            <w:r w:rsidRPr="00C41DE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i/>
                <w:color w:val="262626"/>
                <w:sz w:val="20"/>
                <w:szCs w:val="20"/>
              </w:rPr>
              <w:t>değerlendirilir</w:t>
            </w:r>
            <w:proofErr w:type="spellEnd"/>
            <w:r w:rsidRPr="00C41DEF"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3112" w:type="dxa"/>
            <w:gridSpan w:val="10"/>
            <w:shd w:val="clear" w:color="auto" w:fill="auto"/>
          </w:tcPr>
          <w:p w14:paraId="1DCC26AC" w14:textId="2D502041" w:rsidR="00C5240B" w:rsidRDefault="00C5240B" w:rsidP="00C5240B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C41DEF">
              <w:rPr>
                <w:sz w:val="20"/>
                <w:szCs w:val="20"/>
              </w:rPr>
              <w:t>Mazeretinin</w:t>
            </w:r>
            <w:proofErr w:type="spellEnd"/>
            <w:r w:rsidRPr="00C41DEF">
              <w:rPr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sz w:val="20"/>
                <w:szCs w:val="20"/>
              </w:rPr>
              <w:t>geçerli</w:t>
            </w:r>
            <w:proofErr w:type="spellEnd"/>
            <w:r w:rsidRPr="00C41DEF">
              <w:rPr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sz w:val="20"/>
                <w:szCs w:val="20"/>
              </w:rPr>
              <w:t>olması</w:t>
            </w:r>
            <w:proofErr w:type="spellEnd"/>
            <w:r w:rsidRPr="00C41DEF">
              <w:rPr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sz w:val="20"/>
                <w:szCs w:val="20"/>
              </w:rPr>
              <w:t>ve</w:t>
            </w:r>
            <w:proofErr w:type="spellEnd"/>
            <w:r w:rsidRPr="00C41DEF">
              <w:rPr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sz w:val="20"/>
                <w:szCs w:val="20"/>
              </w:rPr>
              <w:t>beraberindeki</w:t>
            </w:r>
            <w:proofErr w:type="spellEnd"/>
            <w:r w:rsidRPr="00C41DEF">
              <w:rPr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sz w:val="20"/>
                <w:szCs w:val="20"/>
              </w:rPr>
              <w:t>doktorların</w:t>
            </w:r>
            <w:proofErr w:type="spellEnd"/>
            <w:r w:rsidRPr="00C41DEF">
              <w:rPr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sz w:val="20"/>
                <w:szCs w:val="20"/>
              </w:rPr>
              <w:t>raporlarının</w:t>
            </w:r>
            <w:proofErr w:type="spellEnd"/>
            <w:r w:rsidRPr="00C41DEF">
              <w:rPr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sz w:val="20"/>
                <w:szCs w:val="20"/>
              </w:rPr>
              <w:t>verilmesi</w:t>
            </w:r>
            <w:proofErr w:type="spellEnd"/>
            <w:r w:rsidRPr="00C41DEF">
              <w:rPr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sz w:val="20"/>
                <w:szCs w:val="20"/>
              </w:rPr>
              <w:t>durumunda</w:t>
            </w:r>
            <w:proofErr w:type="spellEnd"/>
            <w:r w:rsidRPr="00C41DEF">
              <w:rPr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sz w:val="20"/>
                <w:szCs w:val="20"/>
              </w:rPr>
              <w:t>öğrenci</w:t>
            </w:r>
            <w:proofErr w:type="spellEnd"/>
            <w:r w:rsidRPr="00C41DEF">
              <w:rPr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sz w:val="20"/>
                <w:szCs w:val="20"/>
              </w:rPr>
              <w:t>bir</w:t>
            </w:r>
            <w:proofErr w:type="spellEnd"/>
            <w:r w:rsidRPr="00C41DEF">
              <w:rPr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sz w:val="20"/>
                <w:szCs w:val="20"/>
              </w:rPr>
              <w:t>makyaj</w:t>
            </w:r>
            <w:proofErr w:type="spellEnd"/>
            <w:r w:rsidRPr="00C41DEF">
              <w:rPr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sz w:val="20"/>
                <w:szCs w:val="20"/>
              </w:rPr>
              <w:t>laboratuvarı</w:t>
            </w:r>
            <w:proofErr w:type="spellEnd"/>
            <w:r w:rsidRPr="00C41DEF">
              <w:rPr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sz w:val="20"/>
                <w:szCs w:val="20"/>
              </w:rPr>
              <w:t>hakkında</w:t>
            </w:r>
            <w:proofErr w:type="spellEnd"/>
            <w:r w:rsidRPr="00C41DEF">
              <w:rPr>
                <w:sz w:val="20"/>
                <w:szCs w:val="20"/>
              </w:rPr>
              <w:t xml:space="preserve"> </w:t>
            </w:r>
            <w:proofErr w:type="spellStart"/>
            <w:r w:rsidRPr="00C41DEF">
              <w:rPr>
                <w:sz w:val="20"/>
                <w:szCs w:val="20"/>
              </w:rPr>
              <w:t>bilgilendirilir</w:t>
            </w:r>
            <w:proofErr w:type="spellEnd"/>
            <w:r w:rsidRPr="00C41DEF">
              <w:rPr>
                <w:sz w:val="20"/>
                <w:szCs w:val="20"/>
              </w:rPr>
              <w:t>.</w:t>
            </w:r>
          </w:p>
        </w:tc>
      </w:tr>
      <w:tr w:rsidR="00C5240B" w:rsidRPr="0040357B" w14:paraId="0E784748" w14:textId="77777777" w:rsidTr="00343970">
        <w:trPr>
          <w:trHeight w:val="407"/>
        </w:trPr>
        <w:tc>
          <w:tcPr>
            <w:tcW w:w="1636" w:type="dxa"/>
            <w:vMerge/>
            <w:shd w:val="clear" w:color="auto" w:fill="auto"/>
          </w:tcPr>
          <w:p w14:paraId="2642B0FD" w14:textId="77777777" w:rsidR="00C5240B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678C9F5E" w14:textId="77777777" w:rsidR="00C5240B" w:rsidRPr="00ED1457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18CAC19A" w14:textId="275864F9" w:rsidR="00C5240B" w:rsidRPr="00ED1457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</w:tcPr>
          <w:p w14:paraId="3571EC5D" w14:textId="2FCDE689" w:rsidR="00C5240B" w:rsidRDefault="00C5240B" w:rsidP="00C5240B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920" w:type="dxa"/>
            <w:gridSpan w:val="7"/>
            <w:shd w:val="clear" w:color="auto" w:fill="auto"/>
          </w:tcPr>
          <w:p w14:paraId="6E858732" w14:textId="77777777" w:rsidR="00C5240B" w:rsidRDefault="00C5240B" w:rsidP="00C5240B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</w:tcPr>
          <w:p w14:paraId="13A07A16" w14:textId="77777777" w:rsidR="00C5240B" w:rsidRDefault="00C5240B" w:rsidP="00C5240B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C5240B" w:rsidRPr="0040357B" w14:paraId="7EE3AF7B" w14:textId="77777777" w:rsidTr="00B458F5">
        <w:trPr>
          <w:trHeight w:val="407"/>
        </w:trPr>
        <w:tc>
          <w:tcPr>
            <w:tcW w:w="1636" w:type="dxa"/>
            <w:vMerge/>
            <w:shd w:val="clear" w:color="auto" w:fill="auto"/>
          </w:tcPr>
          <w:p w14:paraId="37534BDB" w14:textId="77777777" w:rsidR="00C5240B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99" w:type="dxa"/>
            <w:gridSpan w:val="7"/>
            <w:shd w:val="clear" w:color="auto" w:fill="auto"/>
            <w:vAlign w:val="center"/>
          </w:tcPr>
          <w:p w14:paraId="1191DAF7" w14:textId="77777777" w:rsidR="00C5240B" w:rsidRPr="00ED1457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21" w:type="dxa"/>
            <w:gridSpan w:val="19"/>
            <w:shd w:val="clear" w:color="auto" w:fill="auto"/>
            <w:vAlign w:val="center"/>
          </w:tcPr>
          <w:p w14:paraId="2389F75F" w14:textId="77777777" w:rsidR="00C5240B" w:rsidRPr="00ED1457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C5240B" w:rsidRPr="0040357B" w14:paraId="3EA4C686" w14:textId="77777777" w:rsidTr="00703212">
        <w:trPr>
          <w:trHeight w:val="407"/>
        </w:trPr>
        <w:tc>
          <w:tcPr>
            <w:tcW w:w="1636" w:type="dxa"/>
            <w:shd w:val="clear" w:color="auto" w:fill="auto"/>
            <w:vAlign w:val="center"/>
          </w:tcPr>
          <w:p w14:paraId="7FCFF5D2" w14:textId="77777777" w:rsidR="00C5240B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20" w:type="dxa"/>
            <w:gridSpan w:val="26"/>
            <w:shd w:val="clear" w:color="auto" w:fill="auto"/>
          </w:tcPr>
          <w:p w14:paraId="6816681B" w14:textId="2433A5E9" w:rsidR="00C5240B" w:rsidRPr="00442BAD" w:rsidRDefault="00DB1A4E" w:rsidP="00C5240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DB1A4E">
              <w:rPr>
                <w:sz w:val="20"/>
                <w:szCs w:val="20"/>
              </w:rPr>
              <w:t>Öğrencilerin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laboratuar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oturumlarında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deney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yapmaları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ve</w:t>
            </w:r>
            <w:proofErr w:type="spellEnd"/>
            <w:r w:rsidRPr="00DB1A4E">
              <w:rPr>
                <w:sz w:val="20"/>
                <w:szCs w:val="20"/>
              </w:rPr>
              <w:t xml:space="preserve"> her </w:t>
            </w:r>
            <w:proofErr w:type="spellStart"/>
            <w:r w:rsidRPr="00DB1A4E">
              <w:rPr>
                <w:sz w:val="20"/>
                <w:szCs w:val="20"/>
              </w:rPr>
              <w:t>laboratuar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için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bir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rapor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yazmaları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gerekmektedir</w:t>
            </w:r>
            <w:proofErr w:type="spellEnd"/>
            <w:r w:rsidRPr="00DB1A4E">
              <w:rPr>
                <w:sz w:val="20"/>
                <w:szCs w:val="20"/>
              </w:rPr>
              <w:t xml:space="preserve">. Her </w:t>
            </w:r>
            <w:proofErr w:type="spellStart"/>
            <w:r w:rsidRPr="00DB1A4E">
              <w:rPr>
                <w:sz w:val="20"/>
                <w:szCs w:val="20"/>
              </w:rPr>
              <w:t>bir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değerlendirme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yönteminin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yüzdesine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göre</w:t>
            </w:r>
            <w:proofErr w:type="spellEnd"/>
            <w:r w:rsidRPr="00DB1A4E">
              <w:rPr>
                <w:sz w:val="20"/>
                <w:szCs w:val="20"/>
              </w:rPr>
              <w:t xml:space="preserve"> her </w:t>
            </w:r>
            <w:proofErr w:type="spellStart"/>
            <w:r w:rsidRPr="00DB1A4E">
              <w:rPr>
                <w:sz w:val="20"/>
                <w:szCs w:val="20"/>
              </w:rPr>
              <w:t>öğrenci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için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ağırlıklı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bir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ortalama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hesaplanır</w:t>
            </w:r>
            <w:proofErr w:type="spellEnd"/>
            <w:r w:rsidRPr="00DB1A4E">
              <w:rPr>
                <w:sz w:val="20"/>
                <w:szCs w:val="20"/>
              </w:rPr>
              <w:t xml:space="preserve">. Bu </w:t>
            </w:r>
            <w:proofErr w:type="spellStart"/>
            <w:r w:rsidRPr="00DB1A4E">
              <w:rPr>
                <w:sz w:val="20"/>
                <w:szCs w:val="20"/>
              </w:rPr>
              <w:t>dersi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geçmek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için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öğrencilerden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öğretim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elemanı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tarafından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ilan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edilen</w:t>
            </w:r>
            <w:proofErr w:type="spellEnd"/>
            <w:r w:rsidRPr="00DB1A4E">
              <w:rPr>
                <w:sz w:val="20"/>
                <w:szCs w:val="20"/>
              </w:rPr>
              <w:t xml:space="preserve"> 100 </w:t>
            </w:r>
            <w:proofErr w:type="spellStart"/>
            <w:r w:rsidRPr="00DB1A4E">
              <w:rPr>
                <w:sz w:val="20"/>
                <w:szCs w:val="20"/>
              </w:rPr>
              <w:t>üzerinden</w:t>
            </w:r>
            <w:proofErr w:type="spellEnd"/>
            <w:r w:rsidRPr="00DB1A4E">
              <w:rPr>
                <w:sz w:val="20"/>
                <w:szCs w:val="20"/>
              </w:rPr>
              <w:t xml:space="preserve"> en </w:t>
            </w:r>
            <w:proofErr w:type="spellStart"/>
            <w:r w:rsidRPr="00DB1A4E">
              <w:rPr>
                <w:sz w:val="20"/>
                <w:szCs w:val="20"/>
              </w:rPr>
              <w:t>az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bir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puan</w:t>
            </w:r>
            <w:proofErr w:type="spellEnd"/>
            <w:r w:rsidRPr="00DB1A4E">
              <w:rPr>
                <w:sz w:val="20"/>
                <w:szCs w:val="20"/>
              </w:rPr>
              <w:t xml:space="preserve"> alma </w:t>
            </w:r>
            <w:proofErr w:type="spellStart"/>
            <w:r w:rsidRPr="00DB1A4E">
              <w:rPr>
                <w:sz w:val="20"/>
                <w:szCs w:val="20"/>
              </w:rPr>
              <w:t>zorunluluğu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vardır</w:t>
            </w:r>
            <w:proofErr w:type="spellEnd"/>
            <w:r w:rsidRPr="00DB1A4E">
              <w:rPr>
                <w:sz w:val="20"/>
                <w:szCs w:val="20"/>
              </w:rPr>
              <w:t xml:space="preserve">. Bu </w:t>
            </w:r>
            <w:proofErr w:type="spellStart"/>
            <w:r w:rsidRPr="00DB1A4E">
              <w:rPr>
                <w:sz w:val="20"/>
                <w:szCs w:val="20"/>
              </w:rPr>
              <w:t>puan</w:t>
            </w:r>
            <w:proofErr w:type="spellEnd"/>
            <w:r w:rsidRPr="00DB1A4E">
              <w:rPr>
                <w:sz w:val="20"/>
                <w:szCs w:val="20"/>
              </w:rPr>
              <w:t xml:space="preserve">, </w:t>
            </w:r>
            <w:proofErr w:type="spellStart"/>
            <w:r w:rsidRPr="00DB1A4E">
              <w:rPr>
                <w:sz w:val="20"/>
                <w:szCs w:val="20"/>
              </w:rPr>
              <w:t>sınıf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ortalamasına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göre</w:t>
            </w:r>
            <w:proofErr w:type="spellEnd"/>
            <w:r w:rsidRPr="00DB1A4E">
              <w:rPr>
                <w:sz w:val="20"/>
                <w:szCs w:val="20"/>
              </w:rPr>
              <w:t xml:space="preserve"> </w:t>
            </w:r>
            <w:proofErr w:type="spellStart"/>
            <w:r w:rsidRPr="00DB1A4E">
              <w:rPr>
                <w:sz w:val="20"/>
                <w:szCs w:val="20"/>
              </w:rPr>
              <w:t>belirlenir</w:t>
            </w:r>
            <w:proofErr w:type="spellEnd"/>
            <w:r w:rsidRPr="00DB1A4E">
              <w:rPr>
                <w:sz w:val="20"/>
                <w:szCs w:val="20"/>
              </w:rPr>
              <w:t>.</w:t>
            </w:r>
          </w:p>
        </w:tc>
      </w:tr>
      <w:tr w:rsidR="00C5240B" w:rsidRPr="0040357B" w14:paraId="65D85329" w14:textId="77777777" w:rsidTr="00B458F5">
        <w:trPr>
          <w:trHeight w:val="407"/>
        </w:trPr>
        <w:tc>
          <w:tcPr>
            <w:tcW w:w="1636" w:type="dxa"/>
            <w:shd w:val="clear" w:color="auto" w:fill="auto"/>
            <w:vAlign w:val="center"/>
          </w:tcPr>
          <w:p w14:paraId="5260E00A" w14:textId="77777777" w:rsidR="00C5240B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</w:tcPr>
          <w:p w14:paraId="399B7FBE" w14:textId="67689533" w:rsidR="00C5240B" w:rsidRDefault="00C5240B" w:rsidP="00C5240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C90F19">
              <w:rPr>
                <w:sz w:val="20"/>
                <w:szCs w:val="20"/>
                <w:lang w:val="tr-TR"/>
              </w:rPr>
              <w:t>Final sınavının he</w:t>
            </w:r>
            <w:r>
              <w:rPr>
                <w:sz w:val="20"/>
                <w:szCs w:val="20"/>
                <w:lang w:val="tr-TR"/>
              </w:rPr>
              <w:t xml:space="preserve">saplanmasında 2 sınav ve 4 </w:t>
            </w:r>
            <w:proofErr w:type="spellStart"/>
            <w:r>
              <w:rPr>
                <w:sz w:val="20"/>
                <w:szCs w:val="20"/>
                <w:lang w:val="tr-TR"/>
              </w:rPr>
              <w:t>quiz</w:t>
            </w:r>
            <w:proofErr w:type="spellEnd"/>
            <w:r w:rsidRPr="00C90F19">
              <w:rPr>
                <w:sz w:val="20"/>
                <w:szCs w:val="20"/>
                <w:lang w:val="tr-TR"/>
              </w:rPr>
              <w:t xml:space="preserve"> puanı alınır. Her bir değerlendirme kategorisinden maksimum puan katkısı aşağıda gösterilmiştir</w:t>
            </w:r>
            <w:proofErr w:type="gramStart"/>
            <w:r w:rsidRPr="00C90F19">
              <w:rPr>
                <w:sz w:val="20"/>
                <w:szCs w:val="20"/>
                <w:lang w:val="tr-TR"/>
              </w:rPr>
              <w:t>.</w:t>
            </w:r>
            <w:r>
              <w:rPr>
                <w:sz w:val="20"/>
                <w:szCs w:val="20"/>
                <w:lang w:val="tr-TR"/>
              </w:rPr>
              <w:t>:</w:t>
            </w:r>
            <w:proofErr w:type="gramEnd"/>
          </w:p>
          <w:p w14:paraId="1D806D40" w14:textId="77777777" w:rsidR="00C5240B" w:rsidRDefault="00C5240B" w:rsidP="00C5240B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62EBDFD4" w14:textId="77777777" w:rsidR="00C5240B" w:rsidRDefault="00C5240B" w:rsidP="00C5240B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tbl>
            <w:tblPr>
              <w:tblStyle w:val="TabloKlavuzu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488"/>
              <w:gridCol w:w="1183"/>
              <w:gridCol w:w="1184"/>
              <w:gridCol w:w="1183"/>
              <w:gridCol w:w="1269"/>
            </w:tblGrid>
            <w:tr w:rsidR="00C5240B" w14:paraId="6B581EC8" w14:textId="77777777" w:rsidTr="006D433F">
              <w:tc>
                <w:tcPr>
                  <w:tcW w:w="1488" w:type="dxa"/>
                </w:tcPr>
                <w:p w14:paraId="0DF6AEF8" w14:textId="00544621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</w:p>
              </w:tc>
              <w:tc>
                <w:tcPr>
                  <w:tcW w:w="1183" w:type="dxa"/>
                </w:tcPr>
                <w:p w14:paraId="4BA32999" w14:textId="274060A4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sz w:val="20"/>
                      <w:szCs w:val="20"/>
                      <w:lang w:val="tr-TR"/>
                    </w:rPr>
                    <w:t>Quiz</w:t>
                  </w:r>
                  <w:proofErr w:type="spellEnd"/>
                </w:p>
              </w:tc>
              <w:tc>
                <w:tcPr>
                  <w:tcW w:w="1184" w:type="dxa"/>
                </w:tcPr>
                <w:p w14:paraId="4D7FB3B0" w14:textId="0A64FBC7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sz w:val="20"/>
                      <w:szCs w:val="20"/>
                      <w:lang w:val="tr-TR"/>
                    </w:rPr>
                    <w:t>Lab</w:t>
                  </w:r>
                  <w:proofErr w:type="spellEnd"/>
                  <w:r>
                    <w:rPr>
                      <w:sz w:val="20"/>
                      <w:szCs w:val="20"/>
                      <w:lang w:val="tr-TR"/>
                    </w:rPr>
                    <w:t xml:space="preserve"> Performansı</w:t>
                  </w:r>
                </w:p>
              </w:tc>
              <w:tc>
                <w:tcPr>
                  <w:tcW w:w="1183" w:type="dxa"/>
                </w:tcPr>
                <w:p w14:paraId="371D505D" w14:textId="25DEA89A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sz w:val="20"/>
                      <w:szCs w:val="20"/>
                      <w:lang w:val="tr-TR"/>
                    </w:rPr>
                    <w:t>Lab</w:t>
                  </w:r>
                  <w:proofErr w:type="spellEnd"/>
                  <w:r>
                    <w:rPr>
                      <w:sz w:val="20"/>
                      <w:szCs w:val="20"/>
                      <w:lang w:val="tr-TR"/>
                    </w:rPr>
                    <w:t xml:space="preserve"> Raporu</w:t>
                  </w:r>
                </w:p>
              </w:tc>
              <w:tc>
                <w:tcPr>
                  <w:tcW w:w="1269" w:type="dxa"/>
                </w:tcPr>
                <w:p w14:paraId="7AA0C910" w14:textId="33FF604C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Toplam</w:t>
                  </w:r>
                </w:p>
              </w:tc>
            </w:tr>
            <w:tr w:rsidR="00C5240B" w14:paraId="203140FE" w14:textId="77777777" w:rsidTr="006D433F">
              <w:tc>
                <w:tcPr>
                  <w:tcW w:w="1488" w:type="dxa"/>
                </w:tcPr>
                <w:p w14:paraId="2EA1D7AB" w14:textId="33C75820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Point</w:t>
                  </w:r>
                </w:p>
              </w:tc>
              <w:tc>
                <w:tcPr>
                  <w:tcW w:w="1183" w:type="dxa"/>
                </w:tcPr>
                <w:p w14:paraId="11DB7C16" w14:textId="1AEB1CCC" w:rsidR="00C5240B" w:rsidRDefault="00FC4756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40</w:t>
                  </w:r>
                </w:p>
              </w:tc>
              <w:tc>
                <w:tcPr>
                  <w:tcW w:w="1184" w:type="dxa"/>
                </w:tcPr>
                <w:p w14:paraId="2C341DFA" w14:textId="4057409B" w:rsidR="00C5240B" w:rsidRDefault="00FC4756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20</w:t>
                  </w:r>
                </w:p>
              </w:tc>
              <w:tc>
                <w:tcPr>
                  <w:tcW w:w="1183" w:type="dxa"/>
                </w:tcPr>
                <w:p w14:paraId="666ECC52" w14:textId="733F76B5" w:rsidR="00C5240B" w:rsidRDefault="00FC4756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40</w:t>
                  </w:r>
                  <w:bookmarkStart w:id="0" w:name="_GoBack"/>
                  <w:bookmarkEnd w:id="0"/>
                </w:p>
              </w:tc>
              <w:tc>
                <w:tcPr>
                  <w:tcW w:w="1269" w:type="dxa"/>
                </w:tcPr>
                <w:p w14:paraId="43A15116" w14:textId="0CF14BCC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00</w:t>
                  </w:r>
                </w:p>
              </w:tc>
            </w:tr>
          </w:tbl>
          <w:p w14:paraId="1C970D31" w14:textId="77777777" w:rsidR="00C5240B" w:rsidRDefault="00C5240B" w:rsidP="00C5240B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69E1DE20" w14:textId="77777777" w:rsidR="00C5240B" w:rsidRDefault="00C5240B" w:rsidP="00C5240B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Toplam puanın harf notu karşılığı aşağıdaki tablo kullanılarak belirlenir:</w:t>
            </w:r>
          </w:p>
          <w:p w14:paraId="19135CDA" w14:textId="77777777" w:rsidR="00C5240B" w:rsidRDefault="00C5240B" w:rsidP="00C5240B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tbl>
            <w:tblPr>
              <w:tblStyle w:val="TabloKlavuzu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780"/>
              <w:gridCol w:w="849"/>
              <w:gridCol w:w="712"/>
              <w:gridCol w:w="781"/>
              <w:gridCol w:w="781"/>
              <w:gridCol w:w="781"/>
              <w:gridCol w:w="781"/>
              <w:gridCol w:w="781"/>
              <w:gridCol w:w="781"/>
              <w:gridCol w:w="781"/>
              <w:gridCol w:w="781"/>
            </w:tblGrid>
            <w:tr w:rsidR="00C5240B" w14:paraId="6E7B2178" w14:textId="77777777" w:rsidTr="006D433F">
              <w:tc>
                <w:tcPr>
                  <w:tcW w:w="780" w:type="dxa"/>
                </w:tcPr>
                <w:p w14:paraId="16DDC7E7" w14:textId="77777777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Puan</w:t>
                  </w:r>
                </w:p>
              </w:tc>
              <w:tc>
                <w:tcPr>
                  <w:tcW w:w="849" w:type="dxa"/>
                </w:tcPr>
                <w:p w14:paraId="554A9EF1" w14:textId="77777777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00-75</w:t>
                  </w:r>
                </w:p>
              </w:tc>
              <w:tc>
                <w:tcPr>
                  <w:tcW w:w="712" w:type="dxa"/>
                </w:tcPr>
                <w:p w14:paraId="2AC05BF8" w14:textId="77777777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 xml:space="preserve">74-70 </w:t>
                  </w:r>
                </w:p>
              </w:tc>
              <w:tc>
                <w:tcPr>
                  <w:tcW w:w="781" w:type="dxa"/>
                </w:tcPr>
                <w:p w14:paraId="3094F975" w14:textId="77777777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69-65</w:t>
                  </w:r>
                </w:p>
              </w:tc>
              <w:tc>
                <w:tcPr>
                  <w:tcW w:w="781" w:type="dxa"/>
                </w:tcPr>
                <w:p w14:paraId="5E32D877" w14:textId="77777777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64-60</w:t>
                  </w:r>
                </w:p>
              </w:tc>
              <w:tc>
                <w:tcPr>
                  <w:tcW w:w="781" w:type="dxa"/>
                </w:tcPr>
                <w:p w14:paraId="5FA73AB3" w14:textId="77777777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9-55</w:t>
                  </w:r>
                </w:p>
              </w:tc>
              <w:tc>
                <w:tcPr>
                  <w:tcW w:w="781" w:type="dxa"/>
                </w:tcPr>
                <w:p w14:paraId="2D83CD54" w14:textId="77777777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4-50</w:t>
                  </w:r>
                </w:p>
              </w:tc>
              <w:tc>
                <w:tcPr>
                  <w:tcW w:w="781" w:type="dxa"/>
                </w:tcPr>
                <w:p w14:paraId="3468E35D" w14:textId="77777777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49-45</w:t>
                  </w:r>
                </w:p>
              </w:tc>
              <w:tc>
                <w:tcPr>
                  <w:tcW w:w="781" w:type="dxa"/>
                </w:tcPr>
                <w:p w14:paraId="36E72414" w14:textId="77777777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44-40</w:t>
                  </w:r>
                </w:p>
              </w:tc>
              <w:tc>
                <w:tcPr>
                  <w:tcW w:w="781" w:type="dxa"/>
                </w:tcPr>
                <w:p w14:paraId="5C5FDD12" w14:textId="77777777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39-35</w:t>
                  </w:r>
                </w:p>
              </w:tc>
              <w:tc>
                <w:tcPr>
                  <w:tcW w:w="781" w:type="dxa"/>
                </w:tcPr>
                <w:p w14:paraId="64B0D227" w14:textId="77777777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34-30</w:t>
                  </w:r>
                </w:p>
              </w:tc>
            </w:tr>
            <w:tr w:rsidR="00C5240B" w14:paraId="196BC614" w14:textId="77777777" w:rsidTr="006D433F">
              <w:tc>
                <w:tcPr>
                  <w:tcW w:w="780" w:type="dxa"/>
                </w:tcPr>
                <w:p w14:paraId="04BFE9BD" w14:textId="77777777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Harf</w:t>
                  </w:r>
                </w:p>
              </w:tc>
              <w:tc>
                <w:tcPr>
                  <w:tcW w:w="849" w:type="dxa"/>
                </w:tcPr>
                <w:p w14:paraId="5176B5ED" w14:textId="77777777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A</w:t>
                  </w:r>
                </w:p>
              </w:tc>
              <w:tc>
                <w:tcPr>
                  <w:tcW w:w="712" w:type="dxa"/>
                </w:tcPr>
                <w:p w14:paraId="522E1CC3" w14:textId="77777777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A-</w:t>
                  </w:r>
                </w:p>
              </w:tc>
              <w:tc>
                <w:tcPr>
                  <w:tcW w:w="781" w:type="dxa"/>
                </w:tcPr>
                <w:p w14:paraId="4E12529C" w14:textId="77777777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B+</w:t>
                  </w:r>
                </w:p>
              </w:tc>
              <w:tc>
                <w:tcPr>
                  <w:tcW w:w="781" w:type="dxa"/>
                </w:tcPr>
                <w:p w14:paraId="2FF8087C" w14:textId="77777777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B</w:t>
                  </w:r>
                </w:p>
              </w:tc>
              <w:tc>
                <w:tcPr>
                  <w:tcW w:w="781" w:type="dxa"/>
                </w:tcPr>
                <w:p w14:paraId="596A4068" w14:textId="77777777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B-</w:t>
                  </w:r>
                </w:p>
              </w:tc>
              <w:tc>
                <w:tcPr>
                  <w:tcW w:w="781" w:type="dxa"/>
                </w:tcPr>
                <w:p w14:paraId="5C35BAEF" w14:textId="77777777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C+</w:t>
                  </w:r>
                </w:p>
              </w:tc>
              <w:tc>
                <w:tcPr>
                  <w:tcW w:w="781" w:type="dxa"/>
                </w:tcPr>
                <w:p w14:paraId="145144E9" w14:textId="77777777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C</w:t>
                  </w:r>
                </w:p>
              </w:tc>
              <w:tc>
                <w:tcPr>
                  <w:tcW w:w="781" w:type="dxa"/>
                </w:tcPr>
                <w:p w14:paraId="0CCD4935" w14:textId="77777777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C-</w:t>
                  </w:r>
                </w:p>
              </w:tc>
              <w:tc>
                <w:tcPr>
                  <w:tcW w:w="781" w:type="dxa"/>
                </w:tcPr>
                <w:p w14:paraId="3A7E3053" w14:textId="77777777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D+</w:t>
                  </w:r>
                </w:p>
              </w:tc>
              <w:tc>
                <w:tcPr>
                  <w:tcW w:w="781" w:type="dxa"/>
                </w:tcPr>
                <w:p w14:paraId="1610B13A" w14:textId="77777777" w:rsidR="00C5240B" w:rsidRDefault="00C5240B" w:rsidP="00C5240B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D</w:t>
                  </w:r>
                </w:p>
              </w:tc>
            </w:tr>
          </w:tbl>
          <w:p w14:paraId="569AB618" w14:textId="77777777" w:rsidR="00C5240B" w:rsidRDefault="00C5240B" w:rsidP="00C5240B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697FC5E8" w14:textId="4FC1F34E" w:rsidR="00C5240B" w:rsidRDefault="00C5240B" w:rsidP="00C5240B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C5240B" w:rsidRPr="0040357B" w14:paraId="3550DC91" w14:textId="77777777" w:rsidTr="00B458F5">
        <w:trPr>
          <w:trHeight w:val="135"/>
        </w:trPr>
        <w:tc>
          <w:tcPr>
            <w:tcW w:w="1636" w:type="dxa"/>
            <w:vMerge w:val="restart"/>
            <w:shd w:val="clear" w:color="auto" w:fill="auto"/>
            <w:vAlign w:val="center"/>
          </w:tcPr>
          <w:p w14:paraId="36FB2BBB" w14:textId="44781B46" w:rsidR="00C5240B" w:rsidRPr="0040357B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5CC9649F" w14:textId="77777777" w:rsidR="00C5240B" w:rsidRPr="00FD215A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352610BD" w14:textId="77777777" w:rsidR="00C5240B" w:rsidRPr="00FD215A" w:rsidRDefault="00C5240B" w:rsidP="00C5240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  <w:vAlign w:val="center"/>
          </w:tcPr>
          <w:p w14:paraId="105CE87F" w14:textId="77777777" w:rsidR="00C5240B" w:rsidRPr="00D47D24" w:rsidRDefault="00C5240B" w:rsidP="00C5240B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917" w:type="dxa"/>
            <w:gridSpan w:val="3"/>
            <w:shd w:val="clear" w:color="auto" w:fill="auto"/>
            <w:vAlign w:val="center"/>
          </w:tcPr>
          <w:p w14:paraId="57500EB3" w14:textId="77777777" w:rsidR="00C5240B" w:rsidRPr="00D47D24" w:rsidRDefault="00C5240B" w:rsidP="00C5240B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C5240B" w:rsidRPr="0040357B" w14:paraId="6937EF7C" w14:textId="77777777" w:rsidTr="00B458F5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7A2A83F5" w14:textId="77777777" w:rsidR="00C5240B" w:rsidRPr="00FD215A" w:rsidRDefault="00C5240B" w:rsidP="00C524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20" w:type="dxa"/>
            <w:gridSpan w:val="26"/>
            <w:shd w:val="clear" w:color="auto" w:fill="F2F2F2"/>
            <w:vAlign w:val="center"/>
          </w:tcPr>
          <w:p w14:paraId="4C1553AD" w14:textId="77777777" w:rsidR="00C5240B" w:rsidRPr="005A29FF" w:rsidRDefault="00C5240B" w:rsidP="00C5240B">
            <w:pPr>
              <w:jc w:val="center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DB1A4E" w:rsidRPr="0040357B" w14:paraId="29CA4224" w14:textId="77777777" w:rsidTr="0072579F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21EB4782" w14:textId="77777777" w:rsidR="00DB1A4E" w:rsidRPr="00FD215A" w:rsidRDefault="00DB1A4E" w:rsidP="00DB1A4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5A230970" w14:textId="77777777" w:rsidR="00DB1A4E" w:rsidRPr="001D4508" w:rsidRDefault="00DB1A4E" w:rsidP="00DB1A4E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0D2DE4E8" w14:textId="3CD83F78" w:rsidR="00DB1A4E" w:rsidRPr="001D4508" w:rsidRDefault="00DB1A4E" w:rsidP="00DB1A4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34B35C3E" w14:textId="2689241B" w:rsidR="00DB1A4E" w:rsidRPr="001D4508" w:rsidRDefault="00DB1A4E" w:rsidP="00DB1A4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7" w:type="dxa"/>
            <w:gridSpan w:val="3"/>
            <w:shd w:val="clear" w:color="auto" w:fill="auto"/>
          </w:tcPr>
          <w:p w14:paraId="5FE686B2" w14:textId="36F31569" w:rsidR="00DB1A4E" w:rsidRPr="005A29FF" w:rsidRDefault="00DB1A4E" w:rsidP="00DB1A4E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DB1A4E" w:rsidRPr="0040357B" w14:paraId="745F3B11" w14:textId="77777777" w:rsidTr="0072579F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4F5832FF" w14:textId="77777777" w:rsidR="00DB1A4E" w:rsidRPr="00FD215A" w:rsidRDefault="00DB1A4E" w:rsidP="00DB1A4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05A94B43" w14:textId="77777777" w:rsidR="00DB1A4E" w:rsidRPr="001D4508" w:rsidRDefault="00DB1A4E" w:rsidP="00DB1A4E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DB1A4E" w:rsidRPr="001D4508" w:rsidRDefault="00DB1A4E" w:rsidP="00DB1A4E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77" w:type="dxa"/>
            <w:gridSpan w:val="4"/>
            <w:shd w:val="clear" w:color="auto" w:fill="auto"/>
          </w:tcPr>
          <w:p w14:paraId="3882302C" w14:textId="77A20419" w:rsidR="00DB1A4E" w:rsidRPr="001D4508" w:rsidRDefault="00DB1A4E" w:rsidP="00DB1A4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757EDD66" w14:textId="02559E43" w:rsidR="00DB1A4E" w:rsidRPr="001D4508" w:rsidRDefault="00DB1A4E" w:rsidP="00DB1A4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7" w:type="dxa"/>
            <w:gridSpan w:val="3"/>
            <w:shd w:val="clear" w:color="auto" w:fill="auto"/>
          </w:tcPr>
          <w:p w14:paraId="1F0094F5" w14:textId="77777777" w:rsidR="00DB1A4E" w:rsidRPr="005A29FF" w:rsidRDefault="00DB1A4E" w:rsidP="00DB1A4E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DB1A4E" w:rsidRPr="0040357B" w14:paraId="38361EBA" w14:textId="77777777" w:rsidTr="0072579F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0469E0A2" w14:textId="77777777" w:rsidR="00DB1A4E" w:rsidRPr="00FD215A" w:rsidRDefault="00DB1A4E" w:rsidP="00DB1A4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6CDB583A" w14:textId="77777777" w:rsidR="00DB1A4E" w:rsidRPr="001D4508" w:rsidRDefault="00DB1A4E" w:rsidP="00DB1A4E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35D49DCF" w14:textId="738DCAD1" w:rsidR="00DB1A4E" w:rsidRPr="001D4508" w:rsidRDefault="00DB1A4E" w:rsidP="00DB1A4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00" w:type="dxa"/>
            <w:gridSpan w:val="15"/>
            <w:shd w:val="clear" w:color="auto" w:fill="auto"/>
          </w:tcPr>
          <w:p w14:paraId="38B6E80A" w14:textId="4B945480" w:rsidR="00DB1A4E" w:rsidRPr="001D4508" w:rsidRDefault="00DB1A4E" w:rsidP="00DB1A4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7" w:type="dxa"/>
            <w:gridSpan w:val="3"/>
            <w:shd w:val="clear" w:color="auto" w:fill="auto"/>
          </w:tcPr>
          <w:p w14:paraId="5BF0994E" w14:textId="763ADF45" w:rsidR="00DB1A4E" w:rsidRPr="005A29FF" w:rsidRDefault="00DB1A4E" w:rsidP="00DB1A4E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DB1A4E" w:rsidRPr="0040357B" w14:paraId="2AE4D65E" w14:textId="77777777" w:rsidTr="0072579F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0F4593CC" w14:textId="77777777" w:rsidR="00DB1A4E" w:rsidRPr="00FD215A" w:rsidRDefault="00DB1A4E" w:rsidP="00DB1A4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7B43C4DC" w14:textId="77777777" w:rsidR="00DB1A4E" w:rsidRPr="001D4508" w:rsidRDefault="00DB1A4E" w:rsidP="00DB1A4E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71E41E42" w14:textId="6AB65436" w:rsidR="00DB1A4E" w:rsidRPr="001D4508" w:rsidRDefault="00DB1A4E" w:rsidP="00DB1A4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00" w:type="dxa"/>
            <w:gridSpan w:val="15"/>
            <w:shd w:val="clear" w:color="auto" w:fill="auto"/>
          </w:tcPr>
          <w:p w14:paraId="5769D15F" w14:textId="292AFF36" w:rsidR="00DB1A4E" w:rsidRPr="00F96D06" w:rsidRDefault="00DB1A4E" w:rsidP="00DB1A4E">
            <w:pPr>
              <w:spacing w:before="20" w:after="20"/>
              <w:rPr>
                <w:sz w:val="18"/>
                <w:szCs w:val="18"/>
                <w:lang w:val="de-DE"/>
              </w:rPr>
            </w:pPr>
            <w:proofErr w:type="spellStart"/>
            <w:r>
              <w:rPr>
                <w:sz w:val="18"/>
                <w:szCs w:val="18"/>
                <w:lang w:val="de-DE"/>
              </w:rPr>
              <w:t>Deneyler</w:t>
            </w:r>
            <w:proofErr w:type="spellEnd"/>
            <w:r>
              <w:rPr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de-DE"/>
              </w:rPr>
              <w:t>gösterilir</w:t>
            </w:r>
            <w:proofErr w:type="spellEnd"/>
            <w:r>
              <w:rPr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de-DE"/>
              </w:rPr>
              <w:t>ve</w:t>
            </w:r>
            <w:proofErr w:type="spellEnd"/>
            <w:r>
              <w:rPr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de-DE"/>
              </w:rPr>
              <w:t>yapılır</w:t>
            </w:r>
            <w:proofErr w:type="spellEnd"/>
          </w:p>
        </w:tc>
        <w:tc>
          <w:tcPr>
            <w:tcW w:w="917" w:type="dxa"/>
            <w:gridSpan w:val="3"/>
            <w:shd w:val="clear" w:color="auto" w:fill="auto"/>
          </w:tcPr>
          <w:p w14:paraId="11920C0C" w14:textId="6CDDA678" w:rsidR="00DB1A4E" w:rsidRPr="005A29FF" w:rsidRDefault="00DB1A4E" w:rsidP="00DB1A4E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2x6</w:t>
            </w:r>
          </w:p>
        </w:tc>
      </w:tr>
      <w:tr w:rsidR="00DB1A4E" w:rsidRPr="0040357B" w14:paraId="740D94DE" w14:textId="77777777" w:rsidTr="0072579F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28009BDB" w14:textId="77777777" w:rsidR="00DB1A4E" w:rsidRPr="00FD215A" w:rsidRDefault="00DB1A4E" w:rsidP="00DB1A4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3A67F3E1" w14:textId="77777777" w:rsidR="00DB1A4E" w:rsidRPr="001D4508" w:rsidRDefault="00DB1A4E" w:rsidP="00DB1A4E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4103D7FA" w14:textId="7F5EB2F9" w:rsidR="00DB1A4E" w:rsidRPr="001D4508" w:rsidRDefault="00DB1A4E" w:rsidP="00DB1A4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4B817879" w14:textId="77777777" w:rsidR="00DB1A4E" w:rsidRPr="001D4508" w:rsidRDefault="00DB1A4E" w:rsidP="00DB1A4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7" w:type="dxa"/>
            <w:gridSpan w:val="3"/>
            <w:shd w:val="clear" w:color="auto" w:fill="auto"/>
          </w:tcPr>
          <w:p w14:paraId="40F78DF4" w14:textId="77777777" w:rsidR="00DB1A4E" w:rsidRPr="005A29FF" w:rsidRDefault="00DB1A4E" w:rsidP="00DB1A4E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DB1A4E" w:rsidRPr="0040357B" w14:paraId="4EB56882" w14:textId="77777777" w:rsidTr="0072579F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4814F093" w14:textId="77777777" w:rsidR="00DB1A4E" w:rsidRPr="00FD215A" w:rsidRDefault="00DB1A4E" w:rsidP="00DB1A4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665E0ED7" w14:textId="77777777" w:rsidR="00DB1A4E" w:rsidRPr="001D4508" w:rsidRDefault="00DB1A4E" w:rsidP="00DB1A4E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416C4D55" w14:textId="2EC5E37C" w:rsidR="00DB1A4E" w:rsidRPr="001D4508" w:rsidRDefault="00DB1A4E" w:rsidP="00DB1A4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72DFA00D" w14:textId="77777777" w:rsidR="00DB1A4E" w:rsidRPr="001D4508" w:rsidRDefault="00DB1A4E" w:rsidP="00DB1A4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7" w:type="dxa"/>
            <w:gridSpan w:val="3"/>
            <w:shd w:val="clear" w:color="auto" w:fill="auto"/>
          </w:tcPr>
          <w:p w14:paraId="080BFB54" w14:textId="77777777" w:rsidR="00DB1A4E" w:rsidRPr="005A29FF" w:rsidRDefault="00DB1A4E" w:rsidP="00DB1A4E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DB1A4E" w:rsidRPr="0040357B" w14:paraId="72041BF3" w14:textId="77777777" w:rsidTr="00B458F5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20771666" w14:textId="77777777" w:rsidR="00DB1A4E" w:rsidRPr="00FD215A" w:rsidRDefault="00DB1A4E" w:rsidP="00DB1A4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20" w:type="dxa"/>
            <w:gridSpan w:val="26"/>
            <w:shd w:val="clear" w:color="auto" w:fill="F2F2F2"/>
            <w:vAlign w:val="center"/>
          </w:tcPr>
          <w:p w14:paraId="13A3125C" w14:textId="77777777" w:rsidR="00DB1A4E" w:rsidRPr="005A29FF" w:rsidRDefault="00DB1A4E" w:rsidP="00DB1A4E">
            <w:pPr>
              <w:jc w:val="center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DB1A4E" w:rsidRPr="0040357B" w14:paraId="152ACFC7" w14:textId="77777777" w:rsidTr="009D3C26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22B132E3" w14:textId="77777777" w:rsidR="00DB1A4E" w:rsidRPr="00FD215A" w:rsidRDefault="00DB1A4E" w:rsidP="00DB1A4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02FA00D1" w14:textId="77777777" w:rsidR="00DB1A4E" w:rsidRPr="008A4550" w:rsidRDefault="00DB1A4E" w:rsidP="00DB1A4E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4BFDF6F1" w14:textId="0ABBDCA2" w:rsidR="00DB1A4E" w:rsidRPr="008A4550" w:rsidRDefault="00DB1A4E" w:rsidP="00DB1A4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68F74B0D" w14:textId="2B0FEA76" w:rsidR="00DB1A4E" w:rsidRPr="008A4550" w:rsidRDefault="00DB1A4E" w:rsidP="00DB1A4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7" w:type="dxa"/>
            <w:gridSpan w:val="3"/>
            <w:shd w:val="clear" w:color="auto" w:fill="auto"/>
          </w:tcPr>
          <w:p w14:paraId="720717D9" w14:textId="3FF1672C" w:rsidR="00DB1A4E" w:rsidRPr="005A29FF" w:rsidRDefault="00DB1A4E" w:rsidP="00DB1A4E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DB1A4E" w:rsidRPr="0040357B" w14:paraId="4E33474F" w14:textId="77777777" w:rsidTr="009D3C26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2671C728" w14:textId="77777777" w:rsidR="00DB1A4E" w:rsidRPr="00FD215A" w:rsidRDefault="00DB1A4E" w:rsidP="00DB1A4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75F21668" w14:textId="77777777" w:rsidR="00DB1A4E" w:rsidRPr="008A4550" w:rsidRDefault="00DB1A4E" w:rsidP="00DB1A4E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63527B8E" w14:textId="15014F8F" w:rsidR="00DB1A4E" w:rsidRPr="008A4550" w:rsidRDefault="00DB1A4E" w:rsidP="00DB1A4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6E5AE674" w14:textId="15537F81" w:rsidR="00DB1A4E" w:rsidRPr="008A4550" w:rsidRDefault="00DB1A4E" w:rsidP="00DB1A4E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5B0E91">
              <w:rPr>
                <w:sz w:val="18"/>
                <w:szCs w:val="18"/>
              </w:rPr>
              <w:t>Laboratuar</w:t>
            </w:r>
            <w:proofErr w:type="spellEnd"/>
            <w:r w:rsidRPr="005B0E91">
              <w:rPr>
                <w:sz w:val="18"/>
                <w:szCs w:val="18"/>
              </w:rPr>
              <w:t xml:space="preserve"> </w:t>
            </w:r>
            <w:proofErr w:type="spellStart"/>
            <w:r w:rsidRPr="005B0E91">
              <w:rPr>
                <w:sz w:val="18"/>
                <w:szCs w:val="18"/>
              </w:rPr>
              <w:t>çalışmaları</w:t>
            </w:r>
            <w:proofErr w:type="spellEnd"/>
            <w:r w:rsidRPr="005B0E91">
              <w:rPr>
                <w:sz w:val="18"/>
                <w:szCs w:val="18"/>
              </w:rPr>
              <w:t xml:space="preserve"> </w:t>
            </w:r>
            <w:proofErr w:type="spellStart"/>
            <w:r w:rsidRPr="005B0E91">
              <w:rPr>
                <w:sz w:val="18"/>
                <w:szCs w:val="18"/>
              </w:rPr>
              <w:t>hakkında</w:t>
            </w:r>
            <w:proofErr w:type="spellEnd"/>
            <w:r w:rsidRPr="005B0E91">
              <w:rPr>
                <w:sz w:val="18"/>
                <w:szCs w:val="18"/>
              </w:rPr>
              <w:t xml:space="preserve"> </w:t>
            </w:r>
            <w:proofErr w:type="spellStart"/>
            <w:r w:rsidRPr="005B0E91">
              <w:rPr>
                <w:sz w:val="18"/>
                <w:szCs w:val="18"/>
              </w:rPr>
              <w:t>bir</w:t>
            </w:r>
            <w:proofErr w:type="spellEnd"/>
            <w:r w:rsidRPr="005B0E91">
              <w:rPr>
                <w:sz w:val="18"/>
                <w:szCs w:val="18"/>
              </w:rPr>
              <w:t xml:space="preserve"> </w:t>
            </w:r>
            <w:proofErr w:type="spellStart"/>
            <w:r w:rsidRPr="005B0E91">
              <w:rPr>
                <w:sz w:val="18"/>
                <w:szCs w:val="18"/>
              </w:rPr>
              <w:t>rapor</w:t>
            </w:r>
            <w:proofErr w:type="spellEnd"/>
            <w:r w:rsidRPr="005B0E91">
              <w:rPr>
                <w:sz w:val="18"/>
                <w:szCs w:val="18"/>
              </w:rPr>
              <w:t xml:space="preserve"> </w:t>
            </w:r>
            <w:proofErr w:type="spellStart"/>
            <w:r w:rsidRPr="005B0E91">
              <w:rPr>
                <w:sz w:val="18"/>
                <w:szCs w:val="18"/>
              </w:rPr>
              <w:t>hazırlandı</w:t>
            </w:r>
            <w:proofErr w:type="spellEnd"/>
          </w:p>
        </w:tc>
        <w:tc>
          <w:tcPr>
            <w:tcW w:w="917" w:type="dxa"/>
            <w:gridSpan w:val="3"/>
            <w:shd w:val="clear" w:color="auto" w:fill="auto"/>
          </w:tcPr>
          <w:p w14:paraId="3047D140" w14:textId="48542B1E" w:rsidR="00DB1A4E" w:rsidRPr="005A29FF" w:rsidRDefault="00DB1A4E" w:rsidP="00DB1A4E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 w:rsidRPr="0068084B">
              <w:rPr>
                <w:color w:val="000000" w:themeColor="text1"/>
                <w:sz w:val="20"/>
                <w:szCs w:val="20"/>
              </w:rPr>
              <w:t>4x6</w:t>
            </w:r>
          </w:p>
        </w:tc>
      </w:tr>
      <w:tr w:rsidR="00DB1A4E" w:rsidRPr="0040357B" w14:paraId="1898B98A" w14:textId="77777777" w:rsidTr="009D3C26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20439158" w14:textId="77777777" w:rsidR="00DB1A4E" w:rsidRPr="00FD215A" w:rsidRDefault="00DB1A4E" w:rsidP="00DB1A4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5B2BA92B" w14:textId="77777777" w:rsidR="00DB1A4E" w:rsidRPr="008A4550" w:rsidRDefault="00DB1A4E" w:rsidP="00DB1A4E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3505CC69" w14:textId="5FE7DB63" w:rsidR="00DB1A4E" w:rsidRPr="008A4550" w:rsidRDefault="00DB1A4E" w:rsidP="00DB1A4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00" w:type="dxa"/>
            <w:gridSpan w:val="15"/>
            <w:shd w:val="clear" w:color="auto" w:fill="auto"/>
          </w:tcPr>
          <w:p w14:paraId="3A7FA04D" w14:textId="7E77866F" w:rsidR="00DB1A4E" w:rsidRPr="008A4550" w:rsidRDefault="00DB1A4E" w:rsidP="00DB1A4E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5B0E91">
              <w:rPr>
                <w:sz w:val="18"/>
                <w:szCs w:val="18"/>
              </w:rPr>
              <w:t>Sonraki</w:t>
            </w:r>
            <w:proofErr w:type="spellEnd"/>
            <w:r w:rsidRPr="005B0E91">
              <w:rPr>
                <w:sz w:val="18"/>
                <w:szCs w:val="18"/>
              </w:rPr>
              <w:t xml:space="preserve"> </w:t>
            </w:r>
            <w:proofErr w:type="spellStart"/>
            <w:r w:rsidRPr="005B0E91">
              <w:rPr>
                <w:sz w:val="18"/>
                <w:szCs w:val="18"/>
              </w:rPr>
              <w:t>laboratuarların</w:t>
            </w:r>
            <w:proofErr w:type="spellEnd"/>
            <w:r w:rsidRPr="005B0E91">
              <w:rPr>
                <w:sz w:val="18"/>
                <w:szCs w:val="18"/>
              </w:rPr>
              <w:t xml:space="preserve"> </w:t>
            </w:r>
            <w:proofErr w:type="spellStart"/>
            <w:r w:rsidRPr="005B0E91">
              <w:rPr>
                <w:sz w:val="18"/>
                <w:szCs w:val="18"/>
              </w:rPr>
              <w:t>materyali</w:t>
            </w:r>
            <w:proofErr w:type="spellEnd"/>
            <w:r w:rsidRPr="005B0E91">
              <w:rPr>
                <w:sz w:val="18"/>
                <w:szCs w:val="18"/>
              </w:rPr>
              <w:t xml:space="preserve"> </w:t>
            </w:r>
            <w:proofErr w:type="spellStart"/>
            <w:r w:rsidRPr="005B0E91">
              <w:rPr>
                <w:sz w:val="18"/>
                <w:szCs w:val="18"/>
              </w:rPr>
              <w:t>laboratuardan</w:t>
            </w:r>
            <w:proofErr w:type="spellEnd"/>
            <w:r w:rsidRPr="005B0E91">
              <w:rPr>
                <w:sz w:val="18"/>
                <w:szCs w:val="18"/>
              </w:rPr>
              <w:t xml:space="preserve"> </w:t>
            </w:r>
            <w:proofErr w:type="spellStart"/>
            <w:r w:rsidRPr="005B0E91">
              <w:rPr>
                <w:sz w:val="18"/>
                <w:szCs w:val="18"/>
              </w:rPr>
              <w:t>önce</w:t>
            </w:r>
            <w:proofErr w:type="spellEnd"/>
            <w:r w:rsidRPr="005B0E91">
              <w:rPr>
                <w:sz w:val="18"/>
                <w:szCs w:val="18"/>
              </w:rPr>
              <w:t xml:space="preserve"> </w:t>
            </w:r>
            <w:proofErr w:type="spellStart"/>
            <w:r w:rsidRPr="005B0E91">
              <w:rPr>
                <w:sz w:val="18"/>
                <w:szCs w:val="18"/>
              </w:rPr>
              <w:t>okunur</w:t>
            </w:r>
            <w:proofErr w:type="spellEnd"/>
            <w:r w:rsidRPr="005B0E91">
              <w:rPr>
                <w:sz w:val="18"/>
                <w:szCs w:val="18"/>
              </w:rPr>
              <w:t>.</w:t>
            </w:r>
          </w:p>
        </w:tc>
        <w:tc>
          <w:tcPr>
            <w:tcW w:w="917" w:type="dxa"/>
            <w:gridSpan w:val="3"/>
            <w:shd w:val="clear" w:color="auto" w:fill="auto"/>
          </w:tcPr>
          <w:p w14:paraId="4D3580BD" w14:textId="6006FA5C" w:rsidR="00DB1A4E" w:rsidRPr="005A29FF" w:rsidRDefault="00DB1A4E" w:rsidP="00DB1A4E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</w:t>
            </w:r>
            <w:r w:rsidRPr="0068084B">
              <w:rPr>
                <w:color w:val="000000" w:themeColor="text1"/>
                <w:sz w:val="20"/>
                <w:szCs w:val="20"/>
              </w:rPr>
              <w:t>x</w:t>
            </w:r>
            <w:r>
              <w:rPr>
                <w:color w:val="000000" w:themeColor="text1"/>
                <w:sz w:val="20"/>
                <w:szCs w:val="20"/>
              </w:rPr>
              <w:t>6</w:t>
            </w:r>
          </w:p>
        </w:tc>
      </w:tr>
      <w:tr w:rsidR="00DB1A4E" w:rsidRPr="0040357B" w14:paraId="657E92B2" w14:textId="77777777" w:rsidTr="009D3C26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3612A5AC" w14:textId="77777777" w:rsidR="00DB1A4E" w:rsidRPr="00FD215A" w:rsidRDefault="00DB1A4E" w:rsidP="00DB1A4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046A765A" w14:textId="77777777" w:rsidR="00DB1A4E" w:rsidRPr="008A4550" w:rsidRDefault="00DB1A4E" w:rsidP="00DB1A4E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034B1D63" w14:textId="205929E3" w:rsidR="00DB1A4E" w:rsidRPr="008A4550" w:rsidRDefault="00DB1A4E" w:rsidP="00DB1A4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73B30566" w14:textId="7FC4FD38" w:rsidR="00DB1A4E" w:rsidRPr="008A4550" w:rsidRDefault="00DB1A4E" w:rsidP="00DB1A4E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5B0E91">
              <w:rPr>
                <w:sz w:val="18"/>
                <w:szCs w:val="18"/>
              </w:rPr>
              <w:t>Önceki</w:t>
            </w:r>
            <w:proofErr w:type="spellEnd"/>
            <w:r w:rsidRPr="005B0E91">
              <w:rPr>
                <w:sz w:val="18"/>
                <w:szCs w:val="18"/>
              </w:rPr>
              <w:t xml:space="preserve"> </w:t>
            </w:r>
            <w:proofErr w:type="spellStart"/>
            <w:r w:rsidRPr="005B0E91">
              <w:rPr>
                <w:sz w:val="18"/>
                <w:szCs w:val="18"/>
              </w:rPr>
              <w:t>laboratuvar</w:t>
            </w:r>
            <w:proofErr w:type="spellEnd"/>
            <w:r w:rsidRPr="005B0E91">
              <w:rPr>
                <w:sz w:val="18"/>
                <w:szCs w:val="18"/>
              </w:rPr>
              <w:t xml:space="preserve"> </w:t>
            </w:r>
            <w:proofErr w:type="spellStart"/>
            <w:r w:rsidRPr="005B0E91">
              <w:rPr>
                <w:sz w:val="18"/>
                <w:szCs w:val="18"/>
              </w:rPr>
              <w:t>materyalleri</w:t>
            </w:r>
            <w:proofErr w:type="spellEnd"/>
            <w:r w:rsidRPr="005B0E91">
              <w:rPr>
                <w:sz w:val="18"/>
                <w:szCs w:val="18"/>
              </w:rPr>
              <w:t xml:space="preserve"> her </w:t>
            </w:r>
            <w:proofErr w:type="spellStart"/>
            <w:r w:rsidRPr="005B0E91">
              <w:rPr>
                <w:sz w:val="18"/>
                <w:szCs w:val="18"/>
              </w:rPr>
              <w:t>ik</w:t>
            </w:r>
            <w:r>
              <w:rPr>
                <w:sz w:val="18"/>
                <w:szCs w:val="18"/>
              </w:rPr>
              <w:t>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ftad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özde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eçirilir</w:t>
            </w:r>
            <w:proofErr w:type="spellEnd"/>
          </w:p>
        </w:tc>
        <w:tc>
          <w:tcPr>
            <w:tcW w:w="917" w:type="dxa"/>
            <w:gridSpan w:val="3"/>
            <w:shd w:val="clear" w:color="auto" w:fill="auto"/>
          </w:tcPr>
          <w:p w14:paraId="35E3213B" w14:textId="06BF7ACF" w:rsidR="00DB1A4E" w:rsidRPr="005A29FF" w:rsidRDefault="00DB1A4E" w:rsidP="00DB1A4E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1</w:t>
            </w:r>
            <w:r w:rsidRPr="0068084B">
              <w:rPr>
                <w:color w:val="000000" w:themeColor="text1"/>
                <w:sz w:val="20"/>
                <w:szCs w:val="20"/>
              </w:rPr>
              <w:t>x</w:t>
            </w:r>
            <w:r>
              <w:rPr>
                <w:color w:val="000000" w:themeColor="text1"/>
                <w:sz w:val="20"/>
                <w:szCs w:val="20"/>
              </w:rPr>
              <w:t>6</w:t>
            </w:r>
          </w:p>
        </w:tc>
      </w:tr>
      <w:tr w:rsidR="00DB1A4E" w:rsidRPr="0040357B" w14:paraId="6757941C" w14:textId="77777777" w:rsidTr="009D3C26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43CEB4B2" w14:textId="77777777" w:rsidR="00DB1A4E" w:rsidRPr="00FD215A" w:rsidRDefault="00DB1A4E" w:rsidP="00DB1A4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6BF6D812" w14:textId="77777777" w:rsidR="00DB1A4E" w:rsidRPr="008A4550" w:rsidRDefault="00DB1A4E" w:rsidP="00DB1A4E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77CC0859" w14:textId="03F74105" w:rsidR="00DB1A4E" w:rsidRPr="008A4550" w:rsidRDefault="00DB1A4E" w:rsidP="00DB1A4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6969280E" w14:textId="77777777" w:rsidR="00DB1A4E" w:rsidRPr="008A4550" w:rsidRDefault="00DB1A4E" w:rsidP="00DB1A4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7" w:type="dxa"/>
            <w:gridSpan w:val="3"/>
            <w:shd w:val="clear" w:color="auto" w:fill="auto"/>
          </w:tcPr>
          <w:p w14:paraId="02328651" w14:textId="77777777" w:rsidR="00DB1A4E" w:rsidRPr="005A29FF" w:rsidRDefault="00DB1A4E" w:rsidP="00DB1A4E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DB1A4E" w:rsidRPr="0040357B" w14:paraId="0BB45872" w14:textId="77777777" w:rsidTr="009D3C26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25D9E957" w14:textId="77777777" w:rsidR="00DB1A4E" w:rsidRPr="00FD215A" w:rsidRDefault="00DB1A4E" w:rsidP="00DB1A4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33D9800E" w14:textId="77777777" w:rsidR="00DB1A4E" w:rsidRPr="008A4550" w:rsidRDefault="00DB1A4E" w:rsidP="00DB1A4E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3A125D92" w14:textId="134EB464" w:rsidR="00DB1A4E" w:rsidRPr="008A4550" w:rsidRDefault="00DB1A4E" w:rsidP="00DB1A4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6D9C84A0" w14:textId="4E0C19F5" w:rsidR="00DB1A4E" w:rsidRPr="008A4550" w:rsidRDefault="00DB1A4E" w:rsidP="00DB1A4E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112F42">
              <w:rPr>
                <w:sz w:val="18"/>
                <w:szCs w:val="18"/>
              </w:rPr>
              <w:t>Tartışmalar</w:t>
            </w:r>
            <w:proofErr w:type="spellEnd"/>
            <w:r w:rsidRPr="00112F42">
              <w:rPr>
                <w:sz w:val="18"/>
                <w:szCs w:val="18"/>
              </w:rPr>
              <w:t xml:space="preserve"> </w:t>
            </w:r>
            <w:proofErr w:type="spellStart"/>
            <w:r w:rsidRPr="00112F42">
              <w:rPr>
                <w:sz w:val="18"/>
                <w:szCs w:val="18"/>
              </w:rPr>
              <w:t>için</w:t>
            </w:r>
            <w:proofErr w:type="spellEnd"/>
            <w:r w:rsidRPr="00112F42">
              <w:rPr>
                <w:sz w:val="18"/>
                <w:szCs w:val="18"/>
              </w:rPr>
              <w:t xml:space="preserve"> </w:t>
            </w:r>
            <w:proofErr w:type="spellStart"/>
            <w:r w:rsidRPr="00112F42">
              <w:rPr>
                <w:sz w:val="18"/>
                <w:szCs w:val="18"/>
              </w:rPr>
              <w:t>bire</w:t>
            </w:r>
            <w:proofErr w:type="spellEnd"/>
            <w:r w:rsidRPr="00112F42">
              <w:rPr>
                <w:sz w:val="18"/>
                <w:szCs w:val="18"/>
              </w:rPr>
              <w:t xml:space="preserve"> </w:t>
            </w:r>
            <w:proofErr w:type="spellStart"/>
            <w:r w:rsidRPr="00112F42">
              <w:rPr>
                <w:sz w:val="18"/>
                <w:szCs w:val="18"/>
              </w:rPr>
              <w:t>bir</w:t>
            </w:r>
            <w:proofErr w:type="spellEnd"/>
            <w:r w:rsidRPr="00112F42">
              <w:rPr>
                <w:sz w:val="18"/>
                <w:szCs w:val="18"/>
              </w:rPr>
              <w:t xml:space="preserve"> </w:t>
            </w:r>
            <w:proofErr w:type="spellStart"/>
            <w:r w:rsidRPr="00112F42">
              <w:rPr>
                <w:sz w:val="18"/>
                <w:szCs w:val="18"/>
              </w:rPr>
              <w:t>toplantılar</w:t>
            </w:r>
            <w:proofErr w:type="spellEnd"/>
          </w:p>
        </w:tc>
        <w:tc>
          <w:tcPr>
            <w:tcW w:w="917" w:type="dxa"/>
            <w:gridSpan w:val="3"/>
            <w:shd w:val="clear" w:color="auto" w:fill="auto"/>
          </w:tcPr>
          <w:p w14:paraId="2898DF1E" w14:textId="7AD71370" w:rsidR="00DB1A4E" w:rsidRPr="005A29FF" w:rsidRDefault="00DB1A4E" w:rsidP="00DB1A4E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1</w:t>
            </w:r>
            <w:r w:rsidRPr="0068084B">
              <w:rPr>
                <w:color w:val="000000" w:themeColor="text1"/>
                <w:sz w:val="20"/>
                <w:szCs w:val="20"/>
              </w:rPr>
              <w:t>x</w:t>
            </w:r>
            <w:r>
              <w:rPr>
                <w:color w:val="000000" w:themeColor="text1"/>
                <w:sz w:val="20"/>
                <w:szCs w:val="20"/>
              </w:rPr>
              <w:t>6</w:t>
            </w:r>
          </w:p>
        </w:tc>
      </w:tr>
      <w:tr w:rsidR="00DB1A4E" w:rsidRPr="0040357B" w14:paraId="29F73AC4" w14:textId="77777777" w:rsidTr="00B458F5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20B1B906" w14:textId="77777777" w:rsidR="00DB1A4E" w:rsidRPr="00FD215A" w:rsidRDefault="00DB1A4E" w:rsidP="00DB1A4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</w:tcPr>
          <w:p w14:paraId="5D13EA14" w14:textId="77777777" w:rsidR="00DB1A4E" w:rsidRPr="005A29FF" w:rsidRDefault="00DB1A4E" w:rsidP="00DB1A4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617" w:type="dxa"/>
            <w:gridSpan w:val="18"/>
            <w:shd w:val="clear" w:color="auto" w:fill="auto"/>
          </w:tcPr>
          <w:p w14:paraId="6007E55E" w14:textId="5414E6C3" w:rsidR="00DB1A4E" w:rsidRPr="00501BFA" w:rsidRDefault="00DB1A4E" w:rsidP="00DB1A4E">
            <w:pPr>
              <w:spacing w:before="20" w:after="20"/>
              <w:ind w:left="-360"/>
              <w:jc w:val="right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60</w:t>
            </w:r>
          </w:p>
        </w:tc>
      </w:tr>
      <w:tr w:rsidR="00DB1A4E" w:rsidRPr="0040357B" w14:paraId="789986E7" w14:textId="77777777" w:rsidTr="00375EDC">
        <w:trPr>
          <w:trHeight w:val="115"/>
        </w:trPr>
        <w:tc>
          <w:tcPr>
            <w:tcW w:w="10456" w:type="dxa"/>
            <w:gridSpan w:val="27"/>
            <w:shd w:val="clear" w:color="auto" w:fill="D9D9D9"/>
          </w:tcPr>
          <w:p w14:paraId="0C962F19" w14:textId="77777777" w:rsidR="00DB1A4E" w:rsidRPr="000E6EC3" w:rsidRDefault="00DB1A4E" w:rsidP="00DB1A4E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1B2ED1" w:rsidRPr="0040357B" w14:paraId="33160616" w14:textId="77777777" w:rsidTr="00B458F5">
        <w:trPr>
          <w:trHeight w:val="115"/>
        </w:trPr>
        <w:tc>
          <w:tcPr>
            <w:tcW w:w="1636" w:type="dxa"/>
            <w:vMerge w:val="restart"/>
            <w:shd w:val="clear" w:color="auto" w:fill="auto"/>
            <w:vAlign w:val="center"/>
          </w:tcPr>
          <w:p w14:paraId="34D94E4B" w14:textId="77777777" w:rsidR="001B2ED1" w:rsidRDefault="001B2ED1" w:rsidP="001B2ED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0F9D6F30" w14:textId="77777777" w:rsidR="001B2ED1" w:rsidRDefault="001B2ED1" w:rsidP="001B2ED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617" w:type="dxa"/>
            <w:gridSpan w:val="18"/>
            <w:shd w:val="clear" w:color="auto" w:fill="auto"/>
          </w:tcPr>
          <w:p w14:paraId="25BF330B" w14:textId="3C2C1DBE" w:rsidR="001B2ED1" w:rsidRPr="000E6EC3" w:rsidRDefault="001B2ED1" w:rsidP="001B2ED1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803735">
              <w:rPr>
                <w:color w:val="000000" w:themeColor="text1"/>
                <w:sz w:val="20"/>
                <w:szCs w:val="20"/>
              </w:rPr>
              <w:t>Engin</w:t>
            </w:r>
            <w:proofErr w:type="spellEnd"/>
            <w:r w:rsidRPr="00803735">
              <w:rPr>
                <w:color w:val="000000" w:themeColor="text1"/>
                <w:sz w:val="20"/>
                <w:szCs w:val="20"/>
              </w:rPr>
              <w:t xml:space="preserve"> ARSLAN</w:t>
            </w:r>
          </w:p>
        </w:tc>
      </w:tr>
      <w:tr w:rsidR="001B2ED1" w:rsidRPr="0040357B" w14:paraId="458A7397" w14:textId="77777777" w:rsidTr="00B458F5">
        <w:trPr>
          <w:trHeight w:val="115"/>
        </w:trPr>
        <w:tc>
          <w:tcPr>
            <w:tcW w:w="1636" w:type="dxa"/>
            <w:vMerge/>
            <w:shd w:val="clear" w:color="auto" w:fill="auto"/>
            <w:vAlign w:val="center"/>
          </w:tcPr>
          <w:p w14:paraId="6EF452B4" w14:textId="77777777" w:rsidR="001B2ED1" w:rsidRDefault="001B2ED1" w:rsidP="001B2ED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2E15C5FE" w14:textId="77777777" w:rsidR="001B2ED1" w:rsidRDefault="001B2ED1" w:rsidP="001B2ED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617" w:type="dxa"/>
            <w:gridSpan w:val="18"/>
            <w:shd w:val="clear" w:color="auto" w:fill="auto"/>
          </w:tcPr>
          <w:p w14:paraId="14596BD5" w14:textId="037DDE90" w:rsidR="001B2ED1" w:rsidRPr="000E6EC3" w:rsidRDefault="001B2ED1" w:rsidP="001B2ED1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803735">
              <w:rPr>
                <w:color w:val="000000" w:themeColor="text1"/>
                <w:sz w:val="20"/>
                <w:szCs w:val="20"/>
              </w:rPr>
              <w:t>engin.arslan@antalya.edu.tr</w:t>
            </w:r>
          </w:p>
        </w:tc>
      </w:tr>
      <w:tr w:rsidR="001B2ED1" w:rsidRPr="0040357B" w14:paraId="43D4E9F0" w14:textId="77777777" w:rsidTr="00B458F5">
        <w:trPr>
          <w:trHeight w:val="115"/>
        </w:trPr>
        <w:tc>
          <w:tcPr>
            <w:tcW w:w="1636" w:type="dxa"/>
            <w:vMerge/>
            <w:shd w:val="clear" w:color="auto" w:fill="auto"/>
            <w:vAlign w:val="center"/>
          </w:tcPr>
          <w:p w14:paraId="6B813DF2" w14:textId="77777777" w:rsidR="001B2ED1" w:rsidRDefault="001B2ED1" w:rsidP="001B2ED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583261CD" w14:textId="77777777" w:rsidR="001B2ED1" w:rsidRDefault="001B2ED1" w:rsidP="001B2ED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617" w:type="dxa"/>
            <w:gridSpan w:val="18"/>
            <w:shd w:val="clear" w:color="auto" w:fill="auto"/>
          </w:tcPr>
          <w:p w14:paraId="1FDEDD1A" w14:textId="0ECFFA4E" w:rsidR="001B2ED1" w:rsidRPr="00802E2A" w:rsidRDefault="001B2ED1" w:rsidP="001B2ED1">
            <w:pPr>
              <w:spacing w:before="20" w:after="20"/>
              <w:rPr>
                <w:sz w:val="20"/>
                <w:szCs w:val="20"/>
              </w:rPr>
            </w:pPr>
            <w:r w:rsidRPr="00803735">
              <w:rPr>
                <w:color w:val="000000" w:themeColor="text1"/>
                <w:sz w:val="20"/>
                <w:szCs w:val="20"/>
              </w:rPr>
              <w:t>0242 245 5288</w:t>
            </w:r>
          </w:p>
        </w:tc>
      </w:tr>
      <w:tr w:rsidR="001B2ED1" w:rsidRPr="0040357B" w14:paraId="40C0B8DA" w14:textId="77777777" w:rsidTr="00B458F5">
        <w:trPr>
          <w:trHeight w:val="115"/>
        </w:trPr>
        <w:tc>
          <w:tcPr>
            <w:tcW w:w="1636" w:type="dxa"/>
            <w:vMerge/>
            <w:shd w:val="clear" w:color="auto" w:fill="auto"/>
            <w:vAlign w:val="center"/>
          </w:tcPr>
          <w:p w14:paraId="5A1F7E91" w14:textId="77777777" w:rsidR="001B2ED1" w:rsidRDefault="001B2ED1" w:rsidP="001B2ED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05476D7A" w14:textId="77777777" w:rsidR="001B2ED1" w:rsidRDefault="001B2ED1" w:rsidP="001B2ED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617" w:type="dxa"/>
            <w:gridSpan w:val="18"/>
            <w:shd w:val="clear" w:color="auto" w:fill="auto"/>
          </w:tcPr>
          <w:p w14:paraId="203F8AE8" w14:textId="5BC23A75" w:rsidR="001B2ED1" w:rsidRPr="00802E2A" w:rsidRDefault="001B2ED1" w:rsidP="001B2ED1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 w:rsidRPr="00803735">
              <w:rPr>
                <w:color w:val="000000" w:themeColor="text1"/>
                <w:sz w:val="20"/>
                <w:szCs w:val="20"/>
              </w:rPr>
              <w:t>0242 245 5288</w:t>
            </w:r>
          </w:p>
        </w:tc>
      </w:tr>
      <w:tr w:rsidR="001B2ED1" w:rsidRPr="0040357B" w14:paraId="036C0638" w14:textId="77777777" w:rsidTr="00B458F5">
        <w:trPr>
          <w:trHeight w:val="115"/>
        </w:trPr>
        <w:tc>
          <w:tcPr>
            <w:tcW w:w="1636" w:type="dxa"/>
            <w:vMerge/>
            <w:shd w:val="clear" w:color="auto" w:fill="auto"/>
            <w:vAlign w:val="center"/>
          </w:tcPr>
          <w:p w14:paraId="3C80637B" w14:textId="77777777" w:rsidR="001B2ED1" w:rsidRDefault="001B2ED1" w:rsidP="001B2ED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247528D2" w14:textId="77777777" w:rsidR="001B2ED1" w:rsidRDefault="001B2ED1" w:rsidP="001B2ED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617" w:type="dxa"/>
            <w:gridSpan w:val="18"/>
            <w:shd w:val="clear" w:color="auto" w:fill="auto"/>
          </w:tcPr>
          <w:p w14:paraId="3DABD08A" w14:textId="45497637" w:rsidR="001B2ED1" w:rsidRPr="005A29FF" w:rsidRDefault="001B2ED1" w:rsidP="001B2ED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öne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çerisind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ftalı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2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aat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olara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elirlenir</w:t>
            </w:r>
            <w:proofErr w:type="spellEnd"/>
          </w:p>
        </w:tc>
      </w:tr>
      <w:tr w:rsidR="001B2ED1" w:rsidRPr="0040357B" w14:paraId="19F1AD9C" w14:textId="77777777" w:rsidTr="00B458F5">
        <w:trPr>
          <w:trHeight w:val="115"/>
        </w:trPr>
        <w:tc>
          <w:tcPr>
            <w:tcW w:w="1636" w:type="dxa"/>
            <w:shd w:val="clear" w:color="auto" w:fill="auto"/>
            <w:vAlign w:val="center"/>
          </w:tcPr>
          <w:p w14:paraId="62373BC7" w14:textId="77777777" w:rsidR="001B2ED1" w:rsidRDefault="001B2ED1" w:rsidP="001B2ED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7BFD2C4A" w14:textId="77777777" w:rsidR="001B2ED1" w:rsidRDefault="001B2ED1" w:rsidP="001B2ED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617" w:type="dxa"/>
            <w:gridSpan w:val="18"/>
            <w:shd w:val="clear" w:color="auto" w:fill="auto"/>
          </w:tcPr>
          <w:p w14:paraId="3A98FB69" w14:textId="4B9C699D" w:rsidR="001B2ED1" w:rsidRPr="005A29FF" w:rsidRDefault="001B2ED1" w:rsidP="001B2ED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E212E8">
              <w:rPr>
                <w:i/>
                <w:color w:val="000000" w:themeColor="text1"/>
                <w:sz w:val="20"/>
                <w:szCs w:val="20"/>
                <w:lang w:val="tr-TR"/>
              </w:rPr>
              <w:t>Sears</w:t>
            </w:r>
            <w:proofErr w:type="spellEnd"/>
            <w:r w:rsidRPr="00E212E8"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E212E8">
              <w:rPr>
                <w:i/>
                <w:color w:val="000000" w:themeColor="text1"/>
                <w:sz w:val="20"/>
                <w:szCs w:val="20"/>
                <w:lang w:val="tr-TR"/>
              </w:rPr>
              <w:t>and</w:t>
            </w:r>
            <w:proofErr w:type="spellEnd"/>
            <w:r w:rsidRPr="00E212E8"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E212E8">
              <w:rPr>
                <w:i/>
                <w:color w:val="000000" w:themeColor="text1"/>
                <w:sz w:val="20"/>
                <w:szCs w:val="20"/>
                <w:lang w:val="tr-TR"/>
              </w:rPr>
              <w:t>Zemansky's</w:t>
            </w:r>
            <w:proofErr w:type="spellEnd"/>
            <w:r w:rsidRPr="00E212E8"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E212E8">
              <w:rPr>
                <w:i/>
                <w:color w:val="000000" w:themeColor="text1"/>
                <w:sz w:val="20"/>
                <w:szCs w:val="20"/>
                <w:lang w:val="tr-TR"/>
              </w:rPr>
              <w:t>University</w:t>
            </w:r>
            <w:proofErr w:type="spellEnd"/>
            <w:r w:rsidRPr="00E212E8"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E212E8">
              <w:rPr>
                <w:i/>
                <w:color w:val="000000" w:themeColor="text1"/>
                <w:sz w:val="20"/>
                <w:szCs w:val="20"/>
                <w:lang w:val="tr-TR"/>
              </w:rPr>
              <w:t>Physics</w:t>
            </w:r>
            <w:proofErr w:type="spellEnd"/>
            <w:r w:rsidRPr="00E212E8"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E212E8">
              <w:rPr>
                <w:i/>
                <w:color w:val="000000" w:themeColor="text1"/>
                <w:sz w:val="20"/>
                <w:szCs w:val="20"/>
                <w:lang w:val="tr-TR"/>
              </w:rPr>
              <w:t>with</w:t>
            </w:r>
            <w:proofErr w:type="spellEnd"/>
            <w:r w:rsidRPr="00E212E8"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 Modern </w:t>
            </w:r>
            <w:proofErr w:type="spellStart"/>
            <w:r w:rsidRPr="00E212E8">
              <w:rPr>
                <w:i/>
                <w:color w:val="000000" w:themeColor="text1"/>
                <w:sz w:val="20"/>
                <w:szCs w:val="20"/>
                <w:lang w:val="tr-TR"/>
              </w:rPr>
              <w:t>Physics</w:t>
            </w:r>
            <w:proofErr w:type="spellEnd"/>
            <w:r w:rsidRPr="00E212E8"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E212E8">
              <w:rPr>
                <w:color w:val="000000" w:themeColor="text1"/>
                <w:sz w:val="20"/>
                <w:szCs w:val="20"/>
                <w:lang w:val="tr-TR"/>
              </w:rPr>
              <w:t>by</w:t>
            </w:r>
            <w:proofErr w:type="spellEnd"/>
            <w:r w:rsidRPr="00E212E8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E212E8">
              <w:rPr>
                <w:color w:val="000000" w:themeColor="text1"/>
                <w:sz w:val="20"/>
                <w:szCs w:val="20"/>
                <w:lang w:val="tr-TR"/>
              </w:rPr>
              <w:t>Hugh</w:t>
            </w:r>
            <w:proofErr w:type="spellEnd"/>
            <w:r w:rsidRPr="00E212E8">
              <w:rPr>
                <w:color w:val="000000" w:themeColor="text1"/>
                <w:sz w:val="20"/>
                <w:szCs w:val="20"/>
                <w:lang w:val="tr-TR"/>
              </w:rPr>
              <w:t xml:space="preserve"> D. </w:t>
            </w:r>
            <w:proofErr w:type="spellStart"/>
            <w:r w:rsidRPr="00E212E8">
              <w:rPr>
                <w:color w:val="000000" w:themeColor="text1"/>
                <w:sz w:val="20"/>
                <w:szCs w:val="20"/>
                <w:lang w:val="tr-TR"/>
              </w:rPr>
              <w:t>Young</w:t>
            </w:r>
            <w:proofErr w:type="spellEnd"/>
            <w:r w:rsidRPr="00E212E8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E212E8">
              <w:rPr>
                <w:color w:val="000000" w:themeColor="text1"/>
                <w:sz w:val="20"/>
                <w:szCs w:val="20"/>
                <w:lang w:val="tr-TR"/>
              </w:rPr>
              <w:t>and</w:t>
            </w:r>
            <w:proofErr w:type="spellEnd"/>
            <w:r w:rsidRPr="00E212E8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E212E8">
              <w:rPr>
                <w:color w:val="000000" w:themeColor="text1"/>
                <w:sz w:val="20"/>
                <w:szCs w:val="20"/>
                <w:lang w:val="tr-TR"/>
              </w:rPr>
              <w:t>Roger</w:t>
            </w:r>
            <w:proofErr w:type="spellEnd"/>
            <w:r w:rsidRPr="00E212E8">
              <w:rPr>
                <w:color w:val="000000" w:themeColor="text1"/>
                <w:sz w:val="20"/>
                <w:szCs w:val="20"/>
                <w:lang w:val="tr-TR"/>
              </w:rPr>
              <w:t xml:space="preserve"> A. </w:t>
            </w:r>
            <w:proofErr w:type="spellStart"/>
            <w:r w:rsidRPr="00E212E8">
              <w:rPr>
                <w:color w:val="000000" w:themeColor="text1"/>
                <w:sz w:val="20"/>
                <w:szCs w:val="20"/>
                <w:lang w:val="tr-TR"/>
              </w:rPr>
              <w:t>Freedman</w:t>
            </w:r>
            <w:proofErr w:type="spellEnd"/>
            <w:r w:rsidRPr="00E212E8">
              <w:rPr>
                <w:color w:val="000000" w:themeColor="text1"/>
                <w:sz w:val="20"/>
                <w:szCs w:val="20"/>
                <w:lang w:val="tr-TR"/>
              </w:rPr>
              <w:t xml:space="preserve">, </w:t>
            </w:r>
            <w:proofErr w:type="spellStart"/>
            <w:r w:rsidRPr="00E212E8">
              <w:rPr>
                <w:color w:val="000000" w:themeColor="text1"/>
                <w:sz w:val="20"/>
                <w:szCs w:val="20"/>
                <w:lang w:val="tr-TR"/>
              </w:rPr>
              <w:t>Thirteenth</w:t>
            </w:r>
            <w:proofErr w:type="spellEnd"/>
            <w:r w:rsidRPr="00E212E8">
              <w:rPr>
                <w:color w:val="000000" w:themeColor="text1"/>
                <w:sz w:val="20"/>
                <w:szCs w:val="20"/>
                <w:lang w:val="tr-TR"/>
              </w:rPr>
              <w:t xml:space="preserve"> Edition.</w:t>
            </w:r>
          </w:p>
        </w:tc>
      </w:tr>
      <w:tr w:rsidR="001B2ED1" w:rsidRPr="0040357B" w14:paraId="3E71094E" w14:textId="77777777" w:rsidTr="00B458F5">
        <w:trPr>
          <w:trHeight w:val="115"/>
        </w:trPr>
        <w:tc>
          <w:tcPr>
            <w:tcW w:w="1636" w:type="dxa"/>
            <w:shd w:val="clear" w:color="auto" w:fill="auto"/>
            <w:vAlign w:val="center"/>
          </w:tcPr>
          <w:p w14:paraId="679DF191" w14:textId="77777777" w:rsidR="001B2ED1" w:rsidRDefault="001B2ED1" w:rsidP="001B2ED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</w:tcPr>
          <w:p w14:paraId="314934D9" w14:textId="77777777" w:rsidR="001B2ED1" w:rsidRDefault="001B2ED1" w:rsidP="001B2ED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617" w:type="dxa"/>
            <w:gridSpan w:val="18"/>
            <w:shd w:val="clear" w:color="auto" w:fill="auto"/>
          </w:tcPr>
          <w:p w14:paraId="607D3542" w14:textId="5A619B92" w:rsidR="001B2ED1" w:rsidRPr="005A29FF" w:rsidRDefault="001B2ED1" w:rsidP="001B2ED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1B2ED1" w:rsidRPr="0040357B" w14:paraId="0BB035FD" w14:textId="77777777" w:rsidTr="00B458F5">
        <w:trPr>
          <w:trHeight w:val="115"/>
        </w:trPr>
        <w:tc>
          <w:tcPr>
            <w:tcW w:w="1636" w:type="dxa"/>
            <w:vMerge w:val="restart"/>
            <w:shd w:val="clear" w:color="auto" w:fill="auto"/>
            <w:vAlign w:val="center"/>
          </w:tcPr>
          <w:p w14:paraId="117ED77F" w14:textId="77777777" w:rsidR="001B2ED1" w:rsidRPr="0040357B" w:rsidRDefault="001B2ED1" w:rsidP="001B2ED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4A1DD4AA" w14:textId="77777777" w:rsidR="001B2ED1" w:rsidRPr="0040357B" w:rsidRDefault="001B2ED1" w:rsidP="001B2ED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617" w:type="dxa"/>
            <w:gridSpan w:val="18"/>
            <w:shd w:val="clear" w:color="auto" w:fill="auto"/>
          </w:tcPr>
          <w:p w14:paraId="75745A11" w14:textId="3850B0A2" w:rsidR="001B2ED1" w:rsidRPr="00125FC8" w:rsidRDefault="001B2ED1" w:rsidP="001B2ED1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eşebbüs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ntih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ah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lınt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göste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aşka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arafınd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may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laylaştır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av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zinsiz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tim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emanın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rmede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ah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once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llan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ğe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nciler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sın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şti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çermek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lik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ırl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ld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.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herhan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çim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dilmes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cidd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uçt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üniversiten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sipl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ral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apsamınd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onuc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>.</w:t>
            </w:r>
          </w:p>
        </w:tc>
      </w:tr>
      <w:tr w:rsidR="001B2ED1" w:rsidRPr="0040357B" w14:paraId="45DE70C4" w14:textId="77777777" w:rsidTr="00B458F5">
        <w:trPr>
          <w:trHeight w:val="115"/>
        </w:trPr>
        <w:tc>
          <w:tcPr>
            <w:tcW w:w="1636" w:type="dxa"/>
            <w:vMerge/>
            <w:shd w:val="clear" w:color="auto" w:fill="auto"/>
          </w:tcPr>
          <w:p w14:paraId="0213EF79" w14:textId="77777777" w:rsidR="001B2ED1" w:rsidRPr="0040357B" w:rsidRDefault="001B2ED1" w:rsidP="001B2ED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51D6B026" w14:textId="77777777" w:rsidR="001B2ED1" w:rsidRPr="0040357B" w:rsidRDefault="001B2ED1" w:rsidP="001B2ED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617" w:type="dxa"/>
            <w:gridSpan w:val="18"/>
            <w:shd w:val="clear" w:color="auto" w:fill="auto"/>
          </w:tcPr>
          <w:p w14:paraId="34308EAE" w14:textId="0A9512CB" w:rsidR="001B2ED1" w:rsidRPr="00125FC8" w:rsidRDefault="001B2ED1" w:rsidP="001B2ED1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im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erlendirilm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gi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olara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</w:t>
            </w:r>
            <w:r w:rsidRPr="00125FC8">
              <w:rPr>
                <w:color w:val="1F497D"/>
                <w:sz w:val="20"/>
                <w:szCs w:val="20"/>
              </w:rPr>
              <w:t>ngelli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öğrencile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şartla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ğlanmaktadı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>.</w:t>
            </w:r>
          </w:p>
        </w:tc>
      </w:tr>
      <w:tr w:rsidR="001B2ED1" w:rsidRPr="0040357B" w14:paraId="008A4CBF" w14:textId="77777777" w:rsidTr="00B458F5">
        <w:trPr>
          <w:trHeight w:val="115"/>
        </w:trPr>
        <w:tc>
          <w:tcPr>
            <w:tcW w:w="1636" w:type="dxa"/>
            <w:vMerge/>
            <w:shd w:val="clear" w:color="auto" w:fill="auto"/>
          </w:tcPr>
          <w:p w14:paraId="0198FAF4" w14:textId="77777777" w:rsidR="001B2ED1" w:rsidRPr="0040357B" w:rsidRDefault="001B2ED1" w:rsidP="001B2ED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64E01DC2" w14:textId="74CB9E67" w:rsidR="001B2ED1" w:rsidRPr="0040357B" w:rsidRDefault="001B2ED1" w:rsidP="001B2ED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</w:p>
        </w:tc>
        <w:tc>
          <w:tcPr>
            <w:tcW w:w="5617" w:type="dxa"/>
            <w:gridSpan w:val="18"/>
            <w:shd w:val="clear" w:color="auto" w:fill="auto"/>
          </w:tcPr>
          <w:p w14:paraId="04E28162" w14:textId="13FEA45B" w:rsidR="001B2ED1" w:rsidRPr="00125FC8" w:rsidRDefault="001B2ED1" w:rsidP="001B2ED1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ze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nle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tirmemekted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  <w:tr w:rsidR="001B2ED1" w:rsidRPr="0040357B" w14:paraId="7F60A499" w14:textId="77777777" w:rsidTr="00B458F5">
        <w:trPr>
          <w:trHeight w:val="115"/>
        </w:trPr>
        <w:tc>
          <w:tcPr>
            <w:tcW w:w="1636" w:type="dxa"/>
            <w:vMerge/>
            <w:shd w:val="clear" w:color="auto" w:fill="auto"/>
          </w:tcPr>
          <w:p w14:paraId="54AEDB15" w14:textId="77777777" w:rsidR="001B2ED1" w:rsidRPr="0040357B" w:rsidRDefault="001B2ED1" w:rsidP="001B2ED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53178819" w14:textId="77777777" w:rsidR="001B2ED1" w:rsidRDefault="001B2ED1" w:rsidP="001B2ED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617" w:type="dxa"/>
            <w:gridSpan w:val="18"/>
            <w:shd w:val="clear" w:color="auto" w:fill="auto"/>
          </w:tcPr>
          <w:p w14:paraId="48CD19B9" w14:textId="2AF3E9C9" w:rsidR="001B2ED1" w:rsidRPr="00125FC8" w:rsidRDefault="001B2ED1" w:rsidP="001B2ED1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öne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erisind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ecbu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alınmas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urumun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ek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ti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üy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arafında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cile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abe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rilere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iştirilebil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footerReference w:type="default" r:id="rId12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586914" w14:textId="77777777" w:rsidR="00CB403C" w:rsidRDefault="00CB403C" w:rsidP="00DC2AE9">
      <w:r>
        <w:separator/>
      </w:r>
    </w:p>
  </w:endnote>
  <w:endnote w:type="continuationSeparator" w:id="0">
    <w:p w14:paraId="35AB8C08" w14:textId="77777777" w:rsidR="00CB403C" w:rsidRDefault="00CB403C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A7F8D1" w14:textId="6AC431AB" w:rsidR="004F1BBE" w:rsidRDefault="004F1BBE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FC4756" w:rsidRPr="00FC4756">
      <w:rPr>
        <w:noProof/>
        <w:lang w:val="tr-TR"/>
      </w:rPr>
      <w:t>5</w:t>
    </w:r>
    <w:r>
      <w:fldChar w:fldCharType="end"/>
    </w:r>
  </w:p>
  <w:p w14:paraId="280149C3" w14:textId="779A2BB9" w:rsidR="004F1BBE" w:rsidRDefault="00DE569C">
    <w:pPr>
      <w:pStyle w:val="Altbilgi"/>
    </w:pPr>
    <w:r>
      <w:t xml:space="preserve">Form No: ÜY-FR-0430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r>
      <w:t>Tarihi</w:t>
    </w:r>
    <w:proofErr w:type="spellEnd"/>
    <w:r>
      <w:t>: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5C5D01" w14:textId="77777777" w:rsidR="00CB403C" w:rsidRDefault="00CB403C" w:rsidP="00DC2AE9">
      <w:r>
        <w:separator/>
      </w:r>
    </w:p>
  </w:footnote>
  <w:footnote w:type="continuationSeparator" w:id="0">
    <w:p w14:paraId="52B8AB10" w14:textId="77777777" w:rsidR="00CB403C" w:rsidRDefault="00CB403C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825A61"/>
    <w:multiLevelType w:val="hybridMultilevel"/>
    <w:tmpl w:val="8BD63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60B305F"/>
    <w:multiLevelType w:val="hybridMultilevel"/>
    <w:tmpl w:val="9918D630"/>
    <w:lvl w:ilvl="0" w:tplc="F37EE66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7107A0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F6F73FA"/>
    <w:multiLevelType w:val="hybridMultilevel"/>
    <w:tmpl w:val="63D0AD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FAD4116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0A20393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5467FA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23">
    <w:nsid w:val="7B007318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24"/>
  </w:num>
  <w:num w:numId="2">
    <w:abstractNumId w:val="22"/>
  </w:num>
  <w:num w:numId="3">
    <w:abstractNumId w:val="4"/>
  </w:num>
  <w:num w:numId="4">
    <w:abstractNumId w:val="21"/>
  </w:num>
  <w:num w:numId="5">
    <w:abstractNumId w:val="6"/>
  </w:num>
  <w:num w:numId="6">
    <w:abstractNumId w:val="20"/>
  </w:num>
  <w:num w:numId="7">
    <w:abstractNumId w:val="10"/>
  </w:num>
  <w:num w:numId="8">
    <w:abstractNumId w:val="9"/>
  </w:num>
  <w:num w:numId="9">
    <w:abstractNumId w:val="2"/>
  </w:num>
  <w:num w:numId="10">
    <w:abstractNumId w:val="8"/>
  </w:num>
  <w:num w:numId="11">
    <w:abstractNumId w:val="5"/>
  </w:num>
  <w:num w:numId="12">
    <w:abstractNumId w:val="19"/>
  </w:num>
  <w:num w:numId="13">
    <w:abstractNumId w:val="7"/>
  </w:num>
  <w:num w:numId="14">
    <w:abstractNumId w:val="17"/>
  </w:num>
  <w:num w:numId="15">
    <w:abstractNumId w:val="3"/>
  </w:num>
  <w:num w:numId="16">
    <w:abstractNumId w:val="1"/>
  </w:num>
  <w:num w:numId="17">
    <w:abstractNumId w:val="18"/>
  </w:num>
  <w:num w:numId="18">
    <w:abstractNumId w:val="13"/>
  </w:num>
  <w:num w:numId="19">
    <w:abstractNumId w:val="11"/>
  </w:num>
  <w:num w:numId="20">
    <w:abstractNumId w:val="12"/>
  </w:num>
  <w:num w:numId="21">
    <w:abstractNumId w:val="0"/>
  </w:num>
  <w:num w:numId="22">
    <w:abstractNumId w:val="16"/>
  </w:num>
  <w:num w:numId="23">
    <w:abstractNumId w:val="14"/>
  </w:num>
  <w:num w:numId="24">
    <w:abstractNumId w:val="23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2AAA"/>
    <w:rsid w:val="000465E4"/>
    <w:rsid w:val="000546CA"/>
    <w:rsid w:val="00057B15"/>
    <w:rsid w:val="0006621A"/>
    <w:rsid w:val="0008323F"/>
    <w:rsid w:val="00083E41"/>
    <w:rsid w:val="000856F8"/>
    <w:rsid w:val="00086052"/>
    <w:rsid w:val="00097353"/>
    <w:rsid w:val="000A02B8"/>
    <w:rsid w:val="000A2D69"/>
    <w:rsid w:val="000D2DBA"/>
    <w:rsid w:val="000D645D"/>
    <w:rsid w:val="000E322B"/>
    <w:rsid w:val="000E6EC3"/>
    <w:rsid w:val="000E756F"/>
    <w:rsid w:val="000F226F"/>
    <w:rsid w:val="000F5C3D"/>
    <w:rsid w:val="001127BA"/>
    <w:rsid w:val="00112F42"/>
    <w:rsid w:val="0011491C"/>
    <w:rsid w:val="00120743"/>
    <w:rsid w:val="00120895"/>
    <w:rsid w:val="00121D63"/>
    <w:rsid w:val="00124342"/>
    <w:rsid w:val="00125FC8"/>
    <w:rsid w:val="001469E7"/>
    <w:rsid w:val="001604B3"/>
    <w:rsid w:val="00170BF5"/>
    <w:rsid w:val="001819D0"/>
    <w:rsid w:val="00182B93"/>
    <w:rsid w:val="001831F0"/>
    <w:rsid w:val="00183BA6"/>
    <w:rsid w:val="001A23DA"/>
    <w:rsid w:val="001A3CF8"/>
    <w:rsid w:val="001A5859"/>
    <w:rsid w:val="001B070F"/>
    <w:rsid w:val="001B2ED1"/>
    <w:rsid w:val="001B657E"/>
    <w:rsid w:val="001B7082"/>
    <w:rsid w:val="001C373C"/>
    <w:rsid w:val="001D3A3C"/>
    <w:rsid w:val="001D4508"/>
    <w:rsid w:val="001E72CD"/>
    <w:rsid w:val="001F346C"/>
    <w:rsid w:val="001F3DB2"/>
    <w:rsid w:val="001F4828"/>
    <w:rsid w:val="00200421"/>
    <w:rsid w:val="00200A9E"/>
    <w:rsid w:val="002110E5"/>
    <w:rsid w:val="0021531D"/>
    <w:rsid w:val="00215E9C"/>
    <w:rsid w:val="002228A4"/>
    <w:rsid w:val="00225B63"/>
    <w:rsid w:val="002372B5"/>
    <w:rsid w:val="002511AB"/>
    <w:rsid w:val="00252C5D"/>
    <w:rsid w:val="00253F2C"/>
    <w:rsid w:val="00276531"/>
    <w:rsid w:val="00295D33"/>
    <w:rsid w:val="002A3FF2"/>
    <w:rsid w:val="002A7F38"/>
    <w:rsid w:val="002B10CD"/>
    <w:rsid w:val="002B635D"/>
    <w:rsid w:val="002B6781"/>
    <w:rsid w:val="002E67C7"/>
    <w:rsid w:val="002E7688"/>
    <w:rsid w:val="002F32F5"/>
    <w:rsid w:val="002F6A52"/>
    <w:rsid w:val="00316330"/>
    <w:rsid w:val="003451A0"/>
    <w:rsid w:val="00350D9E"/>
    <w:rsid w:val="00367390"/>
    <w:rsid w:val="00370897"/>
    <w:rsid w:val="00375EDC"/>
    <w:rsid w:val="003A0711"/>
    <w:rsid w:val="003A77DC"/>
    <w:rsid w:val="003B0A43"/>
    <w:rsid w:val="003B4173"/>
    <w:rsid w:val="003B5933"/>
    <w:rsid w:val="003C2A44"/>
    <w:rsid w:val="003E45D0"/>
    <w:rsid w:val="003F09EC"/>
    <w:rsid w:val="003F137F"/>
    <w:rsid w:val="003F49AE"/>
    <w:rsid w:val="003F7850"/>
    <w:rsid w:val="0040357B"/>
    <w:rsid w:val="004143B5"/>
    <w:rsid w:val="0043190A"/>
    <w:rsid w:val="00442BAD"/>
    <w:rsid w:val="00446A04"/>
    <w:rsid w:val="00457A71"/>
    <w:rsid w:val="00460422"/>
    <w:rsid w:val="0046472A"/>
    <w:rsid w:val="004744A6"/>
    <w:rsid w:val="004832E7"/>
    <w:rsid w:val="00483AB1"/>
    <w:rsid w:val="00484E66"/>
    <w:rsid w:val="00486058"/>
    <w:rsid w:val="00486361"/>
    <w:rsid w:val="0049043A"/>
    <w:rsid w:val="004B4050"/>
    <w:rsid w:val="004B5F3F"/>
    <w:rsid w:val="004B62ED"/>
    <w:rsid w:val="004B7A02"/>
    <w:rsid w:val="004B7E99"/>
    <w:rsid w:val="004C1984"/>
    <w:rsid w:val="004C272D"/>
    <w:rsid w:val="004C5D77"/>
    <w:rsid w:val="004C61DF"/>
    <w:rsid w:val="004E566F"/>
    <w:rsid w:val="004F1BBE"/>
    <w:rsid w:val="004F67F3"/>
    <w:rsid w:val="00501BFA"/>
    <w:rsid w:val="00503316"/>
    <w:rsid w:val="00506BB6"/>
    <w:rsid w:val="005103F6"/>
    <w:rsid w:val="0051190D"/>
    <w:rsid w:val="005128E7"/>
    <w:rsid w:val="00514ED6"/>
    <w:rsid w:val="005172B7"/>
    <w:rsid w:val="00522517"/>
    <w:rsid w:val="00541D9F"/>
    <w:rsid w:val="00543B7C"/>
    <w:rsid w:val="00550A23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9FF"/>
    <w:rsid w:val="005A3B52"/>
    <w:rsid w:val="005B0E91"/>
    <w:rsid w:val="005B2C6B"/>
    <w:rsid w:val="005B5520"/>
    <w:rsid w:val="005B6DC2"/>
    <w:rsid w:val="005D0218"/>
    <w:rsid w:val="005D4683"/>
    <w:rsid w:val="005D57CE"/>
    <w:rsid w:val="005D5989"/>
    <w:rsid w:val="005D5B98"/>
    <w:rsid w:val="005D5BBF"/>
    <w:rsid w:val="005D6BCB"/>
    <w:rsid w:val="005D6EA3"/>
    <w:rsid w:val="005E7333"/>
    <w:rsid w:val="005F082B"/>
    <w:rsid w:val="005F552A"/>
    <w:rsid w:val="00601F6B"/>
    <w:rsid w:val="00606F13"/>
    <w:rsid w:val="00607CEE"/>
    <w:rsid w:val="0062718C"/>
    <w:rsid w:val="006348FD"/>
    <w:rsid w:val="00636F81"/>
    <w:rsid w:val="00647879"/>
    <w:rsid w:val="006542EE"/>
    <w:rsid w:val="00657D0F"/>
    <w:rsid w:val="00670346"/>
    <w:rsid w:val="006B2DC8"/>
    <w:rsid w:val="006B6BAD"/>
    <w:rsid w:val="006E3D09"/>
    <w:rsid w:val="006E549B"/>
    <w:rsid w:val="006F3A3A"/>
    <w:rsid w:val="006F4F1B"/>
    <w:rsid w:val="006F6C90"/>
    <w:rsid w:val="00700784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61F1B"/>
    <w:rsid w:val="007753F7"/>
    <w:rsid w:val="007A3D1F"/>
    <w:rsid w:val="007A44D5"/>
    <w:rsid w:val="007B485A"/>
    <w:rsid w:val="007B5545"/>
    <w:rsid w:val="007C45C9"/>
    <w:rsid w:val="007D3565"/>
    <w:rsid w:val="007D73BA"/>
    <w:rsid w:val="007E410C"/>
    <w:rsid w:val="007F28B0"/>
    <w:rsid w:val="00802E2A"/>
    <w:rsid w:val="00810B8E"/>
    <w:rsid w:val="00811C8A"/>
    <w:rsid w:val="00814142"/>
    <w:rsid w:val="00821470"/>
    <w:rsid w:val="00833123"/>
    <w:rsid w:val="00833E55"/>
    <w:rsid w:val="008371C9"/>
    <w:rsid w:val="00854951"/>
    <w:rsid w:val="0088218E"/>
    <w:rsid w:val="00897010"/>
    <w:rsid w:val="008A4550"/>
    <w:rsid w:val="008A7E1B"/>
    <w:rsid w:val="008B0F82"/>
    <w:rsid w:val="008B2B02"/>
    <w:rsid w:val="008C156B"/>
    <w:rsid w:val="008C1F4F"/>
    <w:rsid w:val="008D1006"/>
    <w:rsid w:val="008D10B8"/>
    <w:rsid w:val="008F097A"/>
    <w:rsid w:val="008F5E60"/>
    <w:rsid w:val="008F6FE8"/>
    <w:rsid w:val="00912AA3"/>
    <w:rsid w:val="00917E2D"/>
    <w:rsid w:val="00921622"/>
    <w:rsid w:val="00933D75"/>
    <w:rsid w:val="009431E8"/>
    <w:rsid w:val="00945717"/>
    <w:rsid w:val="00946B9B"/>
    <w:rsid w:val="009562D8"/>
    <w:rsid w:val="00963DD3"/>
    <w:rsid w:val="00976F2A"/>
    <w:rsid w:val="00984862"/>
    <w:rsid w:val="00992332"/>
    <w:rsid w:val="00994F79"/>
    <w:rsid w:val="009A11BB"/>
    <w:rsid w:val="009B02F9"/>
    <w:rsid w:val="009C0378"/>
    <w:rsid w:val="009E6AE4"/>
    <w:rsid w:val="009F184B"/>
    <w:rsid w:val="00A128C4"/>
    <w:rsid w:val="00A2282E"/>
    <w:rsid w:val="00A25478"/>
    <w:rsid w:val="00A3619E"/>
    <w:rsid w:val="00A42F08"/>
    <w:rsid w:val="00A44C97"/>
    <w:rsid w:val="00A53258"/>
    <w:rsid w:val="00A714B1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C63CF"/>
    <w:rsid w:val="00AD0671"/>
    <w:rsid w:val="00AD2456"/>
    <w:rsid w:val="00AD691D"/>
    <w:rsid w:val="00AF1137"/>
    <w:rsid w:val="00B062D9"/>
    <w:rsid w:val="00B2746F"/>
    <w:rsid w:val="00B36FE1"/>
    <w:rsid w:val="00B44BE4"/>
    <w:rsid w:val="00B458F5"/>
    <w:rsid w:val="00B56FDB"/>
    <w:rsid w:val="00B63571"/>
    <w:rsid w:val="00B649C2"/>
    <w:rsid w:val="00B71FF7"/>
    <w:rsid w:val="00B74B5F"/>
    <w:rsid w:val="00B751A8"/>
    <w:rsid w:val="00B80B03"/>
    <w:rsid w:val="00B81FF2"/>
    <w:rsid w:val="00B83E3B"/>
    <w:rsid w:val="00B95994"/>
    <w:rsid w:val="00B97BE7"/>
    <w:rsid w:val="00BA7C53"/>
    <w:rsid w:val="00BB33A2"/>
    <w:rsid w:val="00BB34CD"/>
    <w:rsid w:val="00BB7EEF"/>
    <w:rsid w:val="00BC2D7B"/>
    <w:rsid w:val="00BD186F"/>
    <w:rsid w:val="00BE51B2"/>
    <w:rsid w:val="00BE72B0"/>
    <w:rsid w:val="00BE72C0"/>
    <w:rsid w:val="00BF19BD"/>
    <w:rsid w:val="00BF5197"/>
    <w:rsid w:val="00BF5461"/>
    <w:rsid w:val="00C128E0"/>
    <w:rsid w:val="00C15045"/>
    <w:rsid w:val="00C25C17"/>
    <w:rsid w:val="00C2707B"/>
    <w:rsid w:val="00C41DEF"/>
    <w:rsid w:val="00C5240B"/>
    <w:rsid w:val="00C66467"/>
    <w:rsid w:val="00C72A4E"/>
    <w:rsid w:val="00C77C7D"/>
    <w:rsid w:val="00C803C4"/>
    <w:rsid w:val="00C8163D"/>
    <w:rsid w:val="00C90F19"/>
    <w:rsid w:val="00CA10B5"/>
    <w:rsid w:val="00CB403C"/>
    <w:rsid w:val="00CC6184"/>
    <w:rsid w:val="00CD174E"/>
    <w:rsid w:val="00CD1E7E"/>
    <w:rsid w:val="00CD468A"/>
    <w:rsid w:val="00CE2C21"/>
    <w:rsid w:val="00CE7134"/>
    <w:rsid w:val="00CF0896"/>
    <w:rsid w:val="00CF22FC"/>
    <w:rsid w:val="00CF74FF"/>
    <w:rsid w:val="00D22022"/>
    <w:rsid w:val="00D22268"/>
    <w:rsid w:val="00D314AB"/>
    <w:rsid w:val="00D323EE"/>
    <w:rsid w:val="00D36765"/>
    <w:rsid w:val="00D47D24"/>
    <w:rsid w:val="00D524C6"/>
    <w:rsid w:val="00D5555E"/>
    <w:rsid w:val="00D607EE"/>
    <w:rsid w:val="00D71A16"/>
    <w:rsid w:val="00D72490"/>
    <w:rsid w:val="00D773C3"/>
    <w:rsid w:val="00D872F1"/>
    <w:rsid w:val="00D91EED"/>
    <w:rsid w:val="00DB01F0"/>
    <w:rsid w:val="00DB0C19"/>
    <w:rsid w:val="00DB1A4E"/>
    <w:rsid w:val="00DB3578"/>
    <w:rsid w:val="00DC2AE9"/>
    <w:rsid w:val="00DC78BF"/>
    <w:rsid w:val="00DD4001"/>
    <w:rsid w:val="00DD7975"/>
    <w:rsid w:val="00DE569C"/>
    <w:rsid w:val="00DE7F14"/>
    <w:rsid w:val="00DF09E6"/>
    <w:rsid w:val="00DF54E0"/>
    <w:rsid w:val="00E145EB"/>
    <w:rsid w:val="00E14E90"/>
    <w:rsid w:val="00E20A4C"/>
    <w:rsid w:val="00E27E29"/>
    <w:rsid w:val="00E479DA"/>
    <w:rsid w:val="00E55E1F"/>
    <w:rsid w:val="00E64958"/>
    <w:rsid w:val="00E653A0"/>
    <w:rsid w:val="00E67FDF"/>
    <w:rsid w:val="00E71706"/>
    <w:rsid w:val="00E744A9"/>
    <w:rsid w:val="00E7576C"/>
    <w:rsid w:val="00E77497"/>
    <w:rsid w:val="00E804EF"/>
    <w:rsid w:val="00E81629"/>
    <w:rsid w:val="00E8708A"/>
    <w:rsid w:val="00EA6B01"/>
    <w:rsid w:val="00EA6EFE"/>
    <w:rsid w:val="00EB630A"/>
    <w:rsid w:val="00EC4EB6"/>
    <w:rsid w:val="00ED0664"/>
    <w:rsid w:val="00ED1457"/>
    <w:rsid w:val="00ED2323"/>
    <w:rsid w:val="00ED3C45"/>
    <w:rsid w:val="00ED5966"/>
    <w:rsid w:val="00EE2557"/>
    <w:rsid w:val="00EE333A"/>
    <w:rsid w:val="00EE351B"/>
    <w:rsid w:val="00F01907"/>
    <w:rsid w:val="00F14765"/>
    <w:rsid w:val="00F23B27"/>
    <w:rsid w:val="00F25E28"/>
    <w:rsid w:val="00F260E0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87D9D"/>
    <w:rsid w:val="00F96D06"/>
    <w:rsid w:val="00FA27C1"/>
    <w:rsid w:val="00FC4198"/>
    <w:rsid w:val="00FC4756"/>
    <w:rsid w:val="00FD215A"/>
    <w:rsid w:val="00FE1213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2F9285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9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9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94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2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7443046DBC075E48917BFEEA99880B3E" ma:contentTypeVersion="2" ma:contentTypeDescription="Yeni belge oluşturun." ma:contentTypeScope="" ma:versionID="5f52bd8de225622cd3a8e1787935c425">
  <xsd:schema xmlns:xsd="http://www.w3.org/2001/XMLSchema" xmlns:xs="http://www.w3.org/2001/XMLSchema" xmlns:p="http://schemas.microsoft.com/office/2006/metadata/properties" xmlns:ns2="4a571c81-8dc7-4b29-9880-f20b6e4d9f19" targetNamespace="http://schemas.microsoft.com/office/2006/metadata/properties" ma:root="true" ma:fieldsID="e464268e6fa66f25ae58acd5aadd97bc" ns2:_="">
    <xsd:import namespace="4a571c81-8dc7-4b29-9880-f20b6e4d9f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71c81-8dc7-4b29-9880-f20b6e4d9f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E1C118B9-75F3-448F-A721-520CF570B3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9C66D4B-4F93-4F1B-96C9-6890F5C9AC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5706B6-B748-4986-B178-4A81891C97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571c81-8dc7-4b29-9880-f20b6e4d9f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B1CF26-21A5-44EB-BB42-3E54F4C9C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610</Words>
  <Characters>9179</Characters>
  <Application>Microsoft Office Word</Application>
  <DocSecurity>0</DocSecurity>
  <Lines>76</Lines>
  <Paragraphs>2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107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dyvd</cp:lastModifiedBy>
  <cp:revision>5</cp:revision>
  <cp:lastPrinted>2017-03-21T12:24:00Z</cp:lastPrinted>
  <dcterms:created xsi:type="dcterms:W3CDTF">2019-06-20T13:25:00Z</dcterms:created>
  <dcterms:modified xsi:type="dcterms:W3CDTF">2019-06-20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43046DBC075E48917BFEEA99880B3E</vt:lpwstr>
  </property>
</Properties>
</file>